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94CEB5" w14:textId="17787E0F" w:rsidR="00796CEC" w:rsidRPr="008A7C7C" w:rsidRDefault="00F330C3" w:rsidP="008A7C7C">
      <w:pPr>
        <w:pStyle w:val="Header1"/>
      </w:pPr>
      <w:r>
        <w:t xml:space="preserve">Windows Server </w:t>
      </w:r>
      <w:r w:rsidR="005121E9">
        <w:t>Assignment</w:t>
      </w:r>
    </w:p>
    <w:tbl>
      <w:tblPr>
        <w:tblStyle w:val="TableGrid"/>
        <w:tblW w:w="9360" w:type="dxa"/>
        <w:jc w:val="center"/>
        <w:tblBorders>
          <w:top w:val="single" w:sz="4" w:space="0" w:color="002D62"/>
          <w:left w:val="single" w:sz="4" w:space="0" w:color="002D62"/>
          <w:bottom w:val="single" w:sz="4" w:space="0" w:color="002D62"/>
          <w:right w:val="single" w:sz="4" w:space="0" w:color="002D62"/>
          <w:insideH w:val="dotted" w:sz="4" w:space="0" w:color="002D62"/>
          <w:insideV w:val="dotted" w:sz="4" w:space="0" w:color="002D62"/>
        </w:tblBorders>
        <w:tblLook w:val="04A0" w:firstRow="1" w:lastRow="0" w:firstColumn="1" w:lastColumn="0" w:noHBand="0" w:noVBand="1"/>
      </w:tblPr>
      <w:tblGrid>
        <w:gridCol w:w="1525"/>
        <w:gridCol w:w="7835"/>
      </w:tblGrid>
      <w:tr w:rsidR="008A7C7C" w14:paraId="3916EFC5" w14:textId="77777777" w:rsidTr="00C934FE">
        <w:trPr>
          <w:jc w:val="center"/>
        </w:trPr>
        <w:tc>
          <w:tcPr>
            <w:tcW w:w="1525" w:type="dxa"/>
          </w:tcPr>
          <w:p w14:paraId="2614D2F2" w14:textId="76817FF7" w:rsidR="008A7C7C" w:rsidRPr="00F330C3" w:rsidRDefault="008A7C7C" w:rsidP="008A7C7C">
            <w:pPr>
              <w:pStyle w:val="Title1"/>
              <w:rPr>
                <w:color w:val="auto"/>
              </w:rPr>
            </w:pPr>
            <w:r w:rsidRPr="00F330C3">
              <w:rPr>
                <w:color w:val="auto"/>
              </w:rPr>
              <w:t>Course Code:</w:t>
            </w:r>
          </w:p>
        </w:tc>
        <w:tc>
          <w:tcPr>
            <w:tcW w:w="7835" w:type="dxa"/>
          </w:tcPr>
          <w:p w14:paraId="07ED63B6" w14:textId="21B7A5AF" w:rsidR="008A7C7C" w:rsidRPr="00F330C3" w:rsidRDefault="00E93E5A" w:rsidP="008A7C7C">
            <w:pPr>
              <w:pStyle w:val="BodyText"/>
              <w:rPr>
                <w:color w:val="auto"/>
              </w:rPr>
            </w:pPr>
            <w:r w:rsidRPr="00E93E5A">
              <w:rPr>
                <w:color w:val="auto"/>
              </w:rPr>
              <w:t>IT1C</w:t>
            </w:r>
            <w:r>
              <w:rPr>
                <w:color w:val="auto"/>
              </w:rPr>
              <w:t xml:space="preserve"> </w:t>
            </w:r>
            <w:r w:rsidRPr="00E93E5A">
              <w:rPr>
                <w:color w:val="auto"/>
              </w:rPr>
              <w:t>(WinSrvr)</w:t>
            </w:r>
          </w:p>
        </w:tc>
      </w:tr>
      <w:tr w:rsidR="008A7C7C" w14:paraId="28973C57" w14:textId="77777777" w:rsidTr="00C934FE">
        <w:trPr>
          <w:jc w:val="center"/>
        </w:trPr>
        <w:tc>
          <w:tcPr>
            <w:tcW w:w="1525" w:type="dxa"/>
          </w:tcPr>
          <w:p w14:paraId="3FF92A50" w14:textId="22B312A6" w:rsidR="008A7C7C" w:rsidRPr="00F330C3" w:rsidRDefault="008A7C7C" w:rsidP="008A7C7C">
            <w:pPr>
              <w:pStyle w:val="Title1"/>
              <w:rPr>
                <w:color w:val="auto"/>
              </w:rPr>
            </w:pPr>
            <w:r w:rsidRPr="00F330C3">
              <w:rPr>
                <w:color w:val="auto"/>
              </w:rPr>
              <w:t>Course Name:</w:t>
            </w:r>
          </w:p>
        </w:tc>
        <w:tc>
          <w:tcPr>
            <w:tcW w:w="7835" w:type="dxa"/>
          </w:tcPr>
          <w:p w14:paraId="54D91F6B" w14:textId="6C3BD131" w:rsidR="008A7C7C" w:rsidRPr="00F330C3" w:rsidRDefault="00F330C3" w:rsidP="008A7C7C">
            <w:pPr>
              <w:pStyle w:val="BodyText"/>
              <w:rPr>
                <w:color w:val="auto"/>
              </w:rPr>
            </w:pPr>
            <w:r>
              <w:rPr>
                <w:color w:val="auto"/>
              </w:rPr>
              <w:t>Windows Server and Active Directory Administration</w:t>
            </w:r>
          </w:p>
        </w:tc>
      </w:tr>
      <w:tr w:rsidR="008A7C7C" w14:paraId="379FC564" w14:textId="77777777" w:rsidTr="00C934FE">
        <w:trPr>
          <w:jc w:val="center"/>
        </w:trPr>
        <w:tc>
          <w:tcPr>
            <w:tcW w:w="1525" w:type="dxa"/>
          </w:tcPr>
          <w:p w14:paraId="4CF2A1BB" w14:textId="6D62999E" w:rsidR="008A7C7C" w:rsidRPr="00F330C3" w:rsidRDefault="005121E9" w:rsidP="008A7C7C">
            <w:pPr>
              <w:pStyle w:val="Title1"/>
              <w:rPr>
                <w:color w:val="auto"/>
              </w:rPr>
            </w:pPr>
            <w:r w:rsidRPr="00F330C3">
              <w:rPr>
                <w:color w:val="auto"/>
              </w:rPr>
              <w:t>Assignment</w:t>
            </w:r>
            <w:r w:rsidR="008A7C7C" w:rsidRPr="00F330C3">
              <w:rPr>
                <w:color w:val="auto"/>
              </w:rPr>
              <w:t>:</w:t>
            </w:r>
          </w:p>
        </w:tc>
        <w:tc>
          <w:tcPr>
            <w:tcW w:w="7835" w:type="dxa"/>
          </w:tcPr>
          <w:p w14:paraId="133371C1" w14:textId="45A6BB34" w:rsidR="008A7C7C" w:rsidRPr="00F330C3" w:rsidRDefault="00F330C3" w:rsidP="008A7C7C">
            <w:pPr>
              <w:pStyle w:val="BodyText"/>
              <w:rPr>
                <w:color w:val="auto"/>
              </w:rPr>
            </w:pPr>
            <w:r>
              <w:rPr>
                <w:color w:val="auto"/>
              </w:rPr>
              <w:t>Windows Server Project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681"/>
        <w:tblW w:w="9360" w:type="dxa"/>
        <w:tblBorders>
          <w:top w:val="single" w:sz="4" w:space="0" w:color="002D62"/>
          <w:left w:val="single" w:sz="4" w:space="0" w:color="002D62"/>
          <w:bottom w:val="single" w:sz="4" w:space="0" w:color="002D62"/>
          <w:right w:val="single" w:sz="4" w:space="0" w:color="002D62"/>
          <w:insideH w:val="dotted" w:sz="4" w:space="0" w:color="002D62"/>
          <w:insideV w:val="dotted" w:sz="4" w:space="0" w:color="002D62"/>
        </w:tblBorders>
        <w:tblLook w:val="04A0" w:firstRow="1" w:lastRow="0" w:firstColumn="1" w:lastColumn="0" w:noHBand="0" w:noVBand="1"/>
      </w:tblPr>
      <w:tblGrid>
        <w:gridCol w:w="1525"/>
        <w:gridCol w:w="7835"/>
      </w:tblGrid>
      <w:tr w:rsidR="00F365F0" w14:paraId="538A1B3E" w14:textId="77777777" w:rsidTr="00C934FE">
        <w:tc>
          <w:tcPr>
            <w:tcW w:w="1525" w:type="dxa"/>
          </w:tcPr>
          <w:p w14:paraId="6D53D630" w14:textId="77777777" w:rsidR="00F365F0" w:rsidRPr="00F330C3" w:rsidRDefault="00F365F0" w:rsidP="00F365F0">
            <w:pPr>
              <w:pStyle w:val="Title1"/>
              <w:rPr>
                <w:color w:val="auto"/>
              </w:rPr>
            </w:pPr>
            <w:r w:rsidRPr="00F330C3">
              <w:rPr>
                <w:color w:val="auto"/>
              </w:rPr>
              <w:t>Textbook:</w:t>
            </w:r>
          </w:p>
        </w:tc>
        <w:tc>
          <w:tcPr>
            <w:tcW w:w="7835" w:type="dxa"/>
          </w:tcPr>
          <w:p w14:paraId="444CDB69" w14:textId="5024F242" w:rsidR="00F365F0" w:rsidRDefault="00002223" w:rsidP="00F365F0">
            <w:pPr>
              <w:pStyle w:val="BodyText"/>
            </w:pPr>
            <w:r w:rsidRPr="00002223">
              <w:rPr>
                <w:rFonts w:ascii="Calibri" w:eastAsia="Calibri" w:hAnsi="Calibri" w:cs="Times New Roman"/>
                <w:color w:val="auto"/>
              </w:rPr>
              <w:t>Eckert, Jason. (</w:t>
            </w:r>
            <w:r w:rsidR="006068EC">
              <w:rPr>
                <w:rFonts w:ascii="Calibri" w:eastAsia="Calibri" w:hAnsi="Calibri" w:cs="Times New Roman"/>
                <w:color w:val="auto"/>
              </w:rPr>
              <w:t>2025</w:t>
            </w:r>
            <w:r w:rsidRPr="00002223">
              <w:rPr>
                <w:rFonts w:ascii="Calibri" w:eastAsia="Calibri" w:hAnsi="Calibri" w:cs="Times New Roman"/>
                <w:color w:val="auto"/>
              </w:rPr>
              <w:t xml:space="preserve">). Hands-On Windows Server </w:t>
            </w:r>
            <w:r w:rsidR="006068EC">
              <w:rPr>
                <w:rFonts w:ascii="Calibri" w:eastAsia="Calibri" w:hAnsi="Calibri" w:cs="Times New Roman"/>
                <w:color w:val="auto"/>
              </w:rPr>
              <w:t>2022</w:t>
            </w:r>
            <w:r w:rsidRPr="00002223">
              <w:rPr>
                <w:rFonts w:ascii="Calibri" w:eastAsia="Calibri" w:hAnsi="Calibri" w:cs="Times New Roman"/>
                <w:color w:val="auto"/>
              </w:rPr>
              <w:t xml:space="preserve"> (</w:t>
            </w:r>
            <w:r w:rsidR="006068EC">
              <w:rPr>
                <w:rFonts w:ascii="Calibri" w:eastAsia="Calibri" w:hAnsi="Calibri" w:cs="Times New Roman"/>
                <w:color w:val="auto"/>
              </w:rPr>
              <w:t>4</w:t>
            </w:r>
            <w:r w:rsidRPr="00002223">
              <w:rPr>
                <w:rFonts w:ascii="Calibri" w:eastAsia="Calibri" w:hAnsi="Calibri" w:cs="Times New Roman"/>
                <w:color w:val="auto"/>
              </w:rPr>
              <w:t>e). Cengage.</w:t>
            </w:r>
          </w:p>
        </w:tc>
      </w:tr>
      <w:tr w:rsidR="00F365F0" w14:paraId="03B81A3E" w14:textId="77777777" w:rsidTr="00C934FE">
        <w:tc>
          <w:tcPr>
            <w:tcW w:w="1525" w:type="dxa"/>
          </w:tcPr>
          <w:p w14:paraId="7443FA07" w14:textId="77777777" w:rsidR="00F365F0" w:rsidRPr="00F330C3" w:rsidRDefault="00F365F0" w:rsidP="00F365F0">
            <w:pPr>
              <w:pStyle w:val="Title1"/>
              <w:rPr>
                <w:color w:val="auto"/>
              </w:rPr>
            </w:pPr>
            <w:r w:rsidRPr="00F330C3">
              <w:rPr>
                <w:color w:val="auto"/>
              </w:rPr>
              <w:t>Software:</w:t>
            </w:r>
          </w:p>
        </w:tc>
        <w:tc>
          <w:tcPr>
            <w:tcW w:w="7835" w:type="dxa"/>
          </w:tcPr>
          <w:p w14:paraId="6EDBDCF2" w14:textId="0F1AB1B3" w:rsidR="00F365F0" w:rsidRPr="00F365F0" w:rsidRDefault="00F365F0" w:rsidP="00F365F0">
            <w:pPr>
              <w:pStyle w:val="BodyText"/>
              <w:rPr>
                <w:color w:val="auto"/>
              </w:rPr>
            </w:pPr>
            <w:r w:rsidRPr="00F365F0">
              <w:rPr>
                <w:rFonts w:ascii="Calibri" w:eastAsia="Calibri" w:hAnsi="Calibri" w:cs="Times New Roman"/>
                <w:color w:val="auto"/>
              </w:rPr>
              <w:t>Windows 1</w:t>
            </w:r>
            <w:r w:rsidR="00002223">
              <w:rPr>
                <w:rFonts w:ascii="Calibri" w:eastAsia="Calibri" w:hAnsi="Calibri" w:cs="Times New Roman"/>
                <w:color w:val="auto"/>
              </w:rPr>
              <w:t>1</w:t>
            </w:r>
            <w:r w:rsidRPr="00F365F0">
              <w:rPr>
                <w:rFonts w:ascii="Calibri" w:eastAsia="Calibri" w:hAnsi="Calibri" w:cs="Times New Roman"/>
                <w:color w:val="auto"/>
              </w:rPr>
              <w:t xml:space="preserve"> </w:t>
            </w:r>
            <w:r w:rsidR="00002223">
              <w:rPr>
                <w:rFonts w:ascii="Calibri" w:eastAsia="Calibri" w:hAnsi="Calibri" w:cs="Times New Roman"/>
                <w:color w:val="auto"/>
              </w:rPr>
              <w:t>(</w:t>
            </w:r>
            <w:r w:rsidRPr="00F365F0">
              <w:rPr>
                <w:rFonts w:ascii="Calibri" w:eastAsia="Calibri" w:hAnsi="Calibri" w:cs="Times New Roman"/>
                <w:color w:val="auto"/>
              </w:rPr>
              <w:t>Pro/Enterprise</w:t>
            </w:r>
            <w:r w:rsidR="00002223">
              <w:rPr>
                <w:rFonts w:ascii="Calibri" w:eastAsia="Calibri" w:hAnsi="Calibri" w:cs="Times New Roman"/>
                <w:color w:val="auto"/>
              </w:rPr>
              <w:t>/Education)</w:t>
            </w:r>
            <w:r w:rsidRPr="00F365F0">
              <w:rPr>
                <w:rFonts w:ascii="Calibri" w:eastAsia="Calibri" w:hAnsi="Calibri" w:cs="Times New Roman"/>
                <w:color w:val="auto"/>
              </w:rPr>
              <w:t xml:space="preserve">, Windows Server </w:t>
            </w:r>
            <w:r w:rsidR="006068EC">
              <w:rPr>
                <w:rFonts w:ascii="Calibri" w:eastAsia="Calibri" w:hAnsi="Calibri" w:cs="Times New Roman"/>
                <w:color w:val="auto"/>
              </w:rPr>
              <w:t>2022</w:t>
            </w:r>
          </w:p>
        </w:tc>
      </w:tr>
    </w:tbl>
    <w:p w14:paraId="57003842" w14:textId="77777777" w:rsidR="00571348" w:rsidRDefault="00571348" w:rsidP="00571348">
      <w:pPr>
        <w:pStyle w:val="Header2"/>
      </w:pPr>
      <w:r>
        <w:t>Materials and Resources</w:t>
      </w:r>
    </w:p>
    <w:p w14:paraId="7BB2B2AC" w14:textId="6324C678" w:rsidR="008A7C7C" w:rsidRPr="008A7C7C" w:rsidRDefault="005121E9" w:rsidP="005E77FD">
      <w:pPr>
        <w:pStyle w:val="Header2"/>
      </w:pPr>
      <w:r>
        <w:t>Assignment Description</w:t>
      </w:r>
    </w:p>
    <w:tbl>
      <w:tblPr>
        <w:tblStyle w:val="TableGrid"/>
        <w:tblW w:w="9360" w:type="dxa"/>
        <w:jc w:val="center"/>
        <w:tblBorders>
          <w:top w:val="single" w:sz="4" w:space="0" w:color="002D62"/>
          <w:left w:val="single" w:sz="4" w:space="0" w:color="002D62"/>
          <w:bottom w:val="single" w:sz="4" w:space="0" w:color="002D62"/>
          <w:right w:val="single" w:sz="4" w:space="0" w:color="002D62"/>
          <w:insideH w:val="dotted" w:sz="4" w:space="0" w:color="002D62"/>
          <w:insideV w:val="dotted" w:sz="4" w:space="0" w:color="002D62"/>
        </w:tblBorders>
        <w:tblLook w:val="04A0" w:firstRow="1" w:lastRow="0" w:firstColumn="1" w:lastColumn="0" w:noHBand="0" w:noVBand="1"/>
      </w:tblPr>
      <w:tblGrid>
        <w:gridCol w:w="9576"/>
      </w:tblGrid>
      <w:tr w:rsidR="008A7C7C" w14:paraId="076C7D29" w14:textId="77777777" w:rsidTr="00B05785">
        <w:trPr>
          <w:trHeight w:val="2759"/>
          <w:jc w:val="center"/>
        </w:trPr>
        <w:tc>
          <w:tcPr>
            <w:tcW w:w="9360" w:type="dxa"/>
          </w:tcPr>
          <w:p w14:paraId="14EDFD2C" w14:textId="055943FC" w:rsidR="00F330C3" w:rsidRPr="001A3FCA" w:rsidRDefault="00F330C3" w:rsidP="001A3FCA">
            <w:pPr>
              <w:keepNext/>
              <w:tabs>
                <w:tab w:val="left" w:pos="5345"/>
              </w:tabs>
              <w:outlineLvl w:val="2"/>
              <w:rPr>
                <w:bCs/>
              </w:rPr>
            </w:pPr>
            <w:r w:rsidRPr="00F330C3">
              <w:rPr>
                <w:bCs/>
              </w:rPr>
              <w:t>In this project, you will create the following setup:</w:t>
            </w:r>
          </w:p>
          <w:p w14:paraId="7880FCBB" w14:textId="7B9F9075" w:rsidR="00011EA8" w:rsidRDefault="004F4A84" w:rsidP="00011EA8">
            <w:pPr>
              <w:pStyle w:val="BodyText"/>
            </w:pPr>
            <w:r>
              <w:rPr>
                <w:noProof/>
              </w:rPr>
              <w:drawing>
                <wp:inline distT="0" distB="0" distL="0" distR="0" wp14:anchorId="3375DD0E" wp14:editId="725B3183">
                  <wp:extent cx="5943600" cy="2743200"/>
                  <wp:effectExtent l="0" t="0" r="0" b="0"/>
                  <wp:docPr id="42683309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6833098" name="Picture 426833098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74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0E585C9" w14:textId="69A3C437" w:rsidR="0087230C" w:rsidRPr="0007342D" w:rsidRDefault="001A3FCA" w:rsidP="008E291E">
      <w:pPr>
        <w:pStyle w:val="Header2"/>
      </w:pPr>
      <w:r>
        <w:br/>
      </w:r>
      <w:r w:rsidR="005121E9">
        <w:t>Assignment Steps</w:t>
      </w:r>
    </w:p>
    <w:tbl>
      <w:tblPr>
        <w:tblStyle w:val="TableGrid"/>
        <w:tblpPr w:leftFromText="180" w:rightFromText="180" w:vertAnchor="text" w:horzAnchor="margin" w:tblpXSpec="center" w:tblpY="38"/>
        <w:tblW w:w="9380" w:type="dxa"/>
        <w:tblBorders>
          <w:top w:val="single" w:sz="4" w:space="0" w:color="002D62"/>
          <w:left w:val="single" w:sz="4" w:space="0" w:color="002D62"/>
          <w:bottom w:val="single" w:sz="4" w:space="0" w:color="002D62"/>
          <w:right w:val="single" w:sz="4" w:space="0" w:color="002D62"/>
          <w:insideH w:val="dotted" w:sz="4" w:space="0" w:color="002D62"/>
          <w:insideV w:val="dotted" w:sz="4" w:space="0" w:color="002D62"/>
        </w:tblBorders>
        <w:tblLook w:val="04A0" w:firstRow="1" w:lastRow="0" w:firstColumn="1" w:lastColumn="0" w:noHBand="0" w:noVBand="1"/>
      </w:tblPr>
      <w:tblGrid>
        <w:gridCol w:w="11976"/>
      </w:tblGrid>
      <w:tr w:rsidR="005121E9" w:rsidRPr="00C17560" w14:paraId="7B84155C" w14:textId="31A374CC" w:rsidTr="005121E9">
        <w:tc>
          <w:tcPr>
            <w:tcW w:w="9380" w:type="dxa"/>
            <w:shd w:val="clear" w:color="auto" w:fill="002D62"/>
          </w:tcPr>
          <w:p w14:paraId="7D7B3A9A" w14:textId="1AD5CB36" w:rsidR="005121E9" w:rsidRPr="00C17560" w:rsidRDefault="00F330C3" w:rsidP="00C17560">
            <w:pPr>
              <w:pStyle w:val="Title1"/>
              <w:rPr>
                <w:color w:val="BFBFBF" w:themeColor="background1" w:themeShade="BF"/>
              </w:rPr>
            </w:pPr>
            <w:r>
              <w:rPr>
                <w:color w:val="BFBFBF" w:themeColor="background1" w:themeShade="BF"/>
              </w:rPr>
              <w:t>Perform the following tasks:</w:t>
            </w:r>
          </w:p>
        </w:tc>
      </w:tr>
      <w:tr w:rsidR="005121E9" w14:paraId="4264C6AF" w14:textId="19300FDD" w:rsidTr="005121E9">
        <w:tc>
          <w:tcPr>
            <w:tcW w:w="9380" w:type="dxa"/>
          </w:tcPr>
          <w:p w14:paraId="45ACC52A" w14:textId="77777777" w:rsidR="005121E9" w:rsidRPr="00C04BB0" w:rsidRDefault="00F330C3" w:rsidP="00A23905">
            <w:pPr>
              <w:numPr>
                <w:ilvl w:val="0"/>
                <w:numId w:val="31"/>
              </w:numPr>
              <w:ind w:left="330"/>
            </w:pPr>
            <w:r w:rsidRPr="00FE1A3B">
              <w:t>Install a new VM called server1 that is connected to the External virtual switch. Add a second NIC to server1 that is connected to the Private virtual switch and assign it a static IP of 192.168.255.1.</w:t>
            </w:r>
            <w:r>
              <w:t xml:space="preserve"> C</w:t>
            </w:r>
            <w:r w:rsidRPr="00FE1A3B">
              <w:t xml:space="preserve">onfigure an Active Directory domain on server1 that hosts a new domain in a new forest called </w:t>
            </w:r>
            <w:r w:rsidR="00D97162" w:rsidRPr="00D97162">
              <w:rPr>
                <w:i/>
                <w:iCs/>
              </w:rPr>
              <w:t>yourname</w:t>
            </w:r>
            <w:r w:rsidRPr="00FE1A3B">
              <w:t>.com.</w:t>
            </w:r>
            <w:r>
              <w:t xml:space="preserve"> Ensure that </w:t>
            </w:r>
            <w:r w:rsidRPr="00FE1A3B">
              <w:t xml:space="preserve">server1 </w:t>
            </w:r>
            <w:r>
              <w:t>is a global catalog and that your domain and forest use the highest functional levels.</w:t>
            </w:r>
            <w:r w:rsidR="00AA74B8">
              <w:t xml:space="preserve"> </w:t>
            </w:r>
            <w:r w:rsidR="00AA74B8">
              <w:rPr>
                <w:b/>
                <w:bCs/>
              </w:rPr>
              <w:t>(</w:t>
            </w:r>
            <w:r w:rsidR="00AF455D">
              <w:rPr>
                <w:b/>
                <w:bCs/>
              </w:rPr>
              <w:t>4</w:t>
            </w:r>
            <w:r w:rsidR="00AA74B8">
              <w:rPr>
                <w:b/>
                <w:bCs/>
              </w:rPr>
              <w:t xml:space="preserve"> marks)</w:t>
            </w:r>
          </w:p>
          <w:p w14:paraId="04CA69DB" w14:textId="77777777" w:rsidR="00C04BB0" w:rsidRDefault="00C04BB0" w:rsidP="00C04BB0">
            <w:pPr>
              <w:ind w:left="330"/>
            </w:pPr>
            <w:r w:rsidRPr="00500321">
              <w:rPr>
                <w:b/>
                <w:bCs/>
                <w:noProof/>
              </w:rPr>
              <w:lastRenderedPageBreak/>
              <w:drawing>
                <wp:inline distT="0" distB="0" distL="0" distR="0" wp14:anchorId="1AD7EB3C" wp14:editId="6868203B">
                  <wp:extent cx="5131064" cy="2711589"/>
                  <wp:effectExtent l="0" t="0" r="0" b="0"/>
                  <wp:docPr id="51602687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6026875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31064" cy="27115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22E8CE" w14:textId="77777777" w:rsidR="00C04BB0" w:rsidRDefault="00C04BB0" w:rsidP="00C04BB0">
            <w:pPr>
              <w:ind w:left="330"/>
            </w:pPr>
          </w:p>
          <w:p w14:paraId="5C76512F" w14:textId="77777777" w:rsidR="00C04BB0" w:rsidRDefault="00C04BB0" w:rsidP="00C04BB0">
            <w:pPr>
              <w:ind w:left="330"/>
            </w:pPr>
            <w:r w:rsidRPr="00771819">
              <w:rPr>
                <w:b/>
                <w:bCs/>
                <w:noProof/>
              </w:rPr>
              <w:drawing>
                <wp:inline distT="0" distB="0" distL="0" distR="0" wp14:anchorId="63739C43" wp14:editId="653EAADA">
                  <wp:extent cx="3448227" cy="3302170"/>
                  <wp:effectExtent l="0" t="0" r="0" b="0"/>
                  <wp:docPr id="60502641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502641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8227" cy="3302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A5588C1" w14:textId="77777777" w:rsidR="00C04BB0" w:rsidRDefault="00C04BB0" w:rsidP="00C04BB0">
            <w:pPr>
              <w:ind w:left="330"/>
            </w:pPr>
          </w:p>
          <w:p w14:paraId="01854725" w14:textId="77777777" w:rsidR="00C04BB0" w:rsidRDefault="00C04BB0" w:rsidP="00C04BB0">
            <w:pPr>
              <w:ind w:left="330"/>
            </w:pPr>
            <w:r w:rsidRPr="006A05F7">
              <w:rPr>
                <w:b/>
                <w:bCs/>
                <w:noProof/>
              </w:rPr>
              <w:lastRenderedPageBreak/>
              <w:drawing>
                <wp:inline distT="0" distB="0" distL="0" distR="0" wp14:anchorId="2A8A851B" wp14:editId="1F2115AE">
                  <wp:extent cx="5245370" cy="2521080"/>
                  <wp:effectExtent l="0" t="0" r="0" b="0"/>
                  <wp:docPr id="48151868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1518685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45370" cy="2521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780C726" w14:textId="6BA81716" w:rsidR="00C04BB0" w:rsidRDefault="00C04BB0" w:rsidP="00C04BB0">
            <w:pPr>
              <w:ind w:left="330"/>
            </w:pPr>
          </w:p>
        </w:tc>
      </w:tr>
      <w:tr w:rsidR="005121E9" w14:paraId="515699A2" w14:textId="3EDF6DC2" w:rsidTr="005121E9">
        <w:tc>
          <w:tcPr>
            <w:tcW w:w="9380" w:type="dxa"/>
          </w:tcPr>
          <w:p w14:paraId="38CD4913" w14:textId="77777777" w:rsidR="005121E9" w:rsidRPr="00C04BB0" w:rsidRDefault="00F330C3" w:rsidP="00A23905">
            <w:pPr>
              <w:numPr>
                <w:ilvl w:val="0"/>
                <w:numId w:val="31"/>
              </w:numPr>
              <w:ind w:left="330"/>
            </w:pPr>
            <w:r>
              <w:lastRenderedPageBreak/>
              <w:t xml:space="preserve">Configure server1 as a DHCP server that provides addresses to clients on the 192.168.255.0 network (192.168.255.100-200) and the DNS server 192.168.255.1.  Next, configure server1 as a WDS server that hosts the install.wim from the Windows Server </w:t>
            </w:r>
            <w:r w:rsidR="0084046A">
              <w:t>2022</w:t>
            </w:r>
            <w:r>
              <w:t xml:space="preserve"> DVD. The WDS server should not join computers to the domain after installation.</w:t>
            </w:r>
            <w:r w:rsidR="00AA74B8">
              <w:t xml:space="preserve"> </w:t>
            </w:r>
            <w:r w:rsidR="00AA74B8">
              <w:rPr>
                <w:b/>
                <w:bCs/>
              </w:rPr>
              <w:t>(4 marks)</w:t>
            </w:r>
          </w:p>
          <w:p w14:paraId="169843C0" w14:textId="149C7D93" w:rsidR="00C04BB0" w:rsidRDefault="00C04BB0" w:rsidP="00C04BB0">
            <w:pPr>
              <w:ind w:left="330"/>
            </w:pPr>
            <w:r w:rsidRPr="006A05F7">
              <w:rPr>
                <w:b/>
                <w:bCs/>
                <w:noProof/>
              </w:rPr>
              <w:lastRenderedPageBreak/>
              <w:drawing>
                <wp:inline distT="0" distB="0" distL="0" distR="0" wp14:anchorId="528A2EE4" wp14:editId="1A35CD67">
                  <wp:extent cx="5893103" cy="4826248"/>
                  <wp:effectExtent l="0" t="0" r="0" b="0"/>
                  <wp:docPr id="185811391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8113919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93103" cy="48262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9925310" w14:textId="50B6C1A4" w:rsidR="00C04BB0" w:rsidRDefault="00C04BB0" w:rsidP="00C04BB0">
            <w:pPr>
              <w:ind w:left="330"/>
            </w:pPr>
            <w:r w:rsidRPr="00F03511">
              <w:rPr>
                <w:b/>
                <w:bCs/>
                <w:noProof/>
              </w:rPr>
              <w:drawing>
                <wp:inline distT="0" distB="0" distL="0" distR="0" wp14:anchorId="0E2F87DF" wp14:editId="507C40F0">
                  <wp:extent cx="6248400" cy="2256155"/>
                  <wp:effectExtent l="0" t="0" r="0" b="0"/>
                  <wp:docPr id="193444462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4444625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48400" cy="2256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46D16D" w14:textId="41655924" w:rsidR="00C04BB0" w:rsidRDefault="00C04BB0" w:rsidP="00C04BB0">
            <w:pPr>
              <w:ind w:left="330"/>
            </w:pPr>
            <w:r w:rsidRPr="00F03511">
              <w:rPr>
                <w:noProof/>
              </w:rPr>
              <w:lastRenderedPageBreak/>
              <w:drawing>
                <wp:inline distT="0" distB="0" distL="0" distR="0" wp14:anchorId="68198B60" wp14:editId="3704BEC9">
                  <wp:extent cx="4826248" cy="2921150"/>
                  <wp:effectExtent l="0" t="0" r="0" b="0"/>
                  <wp:docPr id="160439086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4390868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26248" cy="2921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1E12DCC" w14:textId="563046AB" w:rsidR="00C04BB0" w:rsidRPr="00C04BB0" w:rsidRDefault="00C04BB0" w:rsidP="00C04BB0">
            <w:pPr>
              <w:ind w:left="330"/>
            </w:pPr>
            <w:r w:rsidRPr="0049325D">
              <w:rPr>
                <w:noProof/>
              </w:rPr>
              <w:lastRenderedPageBreak/>
              <w:drawing>
                <wp:inline distT="0" distB="0" distL="0" distR="0" wp14:anchorId="1513F274" wp14:editId="394907EF">
                  <wp:extent cx="6540836" cy="5683542"/>
                  <wp:effectExtent l="0" t="0" r="0" b="0"/>
                  <wp:docPr id="170765731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7657318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40836" cy="56835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6FDCAB8" w14:textId="1BCF6F24" w:rsidR="00C04BB0" w:rsidRDefault="00C04BB0" w:rsidP="00C04BB0">
            <w:pPr>
              <w:ind w:left="330"/>
            </w:pPr>
          </w:p>
        </w:tc>
      </w:tr>
      <w:tr w:rsidR="005121E9" w14:paraId="6E53BCE1" w14:textId="77777777" w:rsidTr="005121E9">
        <w:tc>
          <w:tcPr>
            <w:tcW w:w="9380" w:type="dxa"/>
          </w:tcPr>
          <w:p w14:paraId="003F5F6B" w14:textId="5B942AA1" w:rsidR="00AA74B8" w:rsidRPr="00C04BB0" w:rsidRDefault="00F330C3" w:rsidP="00EA4C7D">
            <w:pPr>
              <w:numPr>
                <w:ilvl w:val="0"/>
                <w:numId w:val="31"/>
              </w:numPr>
              <w:ind w:left="330"/>
            </w:pPr>
            <w:r>
              <w:lastRenderedPageBreak/>
              <w:t>Install server2 from your WDS server and set its static IP address and name afterwards. Next, join it to your domain.</w:t>
            </w:r>
            <w:r w:rsidR="00AA74B8">
              <w:t xml:space="preserve"> </w:t>
            </w:r>
            <w:r w:rsidR="00AA74B8">
              <w:rPr>
                <w:b/>
                <w:bCs/>
              </w:rPr>
              <w:t>(</w:t>
            </w:r>
            <w:r w:rsidR="00AF455D">
              <w:rPr>
                <w:b/>
                <w:bCs/>
              </w:rPr>
              <w:t>2</w:t>
            </w:r>
            <w:r w:rsidR="00AA74B8">
              <w:rPr>
                <w:b/>
                <w:bCs/>
              </w:rPr>
              <w:t xml:space="preserve"> mark</w:t>
            </w:r>
            <w:r w:rsidR="00AF455D">
              <w:rPr>
                <w:b/>
                <w:bCs/>
              </w:rPr>
              <w:t>s</w:t>
            </w:r>
            <w:r w:rsidR="00AA74B8">
              <w:rPr>
                <w:b/>
                <w:bCs/>
              </w:rPr>
              <w:t>)</w:t>
            </w:r>
          </w:p>
          <w:p w14:paraId="001E04F3" w14:textId="64943F1F" w:rsidR="00C04BB0" w:rsidRDefault="00C04BB0" w:rsidP="00C04BB0">
            <w:pPr>
              <w:ind w:left="330"/>
            </w:pPr>
            <w:r w:rsidRPr="0049325D">
              <w:rPr>
                <w:b/>
                <w:bCs/>
                <w:noProof/>
              </w:rPr>
              <w:lastRenderedPageBreak/>
              <w:drawing>
                <wp:inline distT="0" distB="0" distL="0" distR="0" wp14:anchorId="26466F84" wp14:editId="7730D9F7">
                  <wp:extent cx="4191215" cy="3714941"/>
                  <wp:effectExtent l="0" t="0" r="0" b="0"/>
                  <wp:docPr id="63467722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4677229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91215" cy="37149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03DE06" w14:textId="77777777" w:rsidR="00C04BB0" w:rsidRDefault="00C04BB0" w:rsidP="00C04BB0">
            <w:pPr>
              <w:ind w:left="330"/>
            </w:pPr>
          </w:p>
          <w:p w14:paraId="5B57C6E4" w14:textId="517609AB" w:rsidR="00C04BB0" w:rsidRDefault="00C04BB0" w:rsidP="00C04BB0">
            <w:pPr>
              <w:ind w:left="330"/>
            </w:pPr>
            <w:r w:rsidRPr="0049325D">
              <w:rPr>
                <w:b/>
                <w:bCs/>
                <w:noProof/>
              </w:rPr>
              <w:lastRenderedPageBreak/>
              <w:drawing>
                <wp:inline distT="0" distB="0" distL="0" distR="0" wp14:anchorId="385DD417" wp14:editId="029E5093">
                  <wp:extent cx="5607338" cy="4419827"/>
                  <wp:effectExtent l="0" t="0" r="0" b="0"/>
                  <wp:docPr id="31080872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0808727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07338" cy="44198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CDF74F" w14:textId="3A69B7AC" w:rsidR="00933561" w:rsidRDefault="00933561" w:rsidP="00C04BB0">
            <w:pPr>
              <w:ind w:left="330"/>
            </w:pPr>
            <w:r w:rsidRPr="00933561">
              <w:rPr>
                <w:noProof/>
              </w:rPr>
              <w:drawing>
                <wp:inline distT="0" distB="0" distL="0" distR="0" wp14:anchorId="04B8042D" wp14:editId="2284D8CA">
                  <wp:extent cx="5810549" cy="2330570"/>
                  <wp:effectExtent l="0" t="0" r="0" b="0"/>
                  <wp:docPr id="131007152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0071525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10549" cy="2330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49A57C2" w14:textId="77777777" w:rsidR="00C04BB0" w:rsidRDefault="00C04BB0" w:rsidP="00C04BB0">
            <w:pPr>
              <w:ind w:left="330"/>
            </w:pPr>
          </w:p>
          <w:p w14:paraId="25889B35" w14:textId="3835432F" w:rsidR="00B2400A" w:rsidRDefault="00904223" w:rsidP="00B2400A">
            <w:pPr>
              <w:pStyle w:val="ListParagraph"/>
              <w:numPr>
                <w:ilvl w:val="0"/>
                <w:numId w:val="31"/>
              </w:numPr>
              <w:ind w:left="330"/>
            </w:pPr>
            <w:r w:rsidRPr="00FE1A3B">
              <w:t>Configure the DHCP service on server1:</w:t>
            </w:r>
            <w:r w:rsidR="00AA74B8">
              <w:t xml:space="preserve"> </w:t>
            </w:r>
            <w:r w:rsidR="00AA74B8">
              <w:rPr>
                <w:b/>
                <w:bCs/>
              </w:rPr>
              <w:t>(10 marks, one for each task)</w:t>
            </w:r>
          </w:p>
          <w:p w14:paraId="28362518" w14:textId="1666CF35" w:rsidR="00904223" w:rsidRDefault="00904223" w:rsidP="00B2400A">
            <w:pPr>
              <w:pStyle w:val="ListParagraph"/>
              <w:numPr>
                <w:ilvl w:val="0"/>
                <w:numId w:val="34"/>
              </w:numPr>
              <w:ind w:left="1050"/>
              <w:contextualSpacing w:val="0"/>
            </w:pPr>
            <w:r>
              <w:t>Modify the 192.168.255.0</w:t>
            </w:r>
            <w:r w:rsidRPr="00FE1A3B">
              <w:t xml:space="preserve"> scope</w:t>
            </w:r>
            <w:r>
              <w:t xml:space="preserve"> you created earlier so that it is</w:t>
            </w:r>
            <w:r w:rsidRPr="00FE1A3B">
              <w:t xml:space="preserve"> called “Sales LAN” </w:t>
            </w:r>
            <w:r>
              <w:t xml:space="preserve">and uses </w:t>
            </w:r>
            <w:r w:rsidRPr="00FE1A3B">
              <w:t>a lease period of 4 days. Ensure that the scope sets the default gateway and DNS server on the client to 192.168.255.1.</w:t>
            </w:r>
          </w:p>
          <w:p w14:paraId="778DA1EC" w14:textId="77777777" w:rsidR="00C252D3" w:rsidRDefault="00C252D3" w:rsidP="00C252D3">
            <w:pPr>
              <w:pStyle w:val="ListParagraph"/>
              <w:ind w:left="1050"/>
              <w:contextualSpacing w:val="0"/>
            </w:pPr>
          </w:p>
          <w:p w14:paraId="3647DEDF" w14:textId="7E3DD0B3" w:rsidR="00C252D3" w:rsidRDefault="00C252D3" w:rsidP="00C252D3">
            <w:pPr>
              <w:pStyle w:val="ListParagraph"/>
              <w:ind w:left="1050"/>
              <w:contextualSpacing w:val="0"/>
            </w:pPr>
            <w:r w:rsidRPr="00931989">
              <w:rPr>
                <w:noProof/>
              </w:rPr>
              <w:lastRenderedPageBreak/>
              <w:drawing>
                <wp:inline distT="0" distB="0" distL="0" distR="0" wp14:anchorId="247C4C01" wp14:editId="4F7C8845">
                  <wp:extent cx="5588287" cy="5467631"/>
                  <wp:effectExtent l="0" t="0" r="0" b="0"/>
                  <wp:docPr id="30834956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8349562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8287" cy="54676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429FA8" w14:textId="054C3D76" w:rsidR="00C252D3" w:rsidRDefault="00C252D3" w:rsidP="00C252D3">
            <w:pPr>
              <w:pStyle w:val="ListParagraph"/>
              <w:ind w:left="1050"/>
              <w:contextualSpacing w:val="0"/>
            </w:pPr>
            <w:r w:rsidRPr="00ED6F11">
              <w:rPr>
                <w:noProof/>
              </w:rPr>
              <w:drawing>
                <wp:inline distT="0" distB="0" distL="0" distR="0" wp14:anchorId="58DE9E39" wp14:editId="6F68E00C">
                  <wp:extent cx="4635738" cy="2044805"/>
                  <wp:effectExtent l="0" t="0" r="0" b="0"/>
                  <wp:docPr id="153161687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3600978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5738" cy="2044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09A5A7" w14:textId="77777777" w:rsidR="00C252D3" w:rsidRPr="00FE1A3B" w:rsidRDefault="00C252D3" w:rsidP="00C252D3">
            <w:pPr>
              <w:pStyle w:val="ListParagraph"/>
              <w:ind w:left="1050"/>
              <w:contextualSpacing w:val="0"/>
            </w:pPr>
          </w:p>
          <w:p w14:paraId="4039DD57" w14:textId="77777777" w:rsidR="00904223" w:rsidRPr="00A176E8" w:rsidRDefault="00904223" w:rsidP="00B2400A">
            <w:pPr>
              <w:pStyle w:val="ListParagraph"/>
              <w:numPr>
                <w:ilvl w:val="0"/>
                <w:numId w:val="34"/>
              </w:numPr>
              <w:ind w:left="1050"/>
              <w:contextualSpacing w:val="0"/>
            </w:pPr>
            <w:r w:rsidRPr="00A176E8">
              <w:t>Add an exclusion to the scope for 192.168.255.188 (used by a UNIX server that has a static IP address) as well as the static IPs used by server1 and server2.</w:t>
            </w:r>
          </w:p>
          <w:p w14:paraId="3D37DCBA" w14:textId="34D1A87F" w:rsidR="00A176E8" w:rsidRPr="00C252D3" w:rsidRDefault="00A176E8" w:rsidP="00A176E8">
            <w:pPr>
              <w:pStyle w:val="ListParagraph"/>
              <w:ind w:left="1050"/>
              <w:contextualSpacing w:val="0"/>
              <w:rPr>
                <w:color w:val="EE0000"/>
              </w:rPr>
            </w:pPr>
            <w:r w:rsidRPr="00A176E8">
              <w:rPr>
                <w:noProof/>
                <w:color w:val="EE0000"/>
              </w:rPr>
              <w:lastRenderedPageBreak/>
              <w:drawing>
                <wp:inline distT="0" distB="0" distL="0" distR="0" wp14:anchorId="6A39DDE9" wp14:editId="49032250">
                  <wp:extent cx="6382078" cy="1835244"/>
                  <wp:effectExtent l="0" t="0" r="0" b="0"/>
                  <wp:docPr id="30918883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9188839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82078" cy="18352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F62EFE" w14:textId="77777777" w:rsidR="00C252D3" w:rsidRDefault="00C252D3" w:rsidP="00C252D3">
            <w:pPr>
              <w:pStyle w:val="ListParagraph"/>
              <w:ind w:left="1050"/>
              <w:contextualSpacing w:val="0"/>
            </w:pPr>
          </w:p>
          <w:p w14:paraId="53461CE4" w14:textId="0CA759AA" w:rsidR="00C252D3" w:rsidRPr="00FE1A3B" w:rsidRDefault="00C252D3" w:rsidP="00C252D3">
            <w:pPr>
              <w:pStyle w:val="ListParagraph"/>
              <w:ind w:left="1050"/>
              <w:contextualSpacing w:val="0"/>
            </w:pPr>
          </w:p>
          <w:p w14:paraId="06ED215C" w14:textId="77777777" w:rsidR="00904223" w:rsidRDefault="00904223" w:rsidP="00B2400A">
            <w:pPr>
              <w:pStyle w:val="ListParagraph"/>
              <w:numPr>
                <w:ilvl w:val="0"/>
                <w:numId w:val="34"/>
              </w:numPr>
              <w:ind w:left="1050"/>
              <w:contextualSpacing w:val="0"/>
            </w:pPr>
            <w:r w:rsidRPr="00FE1A3B">
              <w:t xml:space="preserve">Add a reservation called “Ricoh8320Printer” that assigns 192.168.255.191 to the MAC address 00-01-03-E1-0F-B7. </w:t>
            </w:r>
          </w:p>
          <w:p w14:paraId="4FD8B1AC" w14:textId="77777777" w:rsidR="00C252D3" w:rsidRDefault="00C252D3" w:rsidP="00C252D3">
            <w:pPr>
              <w:pStyle w:val="ListParagraph"/>
              <w:ind w:left="1050"/>
              <w:contextualSpacing w:val="0"/>
            </w:pPr>
          </w:p>
          <w:p w14:paraId="21A3C5E6" w14:textId="22EBC1CD" w:rsidR="00C252D3" w:rsidRDefault="00C252D3" w:rsidP="00C252D3">
            <w:pPr>
              <w:pStyle w:val="ListParagraph"/>
              <w:ind w:left="1050"/>
              <w:contextualSpacing w:val="0"/>
            </w:pPr>
            <w:r w:rsidRPr="00931989">
              <w:rPr>
                <w:noProof/>
              </w:rPr>
              <w:drawing>
                <wp:inline distT="0" distB="0" distL="0" distR="0" wp14:anchorId="4976A69F" wp14:editId="67E2F0BC">
                  <wp:extent cx="3988005" cy="3149762"/>
                  <wp:effectExtent l="0" t="0" r="0" b="0"/>
                  <wp:docPr id="116581163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5811635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88005" cy="31497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64CB779" w14:textId="77777777" w:rsidR="00C252D3" w:rsidRPr="00FE1A3B" w:rsidRDefault="00C252D3" w:rsidP="00C252D3">
            <w:pPr>
              <w:pStyle w:val="ListParagraph"/>
              <w:ind w:left="1050"/>
              <w:contextualSpacing w:val="0"/>
            </w:pPr>
          </w:p>
          <w:p w14:paraId="5225763A" w14:textId="77777777" w:rsidR="00904223" w:rsidRDefault="00904223" w:rsidP="00B2400A">
            <w:pPr>
              <w:pStyle w:val="ListParagraph"/>
              <w:numPr>
                <w:ilvl w:val="0"/>
                <w:numId w:val="34"/>
              </w:numPr>
              <w:ind w:left="1050"/>
              <w:contextualSpacing w:val="0"/>
            </w:pPr>
            <w:r w:rsidRPr="00FE1A3B">
              <w:t>Convert your exclusion for server2 to a reservation.</w:t>
            </w:r>
          </w:p>
          <w:p w14:paraId="4FB7591B" w14:textId="77777777" w:rsidR="00C252D3" w:rsidRDefault="00C252D3" w:rsidP="00C252D3">
            <w:pPr>
              <w:pStyle w:val="ListParagraph"/>
              <w:ind w:left="1050"/>
              <w:contextualSpacing w:val="0"/>
            </w:pPr>
          </w:p>
          <w:p w14:paraId="4BF98F19" w14:textId="3FF3949D" w:rsidR="00C252D3" w:rsidRDefault="00C252D3" w:rsidP="00C252D3">
            <w:pPr>
              <w:pStyle w:val="ListParagraph"/>
              <w:ind w:left="1050"/>
              <w:contextualSpacing w:val="0"/>
            </w:pPr>
            <w:r w:rsidRPr="008058D6">
              <w:rPr>
                <w:noProof/>
              </w:rPr>
              <w:lastRenderedPageBreak/>
              <w:drawing>
                <wp:inline distT="0" distB="0" distL="0" distR="0" wp14:anchorId="7E991F67" wp14:editId="5356A07D">
                  <wp:extent cx="4534133" cy="3352972"/>
                  <wp:effectExtent l="0" t="0" r="0" b="0"/>
                  <wp:docPr id="86669572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6695725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34133" cy="33529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C558891" w14:textId="77777777" w:rsidR="00C252D3" w:rsidRPr="00FE1A3B" w:rsidRDefault="00C252D3" w:rsidP="00C252D3">
            <w:pPr>
              <w:pStyle w:val="ListParagraph"/>
              <w:ind w:left="1050"/>
              <w:contextualSpacing w:val="0"/>
            </w:pPr>
          </w:p>
          <w:p w14:paraId="02356491" w14:textId="7E767581" w:rsidR="00904223" w:rsidRDefault="00904223" w:rsidP="00B2400A">
            <w:pPr>
              <w:pStyle w:val="ListParagraph"/>
              <w:numPr>
                <w:ilvl w:val="0"/>
                <w:numId w:val="34"/>
              </w:numPr>
              <w:ind w:left="1050"/>
              <w:contextualSpacing w:val="0"/>
            </w:pPr>
            <w:r w:rsidRPr="00FE1A3B">
              <w:t xml:space="preserve">Create a scope called “Mfg LAN” that assigned addresses from the range 172.16.5.1-172.16.5.254 for a lease period of unlimited.  Ensure that the scope sets the default gateway and DNS server on the client to 172.16.0.200.  </w:t>
            </w:r>
            <w:r>
              <w:t>Since your DHCP server does not have a network interface on the 172.16.0.0 network, we</w:t>
            </w:r>
            <w:r w:rsidR="002C7542">
              <w:t xml:space="preserve"> wi</w:t>
            </w:r>
            <w:r>
              <w:t>ll assume that a DHCP relay agent will be configured on a router to forward requests for this network to your DHCP server.</w:t>
            </w:r>
            <w:r w:rsidRPr="00FE1A3B">
              <w:t xml:space="preserve"> </w:t>
            </w:r>
          </w:p>
          <w:p w14:paraId="56A5C4A0" w14:textId="40922435" w:rsidR="00C252D3" w:rsidRDefault="00DF21A3" w:rsidP="00C252D3">
            <w:pPr>
              <w:pStyle w:val="ListParagraph"/>
              <w:ind w:left="1050"/>
              <w:contextualSpacing w:val="0"/>
            </w:pPr>
            <w:r w:rsidRPr="00DF21A3">
              <w:rPr>
                <w:noProof/>
              </w:rPr>
              <w:lastRenderedPageBreak/>
              <w:drawing>
                <wp:inline distT="0" distB="0" distL="0" distR="0" wp14:anchorId="4183D9B3" wp14:editId="7A4376B3">
                  <wp:extent cx="3886400" cy="4616687"/>
                  <wp:effectExtent l="0" t="0" r="0" b="0"/>
                  <wp:docPr id="164793130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7931303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86400" cy="46166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D301C50" w14:textId="2B31335A" w:rsidR="00CF0CB7" w:rsidRPr="00FE1A3B" w:rsidRDefault="00CF0CB7" w:rsidP="00C252D3">
            <w:pPr>
              <w:pStyle w:val="ListParagraph"/>
              <w:ind w:left="1050"/>
              <w:contextualSpacing w:val="0"/>
            </w:pPr>
            <w:r w:rsidRPr="00CF0CB7">
              <w:rPr>
                <w:noProof/>
              </w:rPr>
              <w:drawing>
                <wp:inline distT="0" distB="0" distL="0" distR="0" wp14:anchorId="198BD97E" wp14:editId="2523696D">
                  <wp:extent cx="6382078" cy="2305168"/>
                  <wp:effectExtent l="0" t="0" r="0" b="0"/>
                  <wp:docPr id="199326566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3265660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82078" cy="23051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55FCBD1" w14:textId="77777777" w:rsidR="00904223" w:rsidRDefault="00904223" w:rsidP="00B2400A">
            <w:pPr>
              <w:pStyle w:val="ListParagraph"/>
              <w:numPr>
                <w:ilvl w:val="0"/>
                <w:numId w:val="34"/>
              </w:numPr>
              <w:ind w:left="1050"/>
              <w:contextualSpacing w:val="0"/>
            </w:pPr>
            <w:r w:rsidRPr="00FE1A3B">
              <w:t>Add a server option that sets the WINS server for all clients in the company to 192.168.</w:t>
            </w:r>
            <w:r>
              <w:t>255</w:t>
            </w:r>
            <w:r w:rsidRPr="00FE1A3B">
              <w:t>.</w:t>
            </w:r>
            <w:r>
              <w:t>1</w:t>
            </w:r>
            <w:r w:rsidRPr="00FE1A3B">
              <w:t>.</w:t>
            </w:r>
          </w:p>
          <w:p w14:paraId="7988D9DD" w14:textId="305D129B" w:rsidR="00C252D3" w:rsidRPr="00FE1A3B" w:rsidRDefault="00C252D3" w:rsidP="00C252D3">
            <w:pPr>
              <w:pStyle w:val="ListParagraph"/>
              <w:ind w:left="1050"/>
              <w:contextualSpacing w:val="0"/>
            </w:pPr>
            <w:r w:rsidRPr="00D23077">
              <w:rPr>
                <w:noProof/>
              </w:rPr>
              <w:lastRenderedPageBreak/>
              <w:drawing>
                <wp:inline distT="0" distB="0" distL="0" distR="0" wp14:anchorId="7D9F93A7" wp14:editId="6DF07B94">
                  <wp:extent cx="5778797" cy="2381372"/>
                  <wp:effectExtent l="0" t="0" r="0" b="0"/>
                  <wp:docPr id="183145608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1456085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78797" cy="23813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1AF328" w14:textId="77777777" w:rsidR="00904223" w:rsidRDefault="00904223" w:rsidP="00B2400A">
            <w:pPr>
              <w:pStyle w:val="ListParagraph"/>
              <w:numPr>
                <w:ilvl w:val="0"/>
                <w:numId w:val="34"/>
              </w:numPr>
              <w:ind w:left="1050"/>
              <w:contextualSpacing w:val="0"/>
            </w:pPr>
            <w:r w:rsidRPr="00421392">
              <w:t xml:space="preserve">Ensure that Windows 98 clients </w:t>
            </w:r>
            <w:r w:rsidRPr="00FE1A3B">
              <w:t>that receive an IP address from the “Sales LAN” scope instead receive a gateway of 192.168.</w:t>
            </w:r>
            <w:r>
              <w:t>255</w:t>
            </w:r>
            <w:r w:rsidRPr="00FE1A3B">
              <w:t>.253, a DNS server of 10.0.1.2, and a WINS server of 10.0.2.2).</w:t>
            </w:r>
          </w:p>
          <w:p w14:paraId="5FA3DD1E" w14:textId="2BE9EC09" w:rsidR="00C252D3" w:rsidRDefault="00421392" w:rsidP="00C252D3">
            <w:pPr>
              <w:pStyle w:val="ListParagraph"/>
              <w:ind w:left="1050"/>
              <w:contextualSpacing w:val="0"/>
            </w:pPr>
            <w:r w:rsidRPr="00421392">
              <w:rPr>
                <w:noProof/>
              </w:rPr>
              <w:drawing>
                <wp:inline distT="0" distB="0" distL="0" distR="0" wp14:anchorId="4810DEED" wp14:editId="4A44F2C7">
                  <wp:extent cx="4730993" cy="4083260"/>
                  <wp:effectExtent l="0" t="0" r="0" b="0"/>
                  <wp:docPr id="213487214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4872146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30993" cy="40832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57E5D7" w14:textId="77777777" w:rsidR="00C252D3" w:rsidRPr="00FE1A3B" w:rsidRDefault="00C252D3" w:rsidP="00C252D3">
            <w:pPr>
              <w:pStyle w:val="ListParagraph"/>
              <w:ind w:left="1050"/>
              <w:contextualSpacing w:val="0"/>
            </w:pPr>
          </w:p>
          <w:p w14:paraId="3FEF3B65" w14:textId="7BC1DD64" w:rsidR="00904223" w:rsidRDefault="00904223" w:rsidP="00B2400A">
            <w:pPr>
              <w:pStyle w:val="ListParagraph"/>
              <w:numPr>
                <w:ilvl w:val="0"/>
                <w:numId w:val="34"/>
              </w:numPr>
              <w:ind w:left="1050"/>
              <w:contextualSpacing w:val="0"/>
            </w:pPr>
            <w:r w:rsidRPr="00FE1A3B">
              <w:t>Ensure that your VoIP phone model</w:t>
            </w:r>
            <w:r w:rsidR="00894A88">
              <w:t xml:space="preserve"> (SmartPoint 331)</w:t>
            </w:r>
            <w:r w:rsidRPr="00FE1A3B">
              <w:t xml:space="preserve"> will receive a default gateway of 192.168.</w:t>
            </w:r>
            <w:r>
              <w:t>255</w:t>
            </w:r>
            <w:r w:rsidRPr="00FE1A3B">
              <w:t>.222 on that Sales LAN.</w:t>
            </w:r>
          </w:p>
          <w:p w14:paraId="3421B50B" w14:textId="13CF1CA2" w:rsidR="00C252D3" w:rsidRDefault="00351306" w:rsidP="00C252D3">
            <w:pPr>
              <w:pStyle w:val="ListParagraph"/>
              <w:ind w:left="1050"/>
              <w:contextualSpacing w:val="0"/>
            </w:pPr>
            <w:r w:rsidRPr="00351306">
              <w:rPr>
                <w:noProof/>
              </w:rPr>
              <w:lastRenderedPageBreak/>
              <w:drawing>
                <wp:inline distT="0" distB="0" distL="0" distR="0" wp14:anchorId="0B8A232F" wp14:editId="4D747B9E">
                  <wp:extent cx="5435879" cy="3010055"/>
                  <wp:effectExtent l="0" t="0" r="0" b="0"/>
                  <wp:docPr id="180553038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5530382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5879" cy="3010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D64F240" w14:textId="77777777" w:rsidR="00C252D3" w:rsidRPr="00FE1A3B" w:rsidRDefault="00C252D3" w:rsidP="00C252D3">
            <w:pPr>
              <w:pStyle w:val="ListParagraph"/>
              <w:ind w:left="1050"/>
              <w:contextualSpacing w:val="0"/>
            </w:pPr>
          </w:p>
          <w:p w14:paraId="57C660D1" w14:textId="77777777" w:rsidR="00904223" w:rsidRDefault="00904223" w:rsidP="00B2400A">
            <w:pPr>
              <w:pStyle w:val="ListParagraph"/>
              <w:numPr>
                <w:ilvl w:val="0"/>
                <w:numId w:val="34"/>
              </w:numPr>
              <w:ind w:left="1050"/>
              <w:contextualSpacing w:val="0"/>
            </w:pPr>
            <w:r w:rsidRPr="00FE1A3B">
              <w:t>Ensure that your DHCP server always updates A and PTR records for all clients.</w:t>
            </w:r>
          </w:p>
          <w:p w14:paraId="2F691494" w14:textId="6D474682" w:rsidR="00C252D3" w:rsidRPr="00FE1A3B" w:rsidRDefault="00C252D3" w:rsidP="00C252D3">
            <w:pPr>
              <w:pStyle w:val="ListParagraph"/>
              <w:ind w:left="1050"/>
              <w:contextualSpacing w:val="0"/>
            </w:pPr>
            <w:r w:rsidRPr="00D23077">
              <w:rPr>
                <w:noProof/>
              </w:rPr>
              <w:drawing>
                <wp:inline distT="0" distB="0" distL="0" distR="0" wp14:anchorId="6268D3C6" wp14:editId="6A913828">
                  <wp:extent cx="4159464" cy="4102311"/>
                  <wp:effectExtent l="0" t="0" r="0" b="0"/>
                  <wp:docPr id="52360072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3600724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59464" cy="41023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589B90" w14:textId="77777777" w:rsidR="005121E9" w:rsidRDefault="00904223" w:rsidP="00320264">
            <w:pPr>
              <w:numPr>
                <w:ilvl w:val="0"/>
                <w:numId w:val="34"/>
              </w:numPr>
              <w:ind w:left="1050"/>
            </w:pPr>
            <w:r w:rsidRPr="00FE1A3B">
              <w:t xml:space="preserve">Configure </w:t>
            </w:r>
            <w:r>
              <w:t>server2</w:t>
            </w:r>
            <w:r w:rsidRPr="00FE1A3B">
              <w:t xml:space="preserve"> as a DHCP server in a failover relationship with </w:t>
            </w:r>
            <w:r>
              <w:t>server1</w:t>
            </w:r>
            <w:r w:rsidRPr="00FE1A3B">
              <w:t>.</w:t>
            </w:r>
          </w:p>
          <w:p w14:paraId="583274AB" w14:textId="77777777" w:rsidR="00C252D3" w:rsidRDefault="00C252D3" w:rsidP="00C252D3">
            <w:pPr>
              <w:ind w:left="1050"/>
            </w:pPr>
            <w:r w:rsidRPr="00690B74">
              <w:rPr>
                <w:noProof/>
              </w:rPr>
              <w:lastRenderedPageBreak/>
              <w:drawing>
                <wp:inline distT="0" distB="0" distL="0" distR="0" wp14:anchorId="19A41189" wp14:editId="46417AD4">
                  <wp:extent cx="5181866" cy="4559534"/>
                  <wp:effectExtent l="0" t="0" r="0" b="0"/>
                  <wp:docPr id="36036065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0360650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81866" cy="45595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142658" w14:textId="54F344AD" w:rsidR="00C91C49" w:rsidRDefault="00C91C49" w:rsidP="00C252D3">
            <w:pPr>
              <w:ind w:left="1050"/>
            </w:pPr>
            <w:r w:rsidRPr="00C91C49">
              <w:rPr>
                <w:noProof/>
              </w:rPr>
              <w:drawing>
                <wp:inline distT="0" distB="0" distL="0" distR="0" wp14:anchorId="139E86FA" wp14:editId="43ACEE66">
                  <wp:extent cx="5448580" cy="3206915"/>
                  <wp:effectExtent l="0" t="0" r="0" b="0"/>
                  <wp:docPr id="22560765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560765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48580" cy="3206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21E9" w14:paraId="7CBB189B" w14:textId="77777777" w:rsidTr="005121E9">
        <w:tc>
          <w:tcPr>
            <w:tcW w:w="9380" w:type="dxa"/>
          </w:tcPr>
          <w:p w14:paraId="2171E55D" w14:textId="77777777" w:rsidR="005121E9" w:rsidRPr="00C252D3" w:rsidRDefault="00904223" w:rsidP="00320264">
            <w:pPr>
              <w:numPr>
                <w:ilvl w:val="0"/>
                <w:numId w:val="31"/>
              </w:numPr>
              <w:ind w:left="330"/>
            </w:pPr>
            <w:r w:rsidRPr="00FE1A3B">
              <w:lastRenderedPageBreak/>
              <w:t xml:space="preserve">Configure </w:t>
            </w:r>
            <w:r>
              <w:t>server1</w:t>
            </w:r>
            <w:r w:rsidRPr="00FE1A3B">
              <w:t xml:space="preserve"> and </w:t>
            </w:r>
            <w:r>
              <w:t>server2</w:t>
            </w:r>
            <w:r w:rsidRPr="00FE1A3B">
              <w:t xml:space="preserve"> as WINS servers in a push/pull relationship and ensure that NetBIOS name records for both your computers are </w:t>
            </w:r>
            <w:r w:rsidRPr="00A84833">
              <w:rPr>
                <w:color w:val="000000" w:themeColor="text1"/>
              </w:rPr>
              <w:t xml:space="preserve">automatically created in the WINS database (remember the bug in Server </w:t>
            </w:r>
            <w:r w:rsidR="0084046A" w:rsidRPr="00A84833">
              <w:rPr>
                <w:color w:val="000000" w:themeColor="text1"/>
              </w:rPr>
              <w:t>2022</w:t>
            </w:r>
            <w:r w:rsidRPr="00A84833">
              <w:rPr>
                <w:color w:val="000000" w:themeColor="text1"/>
              </w:rPr>
              <w:t>).  Next, add a static mapping to the WINS database for 192.168.255.188 (which is used by a UNIX server named</w:t>
            </w:r>
            <w:r w:rsidRPr="0034598A">
              <w:rPr>
                <w:color w:val="EE0000"/>
              </w:rPr>
              <w:t xml:space="preserve"> </w:t>
            </w:r>
            <w:r w:rsidRPr="00FE1A3B">
              <w:t>SCIBORG that has a static IP address).</w:t>
            </w:r>
            <w:r w:rsidR="00AA74B8">
              <w:t xml:space="preserve"> </w:t>
            </w:r>
            <w:r w:rsidR="00AA74B8">
              <w:br/>
            </w:r>
            <w:r w:rsidR="00AA74B8">
              <w:rPr>
                <w:b/>
                <w:bCs/>
              </w:rPr>
              <w:t>(3 marks)</w:t>
            </w:r>
          </w:p>
          <w:p w14:paraId="45405957" w14:textId="77777777" w:rsidR="00C252D3" w:rsidRDefault="00C252D3" w:rsidP="00C252D3">
            <w:pPr>
              <w:ind w:left="330"/>
            </w:pPr>
            <w:r w:rsidRPr="00854C57">
              <w:rPr>
                <w:b/>
                <w:bCs/>
                <w:noProof/>
              </w:rPr>
              <w:drawing>
                <wp:inline distT="0" distB="0" distL="0" distR="0" wp14:anchorId="13B66974" wp14:editId="57F84062">
                  <wp:extent cx="5550185" cy="3219615"/>
                  <wp:effectExtent l="0" t="0" r="0" b="0"/>
                  <wp:docPr id="180078175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0781753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50185" cy="32196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5B2014" w14:textId="77777777" w:rsidR="00C252D3" w:rsidRDefault="00C252D3" w:rsidP="00C252D3">
            <w:pPr>
              <w:ind w:left="330"/>
            </w:pPr>
          </w:p>
          <w:p w14:paraId="32C8C4A0" w14:textId="77777777" w:rsidR="00C252D3" w:rsidRDefault="00C252D3" w:rsidP="00C252D3">
            <w:pPr>
              <w:ind w:left="330"/>
            </w:pPr>
            <w:r w:rsidRPr="00854C57">
              <w:rPr>
                <w:noProof/>
              </w:rPr>
              <w:drawing>
                <wp:inline distT="0" distB="0" distL="0" distR="0" wp14:anchorId="66E80F85" wp14:editId="6FA855AD">
                  <wp:extent cx="5702593" cy="2419474"/>
                  <wp:effectExtent l="0" t="0" r="0" b="0"/>
                  <wp:docPr id="8994209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942094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02593" cy="24194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56C5FB6" w14:textId="77777777" w:rsidR="00A176E8" w:rsidRDefault="00A176E8" w:rsidP="00C252D3">
            <w:pPr>
              <w:ind w:left="330"/>
            </w:pPr>
            <w:r w:rsidRPr="00A176E8">
              <w:rPr>
                <w:noProof/>
              </w:rPr>
              <w:lastRenderedPageBreak/>
              <w:drawing>
                <wp:inline distT="0" distB="0" distL="0" distR="0" wp14:anchorId="1D4B758C" wp14:editId="72E94CA1">
                  <wp:extent cx="4978656" cy="3359323"/>
                  <wp:effectExtent l="0" t="0" r="0" b="0"/>
                  <wp:docPr id="210371689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3716893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78656" cy="33593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447BD5" w14:textId="44F137BA" w:rsidR="00A84833" w:rsidRDefault="00A84833" w:rsidP="00C252D3">
            <w:pPr>
              <w:ind w:left="330"/>
            </w:pPr>
            <w:r w:rsidRPr="00A84833">
              <w:rPr>
                <w:noProof/>
              </w:rPr>
              <w:drawing>
                <wp:inline distT="0" distB="0" distL="0" distR="0" wp14:anchorId="74F3C56B" wp14:editId="46E97FEC">
                  <wp:extent cx="6655142" cy="1949550"/>
                  <wp:effectExtent l="0" t="0" r="0" b="0"/>
                  <wp:docPr id="44796723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7967238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5142" cy="194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21E9" w14:paraId="4AB8CA2A" w14:textId="77777777" w:rsidTr="005121E9">
        <w:tc>
          <w:tcPr>
            <w:tcW w:w="9380" w:type="dxa"/>
          </w:tcPr>
          <w:p w14:paraId="4A1C8CEF" w14:textId="04C42373" w:rsidR="00904223" w:rsidRPr="00FE1A3B" w:rsidRDefault="00904223" w:rsidP="00B2400A">
            <w:pPr>
              <w:numPr>
                <w:ilvl w:val="0"/>
                <w:numId w:val="31"/>
              </w:numPr>
              <w:ind w:left="330" w:hanging="330"/>
            </w:pPr>
            <w:r w:rsidRPr="00FE1A3B">
              <w:lastRenderedPageBreak/>
              <w:t xml:space="preserve">Configure the DNS service on </w:t>
            </w:r>
            <w:r>
              <w:t>server1</w:t>
            </w:r>
            <w:r w:rsidRPr="00FE1A3B">
              <w:t>:</w:t>
            </w:r>
            <w:r w:rsidR="00AA74B8">
              <w:t xml:space="preserve"> </w:t>
            </w:r>
            <w:r w:rsidR="00AA74B8">
              <w:rPr>
                <w:b/>
                <w:bCs/>
              </w:rPr>
              <w:t>(7 marks, one for each task)</w:t>
            </w:r>
          </w:p>
          <w:p w14:paraId="44578E02" w14:textId="65BE2ACD" w:rsidR="00904223" w:rsidRDefault="00904223" w:rsidP="00B2400A">
            <w:pPr>
              <w:numPr>
                <w:ilvl w:val="1"/>
                <w:numId w:val="31"/>
              </w:numPr>
              <w:ind w:left="1050"/>
            </w:pPr>
            <w:r w:rsidRPr="00FE1A3B">
              <w:t>Create</w:t>
            </w:r>
            <w:r>
              <w:t xml:space="preserve"> a</w:t>
            </w:r>
            <w:r w:rsidRPr="00FE1A3B">
              <w:t xml:space="preserve"> standard forward lookup zone called </w:t>
            </w:r>
            <w:r w:rsidRPr="00787EF1">
              <w:rPr>
                <w:i/>
                <w:iCs/>
              </w:rPr>
              <w:t>yourname</w:t>
            </w:r>
            <w:r w:rsidRPr="00FE1A3B">
              <w:t>.net that accepts secure and unsecure dynamic updates.</w:t>
            </w:r>
          </w:p>
          <w:p w14:paraId="624A4A25" w14:textId="77777777" w:rsidR="00C252D3" w:rsidRDefault="00C252D3" w:rsidP="00C252D3">
            <w:pPr>
              <w:ind w:left="1050"/>
            </w:pPr>
          </w:p>
          <w:p w14:paraId="6F01852E" w14:textId="285F2CB3" w:rsidR="00C252D3" w:rsidRDefault="00C252D3" w:rsidP="00C252D3">
            <w:pPr>
              <w:ind w:left="1050"/>
            </w:pPr>
            <w:r w:rsidRPr="009979E7">
              <w:rPr>
                <w:noProof/>
              </w:rPr>
              <w:lastRenderedPageBreak/>
              <w:drawing>
                <wp:inline distT="0" distB="0" distL="0" distR="0" wp14:anchorId="66429396" wp14:editId="2324C30D">
                  <wp:extent cx="5073911" cy="4286470"/>
                  <wp:effectExtent l="0" t="0" r="0" b="0"/>
                  <wp:docPr id="168041873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0418736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73911" cy="4286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9147DD" w14:textId="55880B40" w:rsidR="00BB271B" w:rsidRDefault="00BB271B" w:rsidP="00C252D3">
            <w:pPr>
              <w:ind w:left="1050"/>
            </w:pPr>
            <w:r w:rsidRPr="00783FA3">
              <w:rPr>
                <w:noProof/>
              </w:rPr>
              <w:drawing>
                <wp:inline distT="0" distB="0" distL="0" distR="0" wp14:anchorId="5F246C91" wp14:editId="1365DA1C">
                  <wp:extent cx="4896102" cy="1187511"/>
                  <wp:effectExtent l="0" t="0" r="0" b="0"/>
                  <wp:docPr id="20248035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4803515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96102" cy="11875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0109ACD" w14:textId="77777777" w:rsidR="00BB271B" w:rsidRPr="00FE1A3B" w:rsidRDefault="00BB271B" w:rsidP="00C252D3">
            <w:pPr>
              <w:ind w:left="1050"/>
            </w:pPr>
          </w:p>
          <w:p w14:paraId="6DEFACC1" w14:textId="77777777" w:rsidR="00904223" w:rsidRPr="00FE1A3B" w:rsidRDefault="00904223" w:rsidP="00B2400A">
            <w:pPr>
              <w:numPr>
                <w:ilvl w:val="1"/>
                <w:numId w:val="31"/>
              </w:numPr>
              <w:ind w:left="1050"/>
            </w:pPr>
            <w:r w:rsidRPr="00FE1A3B">
              <w:t>Add the following A records to your zone:</w:t>
            </w:r>
          </w:p>
          <w:p w14:paraId="1EC353A3" w14:textId="77777777" w:rsidR="00904223" w:rsidRPr="00FE1A3B" w:rsidRDefault="00904223" w:rsidP="00B2400A">
            <w:pPr>
              <w:ind w:left="1140" w:hanging="90"/>
            </w:pPr>
            <w:r w:rsidRPr="00FE1A3B">
              <w:t>webserver.yourname.net = 192.168.</w:t>
            </w:r>
            <w:r>
              <w:t>255</w:t>
            </w:r>
            <w:r w:rsidRPr="00FE1A3B">
              <w:t>.222</w:t>
            </w:r>
          </w:p>
          <w:p w14:paraId="466C60DE" w14:textId="77777777" w:rsidR="00904223" w:rsidRPr="00FE1A3B" w:rsidRDefault="00904223" w:rsidP="00B2400A">
            <w:pPr>
              <w:ind w:left="1140" w:hanging="90"/>
            </w:pPr>
            <w:r w:rsidRPr="00FE1A3B">
              <w:t>webserver.yourname.net = 192.168.</w:t>
            </w:r>
            <w:r>
              <w:t>255</w:t>
            </w:r>
            <w:r w:rsidRPr="00FE1A3B">
              <w:t>.223</w:t>
            </w:r>
          </w:p>
          <w:p w14:paraId="46CCF785" w14:textId="77777777" w:rsidR="00904223" w:rsidRPr="00FE1A3B" w:rsidRDefault="00904223" w:rsidP="00B2400A">
            <w:pPr>
              <w:ind w:left="1140" w:hanging="90"/>
            </w:pPr>
            <w:r w:rsidRPr="00FE1A3B">
              <w:t>webserver.yourname.net = 192.168.</w:t>
            </w:r>
            <w:r>
              <w:t>255</w:t>
            </w:r>
            <w:r w:rsidRPr="00FE1A3B">
              <w:t>.224</w:t>
            </w:r>
          </w:p>
          <w:p w14:paraId="40407F1C" w14:textId="77777777" w:rsidR="00904223" w:rsidRPr="00FE1A3B" w:rsidRDefault="00904223" w:rsidP="00B2400A">
            <w:pPr>
              <w:ind w:left="1140" w:hanging="90"/>
            </w:pPr>
            <w:r w:rsidRPr="00FE1A3B">
              <w:t>fileserver.yourname.net = 192.168.</w:t>
            </w:r>
            <w:r>
              <w:t>255</w:t>
            </w:r>
            <w:r w:rsidRPr="00FE1A3B">
              <w:t>.225</w:t>
            </w:r>
          </w:p>
          <w:p w14:paraId="05592E31" w14:textId="77777777" w:rsidR="00904223" w:rsidRDefault="00904223" w:rsidP="00B2400A">
            <w:pPr>
              <w:ind w:left="1140" w:hanging="90"/>
            </w:pPr>
            <w:r w:rsidRPr="00FE1A3B">
              <w:t>mailserver.yourname.net = 192.168.</w:t>
            </w:r>
            <w:r>
              <w:t>255</w:t>
            </w:r>
            <w:r w:rsidRPr="00FE1A3B">
              <w:t>.226</w:t>
            </w:r>
          </w:p>
          <w:p w14:paraId="204EEB0F" w14:textId="547DFE63" w:rsidR="00C252D3" w:rsidRDefault="00C252D3" w:rsidP="00B2400A">
            <w:pPr>
              <w:ind w:left="1140" w:hanging="90"/>
              <w:rPr>
                <w:noProof/>
              </w:rPr>
            </w:pPr>
          </w:p>
          <w:p w14:paraId="6D84330F" w14:textId="2C075B0D" w:rsidR="00EA37F1" w:rsidRPr="00FE1A3B" w:rsidRDefault="00EA37F1" w:rsidP="00B2400A">
            <w:pPr>
              <w:ind w:left="1140" w:hanging="90"/>
            </w:pPr>
            <w:r w:rsidRPr="00EA37F1">
              <w:rPr>
                <w:noProof/>
              </w:rPr>
              <w:lastRenderedPageBreak/>
              <w:drawing>
                <wp:inline distT="0" distB="0" distL="0" distR="0" wp14:anchorId="313CD472" wp14:editId="05AEEEE9">
                  <wp:extent cx="5905804" cy="2463927"/>
                  <wp:effectExtent l="0" t="0" r="0" b="0"/>
                  <wp:docPr id="25721943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219438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05804" cy="24639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4DB92F" w14:textId="31340C30" w:rsidR="00904223" w:rsidRPr="00783FA3" w:rsidRDefault="00904223" w:rsidP="00B2400A">
            <w:pPr>
              <w:numPr>
                <w:ilvl w:val="1"/>
                <w:numId w:val="31"/>
              </w:numPr>
              <w:ind w:left="1050"/>
            </w:pPr>
            <w:r w:rsidRPr="00783FA3">
              <w:t>Add a CNAME record that maps www.yourname.net to webserver.yourname.net</w:t>
            </w:r>
            <w:r w:rsidR="00A04C9C" w:rsidRPr="00783FA3">
              <w:t>.</w:t>
            </w:r>
          </w:p>
          <w:p w14:paraId="45ECD1AE" w14:textId="0EA7DC0D" w:rsidR="00D022D3" w:rsidRDefault="00EA37F1" w:rsidP="00D022D3">
            <w:pPr>
              <w:ind w:left="1050"/>
            </w:pPr>
            <w:r w:rsidRPr="00EA37F1">
              <w:rPr>
                <w:noProof/>
              </w:rPr>
              <w:drawing>
                <wp:inline distT="0" distB="0" distL="0" distR="0" wp14:anchorId="58B1927F" wp14:editId="2F4DFFAF">
                  <wp:extent cx="6572588" cy="3092609"/>
                  <wp:effectExtent l="0" t="0" r="0" b="0"/>
                  <wp:docPr id="173040999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0409998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72588" cy="30926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16E0BE" w14:textId="14B7D822" w:rsidR="00BB271B" w:rsidRDefault="00BB271B" w:rsidP="00D022D3">
            <w:pPr>
              <w:ind w:left="1050"/>
            </w:pPr>
            <w:r>
              <w:t xml:space="preserve">Tested from server </w:t>
            </w:r>
            <w:proofErr w:type="gramStart"/>
            <w:r>
              <w:t>2 :</w:t>
            </w:r>
            <w:proofErr w:type="gramEnd"/>
          </w:p>
          <w:p w14:paraId="3BE0AA53" w14:textId="3A0923B0" w:rsidR="00BB271B" w:rsidRDefault="00BB271B" w:rsidP="00D022D3">
            <w:pPr>
              <w:ind w:left="1050"/>
            </w:pPr>
            <w:r w:rsidRPr="00BB271B">
              <w:rPr>
                <w:noProof/>
              </w:rPr>
              <w:drawing>
                <wp:inline distT="0" distB="0" distL="0" distR="0" wp14:anchorId="0BAAF3B4" wp14:editId="3853EEEC">
                  <wp:extent cx="4788146" cy="1352620"/>
                  <wp:effectExtent l="0" t="0" r="0" b="0"/>
                  <wp:docPr id="61556715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556715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88146" cy="1352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FE3D041" w14:textId="1A0402F9" w:rsidR="00791F7A" w:rsidRDefault="00791F7A" w:rsidP="00D022D3">
            <w:pPr>
              <w:ind w:left="1050"/>
            </w:pPr>
            <w:r w:rsidRPr="00791F7A">
              <w:rPr>
                <w:noProof/>
              </w:rPr>
              <w:lastRenderedPageBreak/>
              <w:drawing>
                <wp:inline distT="0" distB="0" distL="0" distR="0" wp14:anchorId="26F2D324" wp14:editId="4C9AC6E5">
                  <wp:extent cx="3848298" cy="1244664"/>
                  <wp:effectExtent l="0" t="0" r="0" b="0"/>
                  <wp:docPr id="207154688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7154688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48298" cy="12446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554A09" w14:textId="418E7AEA" w:rsidR="00783FA3" w:rsidRPr="00FE1A3B" w:rsidRDefault="00783FA3" w:rsidP="00D022D3">
            <w:pPr>
              <w:ind w:left="1050"/>
            </w:pPr>
          </w:p>
          <w:p w14:paraId="45C6206F" w14:textId="77777777" w:rsidR="00904223" w:rsidRDefault="00904223" w:rsidP="00B2400A">
            <w:pPr>
              <w:numPr>
                <w:ilvl w:val="1"/>
                <w:numId w:val="31"/>
              </w:numPr>
              <w:ind w:left="1050"/>
            </w:pPr>
            <w:r w:rsidRPr="00FE1A3B">
              <w:t>Add an MX record (priority = 20) for mailserver.yourname.net for the yourname.net zone.</w:t>
            </w:r>
          </w:p>
          <w:p w14:paraId="63E576E6" w14:textId="59459680" w:rsidR="0034598A" w:rsidRDefault="002C792F" w:rsidP="0034598A">
            <w:pPr>
              <w:ind w:left="1050"/>
            </w:pPr>
            <w:r w:rsidRPr="002C792F">
              <w:rPr>
                <w:noProof/>
              </w:rPr>
              <w:drawing>
                <wp:inline distT="0" distB="0" distL="0" distR="0" wp14:anchorId="5DAB9194" wp14:editId="19FCB5E2">
                  <wp:extent cx="5435879" cy="3606985"/>
                  <wp:effectExtent l="0" t="0" r="0" b="0"/>
                  <wp:docPr id="193027046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027046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5879" cy="36069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EE5974" w14:textId="6E17B25E" w:rsidR="0034598A" w:rsidRPr="00FE1A3B" w:rsidRDefault="0034598A" w:rsidP="0034598A">
            <w:pPr>
              <w:ind w:left="1050"/>
            </w:pPr>
            <w:r w:rsidRPr="0034598A">
              <w:rPr>
                <w:noProof/>
              </w:rPr>
              <w:drawing>
                <wp:inline distT="0" distB="0" distL="0" distR="0" wp14:anchorId="1E22B770" wp14:editId="34E3FDC2">
                  <wp:extent cx="6401129" cy="723937"/>
                  <wp:effectExtent l="0" t="0" r="0" b="0"/>
                  <wp:docPr id="81394180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3941806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01129" cy="7239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CD70C6D" w14:textId="77777777" w:rsidR="00904223" w:rsidRDefault="00904223" w:rsidP="00B2400A">
            <w:pPr>
              <w:numPr>
                <w:ilvl w:val="1"/>
                <w:numId w:val="31"/>
              </w:numPr>
              <w:ind w:left="1050"/>
            </w:pPr>
            <w:r w:rsidRPr="00FE1A3B">
              <w:t>Ensure that your DNS server can also use the WINS servers you created earlier for name resolution if FQDN name resolution fails.</w:t>
            </w:r>
          </w:p>
          <w:p w14:paraId="355EF965" w14:textId="6F6433C6" w:rsidR="002C792F" w:rsidRDefault="002C792F" w:rsidP="002C792F">
            <w:pPr>
              <w:ind w:left="1050"/>
            </w:pPr>
            <w:r w:rsidRPr="002C792F">
              <w:rPr>
                <w:noProof/>
              </w:rPr>
              <w:lastRenderedPageBreak/>
              <w:drawing>
                <wp:inline distT="0" distB="0" distL="0" distR="0" wp14:anchorId="72232438" wp14:editId="49316AC2">
                  <wp:extent cx="6178868" cy="2121009"/>
                  <wp:effectExtent l="0" t="0" r="0" b="0"/>
                  <wp:docPr id="205781777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7817777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78868" cy="21210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230481F" w14:textId="7F085223" w:rsidR="00875B5D" w:rsidRDefault="00875B5D" w:rsidP="00875B5D">
            <w:pPr>
              <w:ind w:left="1050"/>
            </w:pPr>
          </w:p>
          <w:p w14:paraId="50F8B182" w14:textId="5173641C" w:rsidR="00424DF1" w:rsidRPr="00424DF1" w:rsidRDefault="00424DF1" w:rsidP="00424DF1">
            <w:pPr>
              <w:ind w:left="1050"/>
            </w:pPr>
          </w:p>
          <w:p w14:paraId="5C5ACAB8" w14:textId="77777777" w:rsidR="00424DF1" w:rsidRPr="00FE1A3B" w:rsidRDefault="00424DF1" w:rsidP="00875B5D">
            <w:pPr>
              <w:ind w:left="1050"/>
            </w:pPr>
          </w:p>
          <w:p w14:paraId="1E65B167" w14:textId="77777777" w:rsidR="00424DF1" w:rsidRDefault="00904223" w:rsidP="008E47A4">
            <w:pPr>
              <w:numPr>
                <w:ilvl w:val="1"/>
                <w:numId w:val="31"/>
              </w:numPr>
              <w:ind w:left="1050"/>
            </w:pPr>
            <w:r w:rsidRPr="00FE1A3B">
              <w:t>Ensure that any FQDN name resolution requests for the acme.com domain are forwarded to 192.168.</w:t>
            </w:r>
            <w:r>
              <w:t>255</w:t>
            </w:r>
            <w:r w:rsidRPr="00FE1A3B">
              <w:t>.226.</w:t>
            </w:r>
          </w:p>
          <w:p w14:paraId="2FEAB23F" w14:textId="77777777" w:rsidR="00424DF1" w:rsidRDefault="00424DF1" w:rsidP="00424DF1">
            <w:pPr>
              <w:ind w:left="1050"/>
            </w:pPr>
            <w:r w:rsidRPr="00424DF1">
              <w:rPr>
                <w:noProof/>
              </w:rPr>
              <w:drawing>
                <wp:inline distT="0" distB="0" distL="0" distR="0" wp14:anchorId="18B31E53" wp14:editId="2A9F1ACA">
                  <wp:extent cx="5493032" cy="2686188"/>
                  <wp:effectExtent l="0" t="0" r="0" b="0"/>
                  <wp:docPr id="115524539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5245392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93032" cy="26861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976841" w14:textId="34D3798C" w:rsidR="008E47A4" w:rsidRPr="008E47A4" w:rsidRDefault="00904223" w:rsidP="00424DF1">
            <w:pPr>
              <w:ind w:left="1050"/>
            </w:pPr>
            <w:r w:rsidRPr="00FE1A3B">
              <w:t xml:space="preserve">  </w:t>
            </w:r>
            <w:r w:rsidR="008E47A4">
              <w:tab/>
            </w:r>
          </w:p>
          <w:p w14:paraId="738B99A3" w14:textId="77777777" w:rsidR="005121E9" w:rsidRDefault="00904223" w:rsidP="00B2400A">
            <w:pPr>
              <w:numPr>
                <w:ilvl w:val="1"/>
                <w:numId w:val="31"/>
              </w:numPr>
              <w:ind w:left="1050"/>
            </w:pPr>
            <w:r w:rsidRPr="00FE1A3B">
              <w:t>Add a standard primary reverse lookup zone for the 192.168.</w:t>
            </w:r>
            <w:r>
              <w:t>255</w:t>
            </w:r>
            <w:r w:rsidRPr="00FE1A3B">
              <w:t>.0 network that does not allow dynamic updates and create the appropriate PTR records for webserver.yourname.net.</w:t>
            </w:r>
          </w:p>
          <w:p w14:paraId="56DA6419" w14:textId="2F5807A0" w:rsidR="00424DF1" w:rsidRDefault="00791F7A" w:rsidP="00424DF1">
            <w:pPr>
              <w:ind w:left="1050"/>
            </w:pPr>
            <w:r w:rsidRPr="00791F7A">
              <w:rPr>
                <w:noProof/>
              </w:rPr>
              <w:lastRenderedPageBreak/>
              <w:drawing>
                <wp:inline distT="0" distB="0" distL="0" distR="0" wp14:anchorId="5F29560C" wp14:editId="4FD6EACB">
                  <wp:extent cx="3035456" cy="2940201"/>
                  <wp:effectExtent l="0" t="0" r="0" b="0"/>
                  <wp:docPr id="3623304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233049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5456" cy="29402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548C64B" w14:textId="0E92A6D9" w:rsidR="00791F7A" w:rsidRDefault="00791F7A" w:rsidP="00424DF1">
            <w:pPr>
              <w:ind w:left="1050"/>
            </w:pPr>
            <w:r w:rsidRPr="00791F7A">
              <w:rPr>
                <w:noProof/>
              </w:rPr>
              <w:drawing>
                <wp:inline distT="0" distB="0" distL="0" distR="0" wp14:anchorId="2B178303" wp14:editId="4009DC10">
                  <wp:extent cx="6426530" cy="1625684"/>
                  <wp:effectExtent l="0" t="0" r="0" b="0"/>
                  <wp:docPr id="182141415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1414151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26530" cy="16256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7DD328F" w14:textId="554C20B6" w:rsidR="00424DF1" w:rsidRDefault="00424DF1" w:rsidP="00424DF1">
            <w:pPr>
              <w:ind w:left="1050"/>
            </w:pPr>
          </w:p>
          <w:p w14:paraId="0801051F" w14:textId="648FCA38" w:rsidR="00B27443" w:rsidRDefault="00B27443" w:rsidP="00424DF1">
            <w:pPr>
              <w:ind w:left="1050"/>
            </w:pPr>
          </w:p>
        </w:tc>
      </w:tr>
      <w:tr w:rsidR="005121E9" w14:paraId="1EC7FDFB" w14:textId="77777777" w:rsidTr="005121E9">
        <w:tc>
          <w:tcPr>
            <w:tcW w:w="9380" w:type="dxa"/>
          </w:tcPr>
          <w:p w14:paraId="371449D9" w14:textId="77777777" w:rsidR="005121E9" w:rsidRPr="00B27443" w:rsidRDefault="00904223" w:rsidP="00B2400A">
            <w:pPr>
              <w:numPr>
                <w:ilvl w:val="0"/>
                <w:numId w:val="31"/>
              </w:numPr>
              <w:ind w:left="330"/>
            </w:pPr>
            <w:r w:rsidRPr="00FE1A3B">
              <w:lastRenderedPageBreak/>
              <w:t xml:space="preserve">Configure the DNS service on </w:t>
            </w:r>
            <w:r>
              <w:t>server2</w:t>
            </w:r>
            <w:r w:rsidRPr="00FE1A3B">
              <w:t xml:space="preserve"> to host a secondary copy of the yourname.net forward lookup zone and 192.168.</w:t>
            </w:r>
            <w:r>
              <w:t>255</w:t>
            </w:r>
            <w:r w:rsidRPr="00FE1A3B">
              <w:t>.0 reverse lookup zone from the previous steps. Ensure that the secondary zones query the primary zones every 5 minutes for new records. Test that both servers can be queried for the records and that round robin functionality is working.</w:t>
            </w:r>
            <w:r w:rsidR="00AA74B8">
              <w:t xml:space="preserve"> </w:t>
            </w:r>
            <w:r w:rsidR="00AA74B8">
              <w:rPr>
                <w:b/>
                <w:bCs/>
              </w:rPr>
              <w:t>(3 marks)</w:t>
            </w:r>
          </w:p>
          <w:p w14:paraId="5AADC2E7" w14:textId="59BC5605" w:rsidR="00B27443" w:rsidRPr="00B27443" w:rsidRDefault="00B27443" w:rsidP="00B27443">
            <w:pPr>
              <w:ind w:left="330"/>
            </w:pPr>
            <w:r>
              <w:rPr>
                <w:b/>
                <w:bCs/>
              </w:rPr>
              <w:t>Server 1 config:</w:t>
            </w:r>
          </w:p>
          <w:p w14:paraId="68878E0E" w14:textId="77777777" w:rsidR="00B27443" w:rsidRDefault="00B27443" w:rsidP="00B27443">
            <w:pPr>
              <w:ind w:left="330"/>
            </w:pPr>
            <w:r w:rsidRPr="00B27443">
              <w:rPr>
                <w:noProof/>
              </w:rPr>
              <w:lastRenderedPageBreak/>
              <w:drawing>
                <wp:inline distT="0" distB="0" distL="0" distR="0" wp14:anchorId="71DC8634" wp14:editId="34156371">
                  <wp:extent cx="3378374" cy="2940201"/>
                  <wp:effectExtent l="0" t="0" r="0" b="0"/>
                  <wp:docPr id="176673747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6737475" name="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78374" cy="29402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0634019" w14:textId="77777777" w:rsidR="00B27443" w:rsidRDefault="00B27443" w:rsidP="00B27443">
            <w:pPr>
              <w:ind w:left="330"/>
            </w:pPr>
            <w:r w:rsidRPr="00B27443">
              <w:rPr>
                <w:noProof/>
              </w:rPr>
              <w:drawing>
                <wp:inline distT="0" distB="0" distL="0" distR="0" wp14:anchorId="3063DBDC" wp14:editId="01F6414C">
                  <wp:extent cx="3473629" cy="2616334"/>
                  <wp:effectExtent l="0" t="0" r="0" b="0"/>
                  <wp:docPr id="82178233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1782332" name="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73629" cy="26163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591DCC2" w14:textId="77777777" w:rsidR="00B27443" w:rsidRDefault="00B27443" w:rsidP="00B27443">
            <w:pPr>
              <w:ind w:left="330"/>
            </w:pPr>
            <w:r>
              <w:t>Server 2 config:</w:t>
            </w:r>
          </w:p>
          <w:p w14:paraId="3AD85993" w14:textId="77777777" w:rsidR="00B27443" w:rsidRDefault="00F253E1" w:rsidP="00B27443">
            <w:pPr>
              <w:ind w:left="330"/>
            </w:pPr>
            <w:r w:rsidRPr="00F253E1">
              <w:rPr>
                <w:noProof/>
              </w:rPr>
              <w:drawing>
                <wp:inline distT="0" distB="0" distL="0" distR="0" wp14:anchorId="1187278A" wp14:editId="090482DF">
                  <wp:extent cx="3054507" cy="2178162"/>
                  <wp:effectExtent l="0" t="0" r="0" b="0"/>
                  <wp:docPr id="194481639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4816391" name="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54507" cy="21781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232257E" w14:textId="77777777" w:rsidR="00F253E1" w:rsidRDefault="00F253E1" w:rsidP="00B27443">
            <w:pPr>
              <w:ind w:left="330"/>
            </w:pPr>
            <w:r w:rsidRPr="00F253E1">
              <w:rPr>
                <w:noProof/>
              </w:rPr>
              <w:lastRenderedPageBreak/>
              <w:drawing>
                <wp:inline distT="0" distB="0" distL="0" distR="0" wp14:anchorId="7CD22839" wp14:editId="255E0606">
                  <wp:extent cx="3124361" cy="2006703"/>
                  <wp:effectExtent l="0" t="0" r="0" b="0"/>
                  <wp:docPr id="195836935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8369353" name="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24361" cy="20067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3D4190" w14:textId="77777777" w:rsidR="00F253E1" w:rsidRDefault="00F253E1" w:rsidP="00B27443">
            <w:pPr>
              <w:ind w:left="330"/>
            </w:pPr>
            <w:r w:rsidRPr="00F253E1">
              <w:rPr>
                <w:noProof/>
              </w:rPr>
              <w:drawing>
                <wp:inline distT="0" distB="0" distL="0" distR="0" wp14:anchorId="1978D73B" wp14:editId="4BE5AF33">
                  <wp:extent cx="3759393" cy="3321221"/>
                  <wp:effectExtent l="0" t="0" r="0" b="0"/>
                  <wp:docPr id="158641568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6415684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59393" cy="33212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8F60E4A" w14:textId="77777777" w:rsidR="0070750D" w:rsidRDefault="0070750D" w:rsidP="00B27443">
            <w:pPr>
              <w:ind w:left="330"/>
            </w:pPr>
          </w:p>
          <w:p w14:paraId="754E0194" w14:textId="77777777" w:rsidR="0070750D" w:rsidRDefault="0070750D" w:rsidP="00B27443">
            <w:pPr>
              <w:ind w:left="330"/>
            </w:pPr>
            <w:r w:rsidRPr="0070750D">
              <w:rPr>
                <w:noProof/>
              </w:rPr>
              <w:drawing>
                <wp:inline distT="0" distB="0" distL="0" distR="0" wp14:anchorId="2905036D" wp14:editId="40612E9C">
                  <wp:extent cx="3511730" cy="1339919"/>
                  <wp:effectExtent l="0" t="0" r="0" b="0"/>
                  <wp:docPr id="30765745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7657452" name="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11730" cy="13399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D4D38BE" w14:textId="77777777" w:rsidR="0070750D" w:rsidRDefault="0070750D" w:rsidP="00B27443">
            <w:pPr>
              <w:ind w:left="330"/>
            </w:pPr>
          </w:p>
          <w:p w14:paraId="1B46070F" w14:textId="77777777" w:rsidR="0070750D" w:rsidRDefault="0070750D" w:rsidP="00B27443">
            <w:pPr>
              <w:ind w:left="330"/>
            </w:pPr>
            <w:r>
              <w:t>Round-Robin :</w:t>
            </w:r>
          </w:p>
          <w:p w14:paraId="190369A7" w14:textId="1953546E" w:rsidR="0070750D" w:rsidRDefault="00BB271B" w:rsidP="00B27443">
            <w:pPr>
              <w:ind w:left="330"/>
            </w:pPr>
            <w:r w:rsidRPr="00BB271B">
              <w:rPr>
                <w:noProof/>
              </w:rPr>
              <w:lastRenderedPageBreak/>
              <w:drawing>
                <wp:inline distT="0" distB="0" distL="0" distR="0" wp14:anchorId="2CDABE87" wp14:editId="5ECC0E38">
                  <wp:extent cx="3810196" cy="1492327"/>
                  <wp:effectExtent l="0" t="0" r="0" b="0"/>
                  <wp:docPr id="126124593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1245936" name="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0196" cy="14923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9FF6B4" w14:textId="4FB56A95" w:rsidR="00325280" w:rsidRDefault="00325280" w:rsidP="00B27443">
            <w:pPr>
              <w:ind w:left="330"/>
            </w:pPr>
            <w:r w:rsidRPr="00325280">
              <w:rPr>
                <w:noProof/>
              </w:rPr>
              <w:drawing>
                <wp:inline distT="0" distB="0" distL="0" distR="0" wp14:anchorId="7DC6AC98" wp14:editId="49D83496">
                  <wp:extent cx="5239019" cy="2673487"/>
                  <wp:effectExtent l="0" t="0" r="0" b="0"/>
                  <wp:docPr id="40393143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3931431" name="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9019" cy="26734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21E9" w14:paraId="43684E6B" w14:textId="77777777" w:rsidTr="005121E9">
        <w:tc>
          <w:tcPr>
            <w:tcW w:w="9380" w:type="dxa"/>
          </w:tcPr>
          <w:p w14:paraId="5306C7E2" w14:textId="77777777" w:rsidR="005121E9" w:rsidRPr="00325280" w:rsidRDefault="00904223" w:rsidP="00280C19">
            <w:pPr>
              <w:numPr>
                <w:ilvl w:val="0"/>
                <w:numId w:val="31"/>
              </w:numPr>
              <w:ind w:left="330" w:hanging="330"/>
            </w:pPr>
            <w:r w:rsidRPr="00FE1A3B">
              <w:lastRenderedPageBreak/>
              <w:t>Convert the yourname.net and 192.168.</w:t>
            </w:r>
            <w:r>
              <w:t>255</w:t>
            </w:r>
            <w:r w:rsidRPr="00FE1A3B">
              <w:t xml:space="preserve">.0 zones on </w:t>
            </w:r>
            <w:r>
              <w:t>server1</w:t>
            </w:r>
            <w:r w:rsidRPr="00FE1A3B">
              <w:t xml:space="preserve"> to be Active Directory integrated and accept secure dynamic updates only.</w:t>
            </w:r>
            <w:r w:rsidR="00AA74B8">
              <w:t xml:space="preserve"> </w:t>
            </w:r>
            <w:r w:rsidR="00AA74B8">
              <w:rPr>
                <w:b/>
                <w:bCs/>
              </w:rPr>
              <w:t>(</w:t>
            </w:r>
            <w:r w:rsidR="00AF455D">
              <w:rPr>
                <w:b/>
                <w:bCs/>
              </w:rPr>
              <w:t>2</w:t>
            </w:r>
            <w:r w:rsidR="00AA74B8">
              <w:rPr>
                <w:b/>
                <w:bCs/>
              </w:rPr>
              <w:t xml:space="preserve"> mark</w:t>
            </w:r>
            <w:r w:rsidR="00AF455D">
              <w:rPr>
                <w:b/>
                <w:bCs/>
              </w:rPr>
              <w:t>s</w:t>
            </w:r>
            <w:r w:rsidR="00AA74B8">
              <w:rPr>
                <w:b/>
                <w:bCs/>
              </w:rPr>
              <w:t>)</w:t>
            </w:r>
          </w:p>
          <w:p w14:paraId="420DE44B" w14:textId="77777777" w:rsidR="00325280" w:rsidRDefault="00325280" w:rsidP="00325280">
            <w:pPr>
              <w:ind w:left="330"/>
            </w:pPr>
            <w:r w:rsidRPr="00325280">
              <w:rPr>
                <w:noProof/>
              </w:rPr>
              <w:drawing>
                <wp:inline distT="0" distB="0" distL="0" distR="0" wp14:anchorId="021EE029" wp14:editId="758A3BF7">
                  <wp:extent cx="3772094" cy="3314870"/>
                  <wp:effectExtent l="0" t="0" r="0" b="0"/>
                  <wp:docPr id="73931237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9312371" name="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72094" cy="33148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5C8CCDF" w14:textId="067BA634" w:rsidR="00325280" w:rsidRDefault="00325280" w:rsidP="00325280">
            <w:pPr>
              <w:ind w:left="330"/>
            </w:pPr>
            <w:r w:rsidRPr="00325280">
              <w:rPr>
                <w:noProof/>
              </w:rPr>
              <w:lastRenderedPageBreak/>
              <w:drawing>
                <wp:inline distT="0" distB="0" distL="0" distR="0" wp14:anchorId="50A3C0D4" wp14:editId="352957BD">
                  <wp:extent cx="3962604" cy="3587934"/>
                  <wp:effectExtent l="0" t="0" r="0" b="0"/>
                  <wp:docPr id="25383141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3831411" name="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62604" cy="35879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5F92" w14:paraId="29A73339" w14:textId="77777777" w:rsidTr="005121E9">
        <w:tc>
          <w:tcPr>
            <w:tcW w:w="9380" w:type="dxa"/>
          </w:tcPr>
          <w:p w14:paraId="379BFD43" w14:textId="42576737" w:rsidR="00305F92" w:rsidRPr="00682AAA" w:rsidRDefault="00305F92" w:rsidP="0043338C">
            <w:pPr>
              <w:numPr>
                <w:ilvl w:val="0"/>
                <w:numId w:val="31"/>
              </w:numPr>
              <w:ind w:left="330" w:hanging="330"/>
            </w:pPr>
            <w:r w:rsidRPr="00FE1A3B">
              <w:lastRenderedPageBreak/>
              <w:t xml:space="preserve">Configure </w:t>
            </w:r>
            <w:r>
              <w:t>server1</w:t>
            </w:r>
            <w:r w:rsidRPr="00FE1A3B">
              <w:t xml:space="preserve"> as a VPN server. The VPN network should use IP addresses on the 172.16.0.0 network. Moreover, the VPN server should use a RADIUS server configured on </w:t>
            </w:r>
            <w:r>
              <w:t>server1</w:t>
            </w:r>
            <w:r w:rsidRPr="00FE1A3B">
              <w:t xml:space="preserve"> for authentication and logging, as well as use an NPS policy that disconnects idle sessions after 2 minutes. Test your configuration from </w:t>
            </w:r>
            <w:r>
              <w:t>server2</w:t>
            </w:r>
            <w:r w:rsidRPr="00FE1A3B">
              <w:t xml:space="preserve"> using split tunneling.</w:t>
            </w:r>
            <w:r w:rsidR="00AA74B8">
              <w:t xml:space="preserve"> </w:t>
            </w:r>
            <w:r w:rsidR="00AA74B8">
              <w:rPr>
                <w:b/>
                <w:bCs/>
              </w:rPr>
              <w:t>(</w:t>
            </w:r>
            <w:r w:rsidR="00AF455D">
              <w:rPr>
                <w:b/>
                <w:bCs/>
              </w:rPr>
              <w:t>6</w:t>
            </w:r>
            <w:r w:rsidR="00AA74B8">
              <w:rPr>
                <w:b/>
                <w:bCs/>
              </w:rPr>
              <w:t xml:space="preserve"> marks)</w:t>
            </w:r>
            <w:r w:rsidR="002549DE">
              <w:rPr>
                <w:b/>
                <w:bCs/>
              </w:rPr>
              <w:t xml:space="preserve"> </w:t>
            </w:r>
          </w:p>
          <w:p w14:paraId="61B0CD68" w14:textId="77777777" w:rsidR="00682AAA" w:rsidRDefault="00682AAA" w:rsidP="00682AAA">
            <w:pPr>
              <w:ind w:left="330"/>
            </w:pPr>
            <w:r w:rsidRPr="00682AAA">
              <w:rPr>
                <w:noProof/>
              </w:rPr>
              <w:lastRenderedPageBreak/>
              <w:drawing>
                <wp:inline distT="0" distB="0" distL="0" distR="0" wp14:anchorId="3D75BB9E" wp14:editId="68AB74BD">
                  <wp:extent cx="4686541" cy="4007056"/>
                  <wp:effectExtent l="0" t="0" r="0" b="0"/>
                  <wp:docPr id="214207299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42072998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86541" cy="40070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C42203E" w14:textId="77777777" w:rsidR="000C6858" w:rsidRDefault="000C6858" w:rsidP="00682AAA">
            <w:pPr>
              <w:ind w:left="330"/>
            </w:pPr>
          </w:p>
          <w:p w14:paraId="75E5F96D" w14:textId="610E68A1" w:rsidR="000C6858" w:rsidRDefault="00437207" w:rsidP="00682AAA">
            <w:pPr>
              <w:ind w:left="330"/>
            </w:pPr>
            <w:r w:rsidRPr="00437207">
              <w:drawing>
                <wp:inline distT="0" distB="0" distL="0" distR="0" wp14:anchorId="00D0CCAC" wp14:editId="65489057">
                  <wp:extent cx="3352972" cy="2844946"/>
                  <wp:effectExtent l="0" t="0" r="0" b="0"/>
                  <wp:docPr id="175967529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9675298" name="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2972" cy="28449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66D130" w14:textId="77777777" w:rsidR="000C6858" w:rsidRDefault="000C6858" w:rsidP="00682AAA">
            <w:pPr>
              <w:ind w:left="330"/>
            </w:pPr>
          </w:p>
          <w:p w14:paraId="20AB447E" w14:textId="44F0F50A" w:rsidR="000C6858" w:rsidRDefault="00437207" w:rsidP="00682AAA">
            <w:pPr>
              <w:ind w:left="330"/>
            </w:pPr>
            <w:r w:rsidRPr="00437207">
              <w:lastRenderedPageBreak/>
              <w:drawing>
                <wp:inline distT="0" distB="0" distL="0" distR="0" wp14:anchorId="6AF55F7D" wp14:editId="625D3CF6">
                  <wp:extent cx="6763098" cy="2749691"/>
                  <wp:effectExtent l="0" t="0" r="0" b="0"/>
                  <wp:docPr id="68359472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3594720" name="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63098" cy="27496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65D656C" w14:textId="33C2427B" w:rsidR="00437207" w:rsidRDefault="00437207" w:rsidP="00682AAA">
            <w:pPr>
              <w:ind w:left="330"/>
            </w:pPr>
            <w:r w:rsidRPr="00437207">
              <w:drawing>
                <wp:inline distT="0" distB="0" distL="0" distR="0" wp14:anchorId="3E7D34BC" wp14:editId="645CF825">
                  <wp:extent cx="5473981" cy="2844946"/>
                  <wp:effectExtent l="0" t="0" r="0" b="0"/>
                  <wp:docPr id="194319756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3197569" name="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73981" cy="28449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F5018A" w14:textId="77777777" w:rsidR="00421FFB" w:rsidRDefault="00421FFB" w:rsidP="00421FFB"/>
          <w:p w14:paraId="7BDAF114" w14:textId="77777777" w:rsidR="00AC04B2" w:rsidRDefault="00AC04B2" w:rsidP="00682AAA">
            <w:pPr>
              <w:ind w:left="330"/>
            </w:pPr>
          </w:p>
          <w:p w14:paraId="7E844816" w14:textId="77777777" w:rsidR="00AC04B2" w:rsidRDefault="00AC04B2" w:rsidP="00682AAA">
            <w:pPr>
              <w:ind w:left="330"/>
            </w:pPr>
            <w:r w:rsidRPr="00AC04B2">
              <w:rPr>
                <w:noProof/>
              </w:rPr>
              <w:lastRenderedPageBreak/>
              <w:drawing>
                <wp:inline distT="0" distB="0" distL="0" distR="0" wp14:anchorId="4FAE6531" wp14:editId="706CE4BC">
                  <wp:extent cx="4972306" cy="3638737"/>
                  <wp:effectExtent l="0" t="0" r="0" b="0"/>
                  <wp:docPr id="152689690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6896901" name="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72306" cy="3638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0D6C4BA" w14:textId="77777777" w:rsidR="00421FFB" w:rsidRDefault="00421FFB" w:rsidP="00682AAA">
            <w:pPr>
              <w:ind w:left="330"/>
            </w:pPr>
          </w:p>
          <w:p w14:paraId="4F4CE648" w14:textId="666133CB" w:rsidR="00421FFB" w:rsidRDefault="00421FFB" w:rsidP="00682AAA">
            <w:pPr>
              <w:ind w:left="330"/>
            </w:pPr>
          </w:p>
          <w:p w14:paraId="16D98471" w14:textId="77777777" w:rsidR="001F45EB" w:rsidRDefault="001F45EB" w:rsidP="00682AAA">
            <w:pPr>
              <w:ind w:left="330"/>
            </w:pPr>
          </w:p>
          <w:p w14:paraId="7C06BDAB" w14:textId="4B4C8BF4" w:rsidR="001F45EB" w:rsidRDefault="001F45EB" w:rsidP="00682AAA">
            <w:pPr>
              <w:ind w:left="330"/>
            </w:pPr>
          </w:p>
        </w:tc>
      </w:tr>
      <w:tr w:rsidR="00305F92" w14:paraId="5E331667" w14:textId="77777777" w:rsidTr="005121E9">
        <w:tc>
          <w:tcPr>
            <w:tcW w:w="9380" w:type="dxa"/>
          </w:tcPr>
          <w:p w14:paraId="1BDB7ED8" w14:textId="65B177A6" w:rsidR="00305F92" w:rsidRPr="005B66C1" w:rsidRDefault="00305F92" w:rsidP="0043338C">
            <w:pPr>
              <w:numPr>
                <w:ilvl w:val="0"/>
                <w:numId w:val="31"/>
              </w:numPr>
              <w:ind w:left="330" w:hanging="330"/>
            </w:pPr>
            <w:r w:rsidRPr="00FE1A3B">
              <w:lastRenderedPageBreak/>
              <w:t xml:space="preserve">Configure a domain-based DFS namespace for your domain </w:t>
            </w:r>
            <w:r>
              <w:t xml:space="preserve">called </w:t>
            </w:r>
            <w:r w:rsidRPr="00DC3666">
              <w:rPr>
                <w:b/>
                <w:bCs/>
              </w:rPr>
              <w:t>warehouse</w:t>
            </w:r>
            <w:r w:rsidRPr="00FE1A3B">
              <w:t xml:space="preserve"> and add </w:t>
            </w:r>
            <w:r>
              <w:t>three</w:t>
            </w:r>
            <w:r w:rsidRPr="00FE1A3B">
              <w:t xml:space="preserve"> shared folders </w:t>
            </w:r>
            <w:r>
              <w:t xml:space="preserve">(called share1 through share3) </w:t>
            </w:r>
            <w:r w:rsidRPr="00FE1A3B">
              <w:t xml:space="preserve">to this namespace that meet </w:t>
            </w:r>
            <w:r>
              <w:t>the following</w:t>
            </w:r>
            <w:r w:rsidRPr="00FE1A3B">
              <w:t xml:space="preserve"> criteria</w:t>
            </w:r>
            <w:r>
              <w:t xml:space="preserve">. </w:t>
            </w:r>
            <w:r w:rsidR="00AA74B8">
              <w:rPr>
                <w:b/>
                <w:bCs/>
              </w:rPr>
              <w:t>(4 marks)</w:t>
            </w:r>
          </w:p>
          <w:p w14:paraId="56CFF668" w14:textId="26B59A5B" w:rsidR="005B66C1" w:rsidRPr="006E229A" w:rsidRDefault="005B66C1" w:rsidP="005B66C1">
            <w:pPr>
              <w:ind w:left="330"/>
            </w:pPr>
            <w:r w:rsidRPr="005B66C1">
              <w:rPr>
                <w:noProof/>
              </w:rPr>
              <w:drawing>
                <wp:inline distT="0" distB="0" distL="0" distR="0" wp14:anchorId="1FEF6A67" wp14:editId="3ED1C6FD">
                  <wp:extent cx="3854648" cy="2482978"/>
                  <wp:effectExtent l="0" t="0" r="0" b="0"/>
                  <wp:docPr id="193112033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1120338" name="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54648" cy="24829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9DED39" w14:textId="770EE4C0" w:rsidR="00305F92" w:rsidRDefault="00305F92" w:rsidP="0043338C">
            <w:pPr>
              <w:pStyle w:val="ListParagraph"/>
              <w:numPr>
                <w:ilvl w:val="1"/>
                <w:numId w:val="31"/>
              </w:numPr>
              <w:ind w:left="1050"/>
            </w:pPr>
            <w:r>
              <w:t>Share1</w:t>
            </w:r>
            <w:r w:rsidRPr="00FE1A3B">
              <w:t xml:space="preserve"> </w:t>
            </w:r>
            <w:r>
              <w:t xml:space="preserve">and share2 </w:t>
            </w:r>
            <w:r w:rsidRPr="00FE1A3B">
              <w:t xml:space="preserve">reside on </w:t>
            </w:r>
            <w:r>
              <w:t>server1</w:t>
            </w:r>
            <w:r w:rsidR="001378B7">
              <w:t>.</w:t>
            </w:r>
          </w:p>
          <w:p w14:paraId="6E2D49ED" w14:textId="385454C5" w:rsidR="005B66C1" w:rsidRDefault="005B66C1" w:rsidP="005B66C1">
            <w:pPr>
              <w:pStyle w:val="ListParagraph"/>
              <w:ind w:left="1050"/>
            </w:pPr>
            <w:r w:rsidRPr="005B66C1">
              <w:rPr>
                <w:noProof/>
              </w:rPr>
              <w:lastRenderedPageBreak/>
              <w:drawing>
                <wp:inline distT="0" distB="0" distL="0" distR="0" wp14:anchorId="1644CDAE" wp14:editId="689343F5">
                  <wp:extent cx="4229317" cy="2635385"/>
                  <wp:effectExtent l="0" t="0" r="0" b="0"/>
                  <wp:docPr id="20571302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713022" name="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29317" cy="26353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7411D5" w14:textId="77777777" w:rsidR="00305F92" w:rsidRDefault="00305F92" w:rsidP="0043338C">
            <w:pPr>
              <w:pStyle w:val="ListParagraph"/>
              <w:numPr>
                <w:ilvl w:val="1"/>
                <w:numId w:val="31"/>
              </w:numPr>
              <w:ind w:left="1050"/>
            </w:pPr>
            <w:r>
              <w:t>Share3 resides on both server1 and server2, with the contents synchronized using DFS replication</w:t>
            </w:r>
            <w:r w:rsidR="001378B7">
              <w:t>.</w:t>
            </w:r>
          </w:p>
          <w:p w14:paraId="08F1C897" w14:textId="77777777" w:rsidR="005B66C1" w:rsidRDefault="005B66C1" w:rsidP="005B66C1">
            <w:pPr>
              <w:pStyle w:val="ListParagraph"/>
              <w:ind w:left="1050"/>
            </w:pPr>
            <w:r w:rsidRPr="005B66C1">
              <w:rPr>
                <w:noProof/>
              </w:rPr>
              <w:drawing>
                <wp:inline distT="0" distB="0" distL="0" distR="0" wp14:anchorId="5CE823BB" wp14:editId="50AF9679">
                  <wp:extent cx="2406774" cy="1987652"/>
                  <wp:effectExtent l="0" t="0" r="0" b="0"/>
                  <wp:docPr id="80992695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9926953" name="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6774" cy="19876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6684DF" w14:textId="77777777" w:rsidR="00D731E2" w:rsidRDefault="00D731E2" w:rsidP="005B66C1">
            <w:pPr>
              <w:pStyle w:val="ListParagraph"/>
              <w:ind w:left="1050"/>
            </w:pPr>
            <w:r w:rsidRPr="00D731E2">
              <w:rPr>
                <w:noProof/>
              </w:rPr>
              <w:drawing>
                <wp:inline distT="0" distB="0" distL="0" distR="0" wp14:anchorId="1FD7051D" wp14:editId="16EBE601">
                  <wp:extent cx="4762745" cy="3149762"/>
                  <wp:effectExtent l="0" t="0" r="0" b="0"/>
                  <wp:docPr id="150680475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6804756" name="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2745" cy="31497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C18604C" w14:textId="775CCF12" w:rsidR="008A1F10" w:rsidRDefault="008A1F10" w:rsidP="005B66C1">
            <w:pPr>
              <w:pStyle w:val="ListParagraph"/>
              <w:ind w:left="1050"/>
            </w:pPr>
            <w:r w:rsidRPr="008A1F10">
              <w:rPr>
                <w:noProof/>
              </w:rPr>
              <w:lastRenderedPageBreak/>
              <w:drawing>
                <wp:inline distT="0" distB="0" distL="0" distR="0" wp14:anchorId="3E80EC1D" wp14:editId="72EEE7C7">
                  <wp:extent cx="4273770" cy="2883048"/>
                  <wp:effectExtent l="0" t="0" r="0" b="0"/>
                  <wp:docPr id="8018990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1899030" name="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73770" cy="28830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5F92" w14:paraId="25DEC9F6" w14:textId="77777777" w:rsidTr="005121E9">
        <w:tc>
          <w:tcPr>
            <w:tcW w:w="9380" w:type="dxa"/>
          </w:tcPr>
          <w:p w14:paraId="5A1106B0" w14:textId="0A782621" w:rsidR="001378B7" w:rsidRDefault="001378B7" w:rsidP="00C91B6E">
            <w:pPr>
              <w:numPr>
                <w:ilvl w:val="0"/>
                <w:numId w:val="31"/>
              </w:numPr>
              <w:ind w:left="330" w:hanging="330"/>
            </w:pPr>
            <w:r>
              <w:lastRenderedPageBreak/>
              <w:t>Create the following OU structure underneath your domain:</w:t>
            </w:r>
            <w:r w:rsidR="00AA74B8">
              <w:t xml:space="preserve"> </w:t>
            </w:r>
            <w:r w:rsidR="00AA74B8">
              <w:rPr>
                <w:b/>
                <w:bCs/>
              </w:rPr>
              <w:t>(</w:t>
            </w:r>
            <w:r w:rsidR="00AF455D">
              <w:rPr>
                <w:b/>
                <w:bCs/>
              </w:rPr>
              <w:t>6</w:t>
            </w:r>
            <w:r w:rsidR="00AA74B8">
              <w:rPr>
                <w:b/>
                <w:bCs/>
              </w:rPr>
              <w:t xml:space="preserve"> mark</w:t>
            </w:r>
            <w:r w:rsidR="00AF455D">
              <w:rPr>
                <w:b/>
                <w:bCs/>
              </w:rPr>
              <w:t>s</w:t>
            </w:r>
            <w:r w:rsidR="00AA74B8">
              <w:rPr>
                <w:b/>
                <w:bCs/>
              </w:rPr>
              <w:t>)</w:t>
            </w:r>
          </w:p>
          <w:p w14:paraId="5A3A7DF4" w14:textId="77777777" w:rsidR="001378B7" w:rsidRDefault="001378B7" w:rsidP="001378B7">
            <w:pPr>
              <w:pStyle w:val="ListParagraph"/>
            </w:pPr>
          </w:p>
          <w:p w14:paraId="3D4EFC25" w14:textId="77777777" w:rsidR="00305F92" w:rsidRDefault="001378B7" w:rsidP="001378B7">
            <w:pPr>
              <w:pStyle w:val="BodyText"/>
              <w:ind w:left="720"/>
            </w:pPr>
            <w:r>
              <w:rPr>
                <w:noProof/>
              </w:rPr>
              <w:drawing>
                <wp:inline distT="0" distB="0" distL="0" distR="0" wp14:anchorId="50C96ABF" wp14:editId="1023888B">
                  <wp:extent cx="3038475" cy="1524000"/>
                  <wp:effectExtent l="0" t="0" r="952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8475" cy="152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E1A8B78" w14:textId="77777777" w:rsidR="00C252D3" w:rsidRDefault="00C252D3" w:rsidP="001378B7">
            <w:pPr>
              <w:pStyle w:val="BodyText"/>
              <w:ind w:left="720"/>
            </w:pPr>
          </w:p>
          <w:p w14:paraId="3DEC1B44" w14:textId="1B654334" w:rsidR="00C252D3" w:rsidRDefault="00C252D3" w:rsidP="001378B7">
            <w:pPr>
              <w:pStyle w:val="BodyText"/>
              <w:ind w:left="720"/>
            </w:pPr>
            <w:r w:rsidRPr="0047724F">
              <w:rPr>
                <w:noProof/>
              </w:rPr>
              <w:lastRenderedPageBreak/>
              <w:drawing>
                <wp:inline distT="0" distB="0" distL="0" distR="0" wp14:anchorId="16CFD5BE" wp14:editId="3E47A82D">
                  <wp:extent cx="2616200" cy="4730750"/>
                  <wp:effectExtent l="0" t="0" r="0" b="0"/>
                  <wp:docPr id="200702581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7025817" name=""/>
                          <pic:cNvPicPr/>
                        </pic:nvPicPr>
                        <pic:blipFill>
                          <a:blip r:embed="rId6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6200" cy="4730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5F92" w14:paraId="510BE937" w14:textId="77777777" w:rsidTr="005121E9">
        <w:tc>
          <w:tcPr>
            <w:tcW w:w="9380" w:type="dxa"/>
          </w:tcPr>
          <w:p w14:paraId="233D6E68" w14:textId="6F433617" w:rsidR="001378B7" w:rsidRDefault="001378B7" w:rsidP="00D76BC0">
            <w:pPr>
              <w:numPr>
                <w:ilvl w:val="0"/>
                <w:numId w:val="31"/>
              </w:numPr>
              <w:ind w:left="330" w:hanging="330"/>
            </w:pPr>
            <w:r>
              <w:lastRenderedPageBreak/>
              <w:t>Create a nested group structure that allows permissions to be easily assigned to:</w:t>
            </w:r>
            <w:r w:rsidR="00AA74B8">
              <w:t xml:space="preserve"> </w:t>
            </w:r>
            <w:r w:rsidR="00AA74B8">
              <w:rPr>
                <w:b/>
                <w:bCs/>
              </w:rPr>
              <w:t>(</w:t>
            </w:r>
            <w:r w:rsidR="00A530AE">
              <w:rPr>
                <w:b/>
                <w:bCs/>
              </w:rPr>
              <w:t xml:space="preserve">3 marks, </w:t>
            </w:r>
            <w:r w:rsidR="00AA74B8">
              <w:rPr>
                <w:b/>
                <w:bCs/>
              </w:rPr>
              <w:t>1 mark</w:t>
            </w:r>
            <w:r w:rsidR="00A530AE">
              <w:rPr>
                <w:b/>
                <w:bCs/>
              </w:rPr>
              <w:t xml:space="preserve"> for each task</w:t>
            </w:r>
            <w:r w:rsidR="00AA74B8">
              <w:rPr>
                <w:b/>
                <w:bCs/>
              </w:rPr>
              <w:t>)</w:t>
            </w:r>
          </w:p>
          <w:p w14:paraId="06C16387" w14:textId="38B17FDC" w:rsidR="001378B7" w:rsidRDefault="001378B7" w:rsidP="00D76BC0">
            <w:pPr>
              <w:numPr>
                <w:ilvl w:val="1"/>
                <w:numId w:val="31"/>
              </w:numPr>
              <w:ind w:left="1050"/>
            </w:pPr>
            <w:r>
              <w:t>Members of the Sales, Mfg, Engrg, and IT groups (in your domain)</w:t>
            </w:r>
          </w:p>
          <w:p w14:paraId="2926DE4D" w14:textId="79EA4C11" w:rsidR="004A6735" w:rsidRDefault="004A6735" w:rsidP="004A6735">
            <w:pPr>
              <w:ind w:left="1050"/>
            </w:pPr>
            <w:r w:rsidRPr="004A6735">
              <w:rPr>
                <w:noProof/>
              </w:rPr>
              <w:drawing>
                <wp:inline distT="0" distB="0" distL="0" distR="0" wp14:anchorId="2C750F6E" wp14:editId="21DDAE21">
                  <wp:extent cx="2552831" cy="2914800"/>
                  <wp:effectExtent l="0" t="0" r="0" b="0"/>
                  <wp:docPr id="37865563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8655637" name=""/>
                          <pic:cNvPicPr/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831" cy="291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13DA0E" w14:textId="0C82F1EB" w:rsidR="001378B7" w:rsidRDefault="001378B7" w:rsidP="00D76BC0">
            <w:pPr>
              <w:numPr>
                <w:ilvl w:val="1"/>
                <w:numId w:val="31"/>
              </w:numPr>
              <w:ind w:left="1050"/>
            </w:pPr>
            <w:r>
              <w:lastRenderedPageBreak/>
              <w:t xml:space="preserve">Mfg members in </w:t>
            </w:r>
            <w:proofErr w:type="gramStart"/>
            <w:r>
              <w:t>No.Amer</w:t>
            </w:r>
            <w:proofErr w:type="gramEnd"/>
            <w:r>
              <w:t xml:space="preserve">, </w:t>
            </w:r>
            <w:proofErr w:type="gramStart"/>
            <w:r>
              <w:t>So.Amer</w:t>
            </w:r>
            <w:proofErr w:type="gramEnd"/>
            <w:r>
              <w:t xml:space="preserve">, and Canada (in your domain) </w:t>
            </w:r>
          </w:p>
          <w:p w14:paraId="1C672408" w14:textId="3B2FCD8D" w:rsidR="00B7646A" w:rsidRDefault="00B7646A" w:rsidP="00B7646A">
            <w:pPr>
              <w:ind w:left="1050"/>
            </w:pPr>
            <w:r w:rsidRPr="00B7646A">
              <w:rPr>
                <w:noProof/>
              </w:rPr>
              <w:drawing>
                <wp:inline distT="0" distB="0" distL="0" distR="0" wp14:anchorId="33ED5D22" wp14:editId="341AC30F">
                  <wp:extent cx="3187864" cy="2178162"/>
                  <wp:effectExtent l="0" t="0" r="0" b="0"/>
                  <wp:docPr id="74756037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7560377" name="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7864" cy="21781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54F78A8" w14:textId="77777777" w:rsidR="00305F92" w:rsidRDefault="001378B7" w:rsidP="00D76BC0">
            <w:pPr>
              <w:numPr>
                <w:ilvl w:val="1"/>
                <w:numId w:val="31"/>
              </w:numPr>
              <w:ind w:left="1050"/>
            </w:pPr>
            <w:r>
              <w:t xml:space="preserve">Members of the Sales, Mfg, Engrg, and IT groups (in your entire forest) </w:t>
            </w:r>
          </w:p>
          <w:p w14:paraId="547521DD" w14:textId="5EF4F94C" w:rsidR="00B7646A" w:rsidRDefault="00B7646A" w:rsidP="00B7646A">
            <w:pPr>
              <w:ind w:left="1050"/>
            </w:pPr>
            <w:r w:rsidRPr="00B7646A">
              <w:rPr>
                <w:noProof/>
              </w:rPr>
              <w:drawing>
                <wp:inline distT="0" distB="0" distL="0" distR="0" wp14:anchorId="770CC225" wp14:editId="3F80EC65">
                  <wp:extent cx="3352972" cy="2940201"/>
                  <wp:effectExtent l="0" t="0" r="0" b="0"/>
                  <wp:docPr id="24729769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7297696" name="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2972" cy="29402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1BC0B7" w14:textId="5C8829AB" w:rsidR="00C252D3" w:rsidRDefault="00C252D3" w:rsidP="00C252D3">
            <w:pPr>
              <w:ind w:left="1050"/>
            </w:pPr>
          </w:p>
          <w:p w14:paraId="00E75B1C" w14:textId="77777777" w:rsidR="00C252D3" w:rsidRDefault="00C252D3" w:rsidP="00C252D3">
            <w:pPr>
              <w:ind w:left="1050"/>
            </w:pPr>
          </w:p>
          <w:p w14:paraId="42949D8E" w14:textId="6EB35EA8" w:rsidR="00C252D3" w:rsidRDefault="00C252D3" w:rsidP="00C252D3">
            <w:pPr>
              <w:ind w:left="1050"/>
            </w:pPr>
          </w:p>
          <w:p w14:paraId="293AE6AF" w14:textId="77777777" w:rsidR="00C252D3" w:rsidRDefault="00C252D3" w:rsidP="00C252D3">
            <w:pPr>
              <w:ind w:left="1050"/>
            </w:pPr>
          </w:p>
          <w:p w14:paraId="7F599FE0" w14:textId="0F9B392A" w:rsidR="00C252D3" w:rsidRDefault="00C17FF6" w:rsidP="00C252D3">
            <w:pPr>
              <w:ind w:left="1050"/>
            </w:pPr>
            <w:r w:rsidRPr="00C17FF6">
              <w:rPr>
                <w:noProof/>
              </w:rPr>
              <w:lastRenderedPageBreak/>
              <w:drawing>
                <wp:inline distT="0" distB="0" distL="0" distR="0" wp14:anchorId="50ECAAE4" wp14:editId="2264D43B">
                  <wp:extent cx="4769095" cy="3054507"/>
                  <wp:effectExtent l="0" t="0" r="0" b="0"/>
                  <wp:docPr id="4177774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777742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9095" cy="30545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5FEA658" w14:textId="2C3C59D3" w:rsidR="00C17FF6" w:rsidRDefault="00C17FF6" w:rsidP="00C252D3">
            <w:pPr>
              <w:ind w:left="1050"/>
            </w:pPr>
            <w:r w:rsidRPr="00C17FF6">
              <w:rPr>
                <w:noProof/>
              </w:rPr>
              <w:drawing>
                <wp:inline distT="0" distB="0" distL="0" distR="0" wp14:anchorId="224EABED" wp14:editId="3F266662">
                  <wp:extent cx="5239019" cy="2787793"/>
                  <wp:effectExtent l="0" t="0" r="0" b="0"/>
                  <wp:docPr id="8754830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5483016" name=""/>
                          <pic:cNvPicPr/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9019" cy="27877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38F543A" w14:textId="77777777" w:rsidR="00C17FF6" w:rsidRDefault="00C17FF6" w:rsidP="00C252D3">
            <w:pPr>
              <w:ind w:left="1050"/>
            </w:pPr>
          </w:p>
          <w:p w14:paraId="011411CC" w14:textId="515E9B5E" w:rsidR="00E5406B" w:rsidRDefault="00E5406B" w:rsidP="00C252D3">
            <w:pPr>
              <w:ind w:left="1050"/>
            </w:pPr>
          </w:p>
          <w:p w14:paraId="04E7F0C2" w14:textId="53B09B45" w:rsidR="00432320" w:rsidRDefault="00432320" w:rsidP="00C252D3">
            <w:pPr>
              <w:ind w:left="1050"/>
            </w:pPr>
          </w:p>
        </w:tc>
      </w:tr>
      <w:tr w:rsidR="00D76BC0" w14:paraId="61D1528F" w14:textId="77777777" w:rsidTr="005121E9">
        <w:tc>
          <w:tcPr>
            <w:tcW w:w="9380" w:type="dxa"/>
          </w:tcPr>
          <w:p w14:paraId="28D45072" w14:textId="77777777" w:rsidR="00D76BC0" w:rsidRPr="00E03EE5" w:rsidRDefault="00D76BC0" w:rsidP="00D76BC0">
            <w:pPr>
              <w:numPr>
                <w:ilvl w:val="0"/>
                <w:numId w:val="31"/>
              </w:numPr>
              <w:ind w:left="330" w:hanging="330"/>
            </w:pPr>
            <w:r>
              <w:lastRenderedPageBreak/>
              <w:t>Create a local group called Project-Printer within the File/Print OU.  Next, create a fictitious printer on your host OS that grants Print permission only to members of the Mfg (forest-wide) while using this local group.</w:t>
            </w:r>
            <w:r w:rsidR="00AA74B8">
              <w:t xml:space="preserve"> </w:t>
            </w:r>
            <w:r w:rsidR="00AA74B8">
              <w:rPr>
                <w:b/>
                <w:bCs/>
              </w:rPr>
              <w:t>(3 marks)</w:t>
            </w:r>
          </w:p>
          <w:p w14:paraId="556B533A" w14:textId="77777777" w:rsidR="00E5406B" w:rsidRDefault="00E5406B" w:rsidP="00E03EE5">
            <w:pPr>
              <w:ind w:left="330"/>
            </w:pPr>
          </w:p>
          <w:p w14:paraId="45D6B328" w14:textId="77777777" w:rsidR="00E03EE5" w:rsidRDefault="00E03EE5" w:rsidP="00E03EE5">
            <w:pPr>
              <w:ind w:left="330"/>
            </w:pPr>
            <w:r w:rsidRPr="00E03EE5">
              <w:rPr>
                <w:noProof/>
              </w:rPr>
              <w:lastRenderedPageBreak/>
              <w:drawing>
                <wp:inline distT="0" distB="0" distL="0" distR="0" wp14:anchorId="1F8A01C3" wp14:editId="0C7268DD">
                  <wp:extent cx="5073911" cy="4254719"/>
                  <wp:effectExtent l="0" t="0" r="0" b="0"/>
                  <wp:docPr id="120875668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8756681" name=""/>
                          <pic:cNvPicPr/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73911" cy="42547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8785709" w14:textId="33185CBA" w:rsidR="00E5406B" w:rsidRDefault="00E5406B" w:rsidP="00E03EE5">
            <w:pPr>
              <w:ind w:left="330"/>
            </w:pPr>
          </w:p>
          <w:p w14:paraId="3F258473" w14:textId="5B5228C2" w:rsidR="002475F2" w:rsidRDefault="00B22D1E" w:rsidP="00E03EE5">
            <w:pPr>
              <w:ind w:left="330"/>
            </w:pPr>
            <w:r w:rsidRPr="00B22D1E">
              <w:rPr>
                <w:noProof/>
              </w:rPr>
              <w:drawing>
                <wp:inline distT="0" distB="0" distL="0" distR="0" wp14:anchorId="79F27A02" wp14:editId="663F8F44">
                  <wp:extent cx="3619686" cy="2159111"/>
                  <wp:effectExtent l="0" t="0" r="0" b="0"/>
                  <wp:docPr id="78694162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6941627" name=""/>
                          <pic:cNvPicPr/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9686" cy="21591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D1D22E9" w14:textId="3784AC4B" w:rsidR="002475F2" w:rsidRDefault="002475F2" w:rsidP="00E03EE5">
            <w:pPr>
              <w:ind w:left="330"/>
            </w:pPr>
            <w:r w:rsidRPr="002475F2">
              <w:rPr>
                <w:noProof/>
              </w:rPr>
              <w:lastRenderedPageBreak/>
              <w:drawing>
                <wp:inline distT="0" distB="0" distL="0" distR="0" wp14:anchorId="77D28299" wp14:editId="61E9211D">
                  <wp:extent cx="5435879" cy="4686541"/>
                  <wp:effectExtent l="0" t="0" r="0" b="0"/>
                  <wp:docPr id="177412924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74129248" name=""/>
                          <pic:cNvPicPr/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5879" cy="46865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5F92" w14:paraId="3AFE66E5" w14:textId="77777777" w:rsidTr="005121E9">
        <w:tc>
          <w:tcPr>
            <w:tcW w:w="9380" w:type="dxa"/>
          </w:tcPr>
          <w:p w14:paraId="35D4EF68" w14:textId="77777777" w:rsidR="00305F92" w:rsidRPr="00823408" w:rsidRDefault="001378B7" w:rsidP="00D76BC0">
            <w:pPr>
              <w:numPr>
                <w:ilvl w:val="0"/>
                <w:numId w:val="31"/>
              </w:numPr>
              <w:ind w:left="330" w:hanging="330"/>
            </w:pPr>
            <w:r>
              <w:lastRenderedPageBreak/>
              <w:t xml:space="preserve">Create 3 user accounts (of your choice) within the 6 OUs that “should” contain user accounts.  Each user account should be a member of the appropriate groups from the previous step. </w:t>
            </w:r>
            <w:r w:rsidR="00AA74B8">
              <w:br/>
            </w:r>
            <w:r w:rsidR="00AA74B8">
              <w:rPr>
                <w:b/>
                <w:bCs/>
              </w:rPr>
              <w:t>(</w:t>
            </w:r>
            <w:r w:rsidR="00AF455D">
              <w:rPr>
                <w:b/>
                <w:bCs/>
              </w:rPr>
              <w:t>6</w:t>
            </w:r>
            <w:r w:rsidR="00AA74B8">
              <w:rPr>
                <w:b/>
                <w:bCs/>
              </w:rPr>
              <w:t xml:space="preserve"> marks)</w:t>
            </w:r>
          </w:p>
          <w:p w14:paraId="33B7F61F" w14:textId="66EA4BAF" w:rsidR="00823408" w:rsidRDefault="00B7646A" w:rsidP="00823408">
            <w:pPr>
              <w:ind w:left="330"/>
            </w:pPr>
            <w:r w:rsidRPr="00B7646A">
              <w:rPr>
                <w:noProof/>
              </w:rPr>
              <w:lastRenderedPageBreak/>
              <w:drawing>
                <wp:inline distT="0" distB="0" distL="0" distR="0" wp14:anchorId="456657CF" wp14:editId="024374DF">
                  <wp:extent cx="5410478" cy="4457929"/>
                  <wp:effectExtent l="0" t="0" r="0" b="0"/>
                  <wp:docPr id="202622018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6220182" name=""/>
                          <pic:cNvPicPr/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10478" cy="44579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8E9F2DF" w14:textId="416CA1AF" w:rsidR="00C17FF6" w:rsidRDefault="004A6735" w:rsidP="00823408">
            <w:pPr>
              <w:ind w:left="330"/>
            </w:pPr>
            <w:r w:rsidRPr="004A6735">
              <w:rPr>
                <w:noProof/>
              </w:rPr>
              <w:lastRenderedPageBreak/>
              <w:drawing>
                <wp:inline distT="0" distB="0" distL="0" distR="0" wp14:anchorId="7F8390B6" wp14:editId="755383A9">
                  <wp:extent cx="6686894" cy="4407126"/>
                  <wp:effectExtent l="0" t="0" r="0" b="0"/>
                  <wp:docPr id="91449167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4491673" name=""/>
                          <pic:cNvPicPr/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86894" cy="44071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177C0A" w14:textId="6565B25C" w:rsidR="00C17FF6" w:rsidRDefault="004A6735" w:rsidP="00823408">
            <w:pPr>
              <w:ind w:left="330"/>
            </w:pPr>
            <w:r w:rsidRPr="004A6735">
              <w:rPr>
                <w:noProof/>
              </w:rPr>
              <w:lastRenderedPageBreak/>
              <w:drawing>
                <wp:inline distT="0" distB="0" distL="0" distR="0" wp14:anchorId="09785D13" wp14:editId="699759B9">
                  <wp:extent cx="6553537" cy="3797495"/>
                  <wp:effectExtent l="0" t="0" r="0" b="0"/>
                  <wp:docPr id="145640197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6401975" name=""/>
                          <pic:cNvPicPr/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53537" cy="3797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5F92" w14:paraId="49D0B2D1" w14:textId="77777777" w:rsidTr="005121E9">
        <w:tc>
          <w:tcPr>
            <w:tcW w:w="9380" w:type="dxa"/>
          </w:tcPr>
          <w:p w14:paraId="5497BFEC" w14:textId="77777777" w:rsidR="00305F92" w:rsidRPr="001F45EB" w:rsidRDefault="001378B7" w:rsidP="008B4515">
            <w:pPr>
              <w:numPr>
                <w:ilvl w:val="0"/>
                <w:numId w:val="31"/>
              </w:numPr>
              <w:ind w:left="330" w:hanging="330"/>
            </w:pPr>
            <w:r>
              <w:lastRenderedPageBreak/>
              <w:t>Develop a workstation naming convention, and pre-stage computer accounts for 2 workstations within the Workstations OU (for general-purpose workstations) as well as pre-stage computer accounts for 2 workstations within the same 6 OUs that contain user accounts from the previous step.</w:t>
            </w:r>
            <w:r w:rsidR="00557473">
              <w:t xml:space="preserve"> </w:t>
            </w:r>
            <w:r w:rsidR="00557473" w:rsidRPr="00557473">
              <w:rPr>
                <w:b/>
                <w:bCs/>
              </w:rPr>
              <w:t>(</w:t>
            </w:r>
            <w:r w:rsidR="00AF455D">
              <w:rPr>
                <w:b/>
                <w:bCs/>
              </w:rPr>
              <w:t>6</w:t>
            </w:r>
            <w:r w:rsidR="00557473" w:rsidRPr="00557473">
              <w:rPr>
                <w:b/>
                <w:bCs/>
              </w:rPr>
              <w:t xml:space="preserve"> marks)</w:t>
            </w:r>
          </w:p>
          <w:p w14:paraId="30A9764A" w14:textId="77777777" w:rsidR="001F45EB" w:rsidRDefault="001F45EB" w:rsidP="001F45EB">
            <w:pPr>
              <w:ind w:left="330"/>
            </w:pPr>
            <w:r w:rsidRPr="001F45EB">
              <w:rPr>
                <w:noProof/>
              </w:rPr>
              <w:lastRenderedPageBreak/>
              <w:drawing>
                <wp:inline distT="0" distB="0" distL="0" distR="0" wp14:anchorId="2C5A7B13" wp14:editId="26306245">
                  <wp:extent cx="4254719" cy="4095961"/>
                  <wp:effectExtent l="0" t="0" r="0" b="0"/>
                  <wp:docPr id="20551852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518527" name=""/>
                          <pic:cNvPicPr/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54719" cy="40959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A4D7066" w14:textId="77777777" w:rsidR="001F45EB" w:rsidRDefault="001F45EB" w:rsidP="001F45EB">
            <w:pPr>
              <w:ind w:left="330"/>
            </w:pPr>
          </w:p>
          <w:p w14:paraId="7FF95319" w14:textId="77777777" w:rsidR="001F45EB" w:rsidRDefault="001F45EB" w:rsidP="001F45EB">
            <w:pPr>
              <w:ind w:left="330"/>
            </w:pPr>
            <w:r w:rsidRPr="001F45EB">
              <w:rPr>
                <w:noProof/>
              </w:rPr>
              <w:drawing>
                <wp:inline distT="0" distB="0" distL="0" distR="0" wp14:anchorId="4EE7051E" wp14:editId="0FBC30B6">
                  <wp:extent cx="4311872" cy="3606985"/>
                  <wp:effectExtent l="0" t="0" r="0" b="0"/>
                  <wp:docPr id="185280408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2804083" name=""/>
                          <pic:cNvPicPr/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11872" cy="36069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4C59B03" w14:textId="77777777" w:rsidR="001F45EB" w:rsidRDefault="001F45EB" w:rsidP="001F45EB">
            <w:pPr>
              <w:ind w:left="330"/>
            </w:pPr>
            <w:r w:rsidRPr="001F45EB">
              <w:rPr>
                <w:noProof/>
              </w:rPr>
              <w:lastRenderedPageBreak/>
              <w:drawing>
                <wp:inline distT="0" distB="0" distL="0" distR="0" wp14:anchorId="0862E616" wp14:editId="55218A18">
                  <wp:extent cx="4635738" cy="3524431"/>
                  <wp:effectExtent l="0" t="0" r="0" b="0"/>
                  <wp:docPr id="209456877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94568770" name=""/>
                          <pic:cNvPicPr/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5738" cy="35244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5E5111" w14:textId="77777777" w:rsidR="001F45EB" w:rsidRDefault="001F45EB" w:rsidP="001F45EB">
            <w:pPr>
              <w:ind w:left="330"/>
            </w:pPr>
          </w:p>
          <w:p w14:paraId="39FD69CD" w14:textId="16DF2238" w:rsidR="001F45EB" w:rsidRDefault="001F45EB" w:rsidP="001F45EB">
            <w:pPr>
              <w:ind w:left="330"/>
            </w:pPr>
            <w:r w:rsidRPr="001F45EB">
              <w:rPr>
                <w:noProof/>
              </w:rPr>
              <w:drawing>
                <wp:inline distT="0" distB="0" distL="0" distR="0" wp14:anchorId="09307951" wp14:editId="23AACA08">
                  <wp:extent cx="4349974" cy="2876698"/>
                  <wp:effectExtent l="0" t="0" r="0" b="0"/>
                  <wp:docPr id="210888186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8881863" name=""/>
                          <pic:cNvPicPr/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49974" cy="28766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5F92" w14:paraId="19D8E5CB" w14:textId="77777777" w:rsidTr="005121E9">
        <w:tc>
          <w:tcPr>
            <w:tcW w:w="9380" w:type="dxa"/>
          </w:tcPr>
          <w:p w14:paraId="2405253A" w14:textId="768722AD" w:rsidR="001378B7" w:rsidRPr="00432320" w:rsidRDefault="001378B7" w:rsidP="008B4515">
            <w:pPr>
              <w:numPr>
                <w:ilvl w:val="0"/>
                <w:numId w:val="31"/>
              </w:numPr>
              <w:ind w:left="330" w:hanging="330"/>
            </w:pPr>
            <w:r>
              <w:lastRenderedPageBreak/>
              <w:t>Create and link a new GPO called GPO-Mfg to the Mfg OU that:</w:t>
            </w:r>
            <w:r w:rsidR="00557473">
              <w:t xml:space="preserve"> </w:t>
            </w:r>
            <w:r w:rsidR="00557473">
              <w:rPr>
                <w:b/>
                <w:bCs/>
              </w:rPr>
              <w:t>(9 marks, one for each task)</w:t>
            </w:r>
          </w:p>
          <w:p w14:paraId="32D05EB8" w14:textId="77777777" w:rsidR="00432320" w:rsidRDefault="00432320" w:rsidP="00432320">
            <w:pPr>
              <w:ind w:left="330"/>
            </w:pPr>
          </w:p>
          <w:p w14:paraId="7471DCF6" w14:textId="62036C6B" w:rsidR="001378B7" w:rsidRDefault="001378B7" w:rsidP="008B4515">
            <w:pPr>
              <w:numPr>
                <w:ilvl w:val="1"/>
                <w:numId w:val="31"/>
              </w:numPr>
              <w:ind w:left="1050"/>
            </w:pPr>
            <w:r>
              <w:t>Locks out users for 2 hours if they log in 3 times unsuccessfully within 1 minute.</w:t>
            </w:r>
          </w:p>
          <w:p w14:paraId="65A2F00F" w14:textId="18FDD915" w:rsidR="00C04BB0" w:rsidRDefault="00C04BB0" w:rsidP="00C04BB0">
            <w:pPr>
              <w:ind w:left="1050"/>
            </w:pPr>
            <w:r w:rsidRPr="00C80E22">
              <w:rPr>
                <w:noProof/>
              </w:rPr>
              <w:lastRenderedPageBreak/>
              <w:drawing>
                <wp:inline distT="0" distB="0" distL="0" distR="0" wp14:anchorId="5D7DAA95" wp14:editId="55825975">
                  <wp:extent cx="5740400" cy="2709131"/>
                  <wp:effectExtent l="0" t="0" r="0" b="0"/>
                  <wp:docPr id="63253086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2530868" name=""/>
                          <pic:cNvPicPr/>
                        </pic:nvPicPr>
                        <pic:blipFill>
                          <a:blip r:embed="rId8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45770" cy="27116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C9C3808" w14:textId="7AE31D76" w:rsidR="00C04BB0" w:rsidRDefault="00C04BB0" w:rsidP="00C04BB0">
            <w:pPr>
              <w:ind w:left="1050"/>
            </w:pPr>
            <w:r w:rsidRPr="00A20319">
              <w:rPr>
                <w:noProof/>
              </w:rPr>
              <w:drawing>
                <wp:inline distT="0" distB="0" distL="0" distR="0" wp14:anchorId="75EE245C" wp14:editId="4BF5DE39">
                  <wp:extent cx="5778500" cy="2409305"/>
                  <wp:effectExtent l="0" t="0" r="0" b="0"/>
                  <wp:docPr id="112132537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1325371" name=""/>
                          <pic:cNvPicPr/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93347" cy="241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B1F57E" w14:textId="77777777" w:rsidR="00C04BB0" w:rsidRDefault="00C04BB0" w:rsidP="00C04BB0">
            <w:pPr>
              <w:ind w:left="1050"/>
            </w:pPr>
          </w:p>
          <w:p w14:paraId="4F36C0BA" w14:textId="38632262" w:rsidR="001378B7" w:rsidRDefault="001378B7" w:rsidP="008B4515">
            <w:pPr>
              <w:numPr>
                <w:ilvl w:val="1"/>
                <w:numId w:val="31"/>
              </w:numPr>
              <w:ind w:left="1050"/>
            </w:pPr>
            <w:r>
              <w:t>Removes Control Panel access.</w:t>
            </w:r>
          </w:p>
          <w:p w14:paraId="621FDD19" w14:textId="6F772A33" w:rsidR="00C04BB0" w:rsidRDefault="00C04BB0" w:rsidP="00C04BB0">
            <w:pPr>
              <w:ind w:left="1050"/>
            </w:pPr>
            <w:r w:rsidRPr="00A20319">
              <w:rPr>
                <w:noProof/>
              </w:rPr>
              <w:lastRenderedPageBreak/>
              <w:drawing>
                <wp:anchor distT="0" distB="0" distL="114300" distR="114300" simplePos="0" relativeHeight="251659264" behindDoc="0" locked="0" layoutInCell="1" allowOverlap="1" wp14:anchorId="499ACE9A" wp14:editId="52F4CF53">
                  <wp:simplePos x="0" y="0"/>
                  <wp:positionH relativeFrom="column">
                    <wp:posOffset>0</wp:posOffset>
                  </wp:positionH>
                  <wp:positionV relativeFrom="page">
                    <wp:posOffset>174625</wp:posOffset>
                  </wp:positionV>
                  <wp:extent cx="5419090" cy="3020695"/>
                  <wp:effectExtent l="0" t="0" r="0" b="8255"/>
                  <wp:wrapTopAndBottom/>
                  <wp:docPr id="148982781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9827819" name=""/>
                          <pic:cNvPicPr/>
                        </pic:nvPicPr>
                        <pic:blipFill>
                          <a:blip r:embed="rId8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19090" cy="30206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201E8C1" w14:textId="0D7E77A3" w:rsidR="00C04BB0" w:rsidRDefault="00C04BB0" w:rsidP="00C04BB0">
            <w:pPr>
              <w:ind w:left="1050"/>
            </w:pPr>
          </w:p>
          <w:p w14:paraId="6CE271E5" w14:textId="77777777" w:rsidR="00C04BB0" w:rsidRDefault="00C04BB0" w:rsidP="00C04BB0">
            <w:pPr>
              <w:ind w:left="1050"/>
            </w:pPr>
          </w:p>
          <w:p w14:paraId="7B399E0E" w14:textId="77777777" w:rsidR="00C04BB0" w:rsidRDefault="00C04BB0" w:rsidP="00C04BB0">
            <w:pPr>
              <w:ind w:left="1050"/>
            </w:pPr>
          </w:p>
          <w:p w14:paraId="1A66ED56" w14:textId="019DBBBB" w:rsidR="00C04BB0" w:rsidRDefault="00C04BB0" w:rsidP="00C04BB0">
            <w:pPr>
              <w:ind w:left="1050"/>
            </w:pPr>
          </w:p>
          <w:p w14:paraId="028C870D" w14:textId="4E2AD774" w:rsidR="001378B7" w:rsidRDefault="001378B7" w:rsidP="008B4515">
            <w:pPr>
              <w:numPr>
                <w:ilvl w:val="1"/>
                <w:numId w:val="31"/>
              </w:numPr>
              <w:ind w:left="1050"/>
            </w:pPr>
            <w:r>
              <w:t xml:space="preserve">Ensures that the Print Spooler service is always started. </w:t>
            </w:r>
          </w:p>
          <w:p w14:paraId="5D518FCC" w14:textId="6CABDFF4" w:rsidR="00C04BB0" w:rsidRDefault="00C04BB0" w:rsidP="00C04BB0">
            <w:pPr>
              <w:ind w:left="1050"/>
            </w:pPr>
            <w:r w:rsidRPr="00C80E22">
              <w:rPr>
                <w:noProof/>
              </w:rPr>
              <w:drawing>
                <wp:inline distT="0" distB="0" distL="0" distR="0" wp14:anchorId="18BB8F6D" wp14:editId="5820FCE1">
                  <wp:extent cx="4749800" cy="3297718"/>
                  <wp:effectExtent l="0" t="0" r="0" b="0"/>
                  <wp:docPr id="144823139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8231393" name=""/>
                          <pic:cNvPicPr/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4047" cy="33076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A329FEF" w14:textId="77777777" w:rsidR="00C04BB0" w:rsidRDefault="00C04BB0" w:rsidP="00C04BB0">
            <w:pPr>
              <w:ind w:left="1050"/>
            </w:pPr>
          </w:p>
          <w:p w14:paraId="6425AB47" w14:textId="5C984C6A" w:rsidR="001378B7" w:rsidRDefault="001378B7" w:rsidP="008B4515">
            <w:pPr>
              <w:numPr>
                <w:ilvl w:val="1"/>
                <w:numId w:val="31"/>
              </w:numPr>
              <w:ind w:left="1050"/>
            </w:pPr>
            <w:r>
              <w:t>Specifies that the system event log should be 40MB in size maximum and that old events will be cleared automatically as necessary.</w:t>
            </w:r>
          </w:p>
          <w:p w14:paraId="7024F447" w14:textId="54BC4466" w:rsidR="00C04BB0" w:rsidRDefault="00C04BB0" w:rsidP="00C04BB0">
            <w:pPr>
              <w:ind w:left="1050"/>
            </w:pPr>
            <w:r w:rsidRPr="00C80E22">
              <w:rPr>
                <w:noProof/>
              </w:rPr>
              <w:lastRenderedPageBreak/>
              <w:drawing>
                <wp:inline distT="0" distB="0" distL="0" distR="0" wp14:anchorId="5598E7FA" wp14:editId="66084360">
                  <wp:extent cx="5899150" cy="3195373"/>
                  <wp:effectExtent l="0" t="0" r="6350" b="5080"/>
                  <wp:docPr id="206676758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6767587" name=""/>
                          <pic:cNvPicPr/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00032" cy="3195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84BE27" w14:textId="77777777" w:rsidR="00C04BB0" w:rsidRDefault="00C04BB0" w:rsidP="00C04BB0">
            <w:pPr>
              <w:ind w:left="1050"/>
            </w:pPr>
          </w:p>
          <w:p w14:paraId="371CEBF1" w14:textId="77777777" w:rsidR="00C04BB0" w:rsidRDefault="00C04BB0" w:rsidP="00C04BB0">
            <w:pPr>
              <w:ind w:left="1050"/>
            </w:pPr>
          </w:p>
          <w:p w14:paraId="1428AD6C" w14:textId="59B85F17" w:rsidR="001378B7" w:rsidRDefault="001378B7" w:rsidP="008B4515">
            <w:pPr>
              <w:numPr>
                <w:ilvl w:val="1"/>
                <w:numId w:val="31"/>
              </w:numPr>
              <w:ind w:left="1050"/>
            </w:pPr>
            <w:r>
              <w:t>Sets the background wallpaper (your choice).</w:t>
            </w:r>
          </w:p>
          <w:p w14:paraId="7B1B42CA" w14:textId="697A0135" w:rsidR="005A7072" w:rsidRDefault="005A7072" w:rsidP="005A7072">
            <w:pPr>
              <w:ind w:left="1050"/>
            </w:pPr>
            <w:r w:rsidRPr="005A7072">
              <w:rPr>
                <w:noProof/>
              </w:rPr>
              <w:drawing>
                <wp:inline distT="0" distB="0" distL="0" distR="0" wp14:anchorId="088D482A" wp14:editId="2F163B0A">
                  <wp:extent cx="3524431" cy="2883048"/>
                  <wp:effectExtent l="0" t="0" r="0" b="0"/>
                  <wp:docPr id="72951988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9519887" name=""/>
                          <pic:cNvPicPr/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4431" cy="28830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B386260" w14:textId="4FED08FB" w:rsidR="00766742" w:rsidRPr="005A7072" w:rsidRDefault="001378B7" w:rsidP="00766742">
            <w:pPr>
              <w:numPr>
                <w:ilvl w:val="1"/>
                <w:numId w:val="31"/>
              </w:numPr>
              <w:ind w:left="1050"/>
              <w:rPr>
                <w:noProof/>
              </w:rPr>
            </w:pPr>
            <w:r>
              <w:lastRenderedPageBreak/>
              <w:t xml:space="preserve">Gives Bob the right to log on locally and shut down the computer. </w:t>
            </w:r>
            <w:r w:rsidR="00F93789">
              <w:rPr>
                <w:noProof/>
              </w:rPr>
              <w:t xml:space="preserve"> </w:t>
            </w:r>
            <w:r w:rsidR="00F93789" w:rsidRPr="00F93789">
              <w:rPr>
                <w:noProof/>
              </w:rPr>
              <w:t xml:space="preserve"> </w:t>
            </w:r>
            <w:r w:rsidR="00F93789" w:rsidRPr="00F93789">
              <w:rPr>
                <w:noProof/>
              </w:rPr>
              <w:drawing>
                <wp:inline distT="0" distB="0" distL="0" distR="0" wp14:anchorId="405E98B5" wp14:editId="08151E44">
                  <wp:extent cx="5848651" cy="3302170"/>
                  <wp:effectExtent l="0" t="0" r="0" b="0"/>
                  <wp:docPr id="1550806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508065" name=""/>
                          <pic:cNvPicPr/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8651" cy="3302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66742" w:rsidRPr="0076674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766742" w:rsidRPr="00766742">
              <w:rPr>
                <w:noProof/>
              </w:rPr>
              <w:drawing>
                <wp:inline distT="0" distB="0" distL="0" distR="0" wp14:anchorId="51B8022D" wp14:editId="47BD9AEB">
                  <wp:extent cx="5943600" cy="2279650"/>
                  <wp:effectExtent l="0" t="0" r="0" b="6350"/>
                  <wp:docPr id="499838801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279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DC6848D" w14:textId="2E081540" w:rsidR="005A7072" w:rsidRPr="005A7072" w:rsidRDefault="005A7072" w:rsidP="005A7072">
            <w:pPr>
              <w:ind w:left="1050"/>
              <w:rPr>
                <w:noProof/>
              </w:rPr>
            </w:pPr>
            <w:r w:rsidRPr="005A7072">
              <w:rPr>
                <w:noProof/>
              </w:rPr>
              <w:lastRenderedPageBreak/>
              <w:drawing>
                <wp:inline distT="0" distB="0" distL="0" distR="0" wp14:anchorId="0670BB1A" wp14:editId="25119183">
                  <wp:extent cx="5943600" cy="3823970"/>
                  <wp:effectExtent l="0" t="0" r="0" b="5080"/>
                  <wp:docPr id="1639626716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823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0D52042" w14:textId="77777777" w:rsidR="005A7072" w:rsidRPr="00766742" w:rsidRDefault="005A7072" w:rsidP="005A7072">
            <w:pPr>
              <w:ind w:left="1050"/>
              <w:rPr>
                <w:noProof/>
              </w:rPr>
            </w:pPr>
          </w:p>
          <w:p w14:paraId="7791BE8E" w14:textId="5D22B12C" w:rsidR="001378B7" w:rsidRDefault="001378B7" w:rsidP="00766742">
            <w:pPr>
              <w:ind w:left="1050"/>
            </w:pPr>
          </w:p>
          <w:p w14:paraId="2D4841E0" w14:textId="6F8BF591" w:rsidR="001378B7" w:rsidRDefault="001378B7" w:rsidP="008B4515">
            <w:pPr>
              <w:numPr>
                <w:ilvl w:val="1"/>
                <w:numId w:val="31"/>
              </w:numPr>
              <w:ind w:left="1050"/>
            </w:pPr>
            <w:r>
              <w:t>Assigns a software package (of your choice) to all computers.</w:t>
            </w:r>
          </w:p>
          <w:p w14:paraId="1CFE989F" w14:textId="77777777" w:rsidR="005A7072" w:rsidRDefault="005A7072" w:rsidP="005A7072">
            <w:pPr>
              <w:pStyle w:val="ListParagraph"/>
            </w:pPr>
          </w:p>
          <w:p w14:paraId="592C8BDE" w14:textId="0E522F6B" w:rsidR="005A7072" w:rsidRDefault="005A7072" w:rsidP="005A7072">
            <w:pPr>
              <w:ind w:left="1050"/>
            </w:pPr>
            <w:r w:rsidRPr="005A7072">
              <w:rPr>
                <w:noProof/>
              </w:rPr>
              <w:drawing>
                <wp:inline distT="0" distB="0" distL="0" distR="0" wp14:anchorId="01F1C3AA" wp14:editId="162AC50C">
                  <wp:extent cx="6394450" cy="1915275"/>
                  <wp:effectExtent l="0" t="0" r="6350" b="8890"/>
                  <wp:docPr id="109313382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3133828" name=""/>
                          <pic:cNvPicPr/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06376" cy="19188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814049E" w14:textId="6758A0FA" w:rsidR="001378B7" w:rsidRDefault="001378B7" w:rsidP="008B4515">
            <w:pPr>
              <w:numPr>
                <w:ilvl w:val="1"/>
                <w:numId w:val="31"/>
              </w:numPr>
              <w:ind w:left="1050"/>
            </w:pPr>
            <w:r>
              <w:t xml:space="preserve">Redirects the Desktop and Documents folders for users to a shared folder on </w:t>
            </w:r>
            <w:r w:rsidRPr="00D41D27">
              <w:t>server1</w:t>
            </w:r>
            <w:r>
              <w:t>.</w:t>
            </w:r>
          </w:p>
          <w:p w14:paraId="779FDADA" w14:textId="189193ED" w:rsidR="005A7072" w:rsidRDefault="00F223A5" w:rsidP="005A7072">
            <w:pPr>
              <w:ind w:left="1050"/>
            </w:pPr>
            <w:r w:rsidRPr="00F223A5">
              <w:rPr>
                <w:noProof/>
              </w:rPr>
              <w:lastRenderedPageBreak/>
              <w:drawing>
                <wp:inline distT="0" distB="0" distL="0" distR="0" wp14:anchorId="23E4A2FF" wp14:editId="154DD772">
                  <wp:extent cx="5086611" cy="2857647"/>
                  <wp:effectExtent l="0" t="0" r="0" b="0"/>
                  <wp:docPr id="78736214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7362145" name=""/>
                          <pic:cNvPicPr/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6611" cy="28576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FFE1DB" w14:textId="77777777" w:rsidR="00C04BB0" w:rsidRDefault="00C04BB0" w:rsidP="005A7072">
            <w:pPr>
              <w:ind w:left="1050"/>
            </w:pPr>
          </w:p>
          <w:p w14:paraId="011BE90D" w14:textId="77777777" w:rsidR="00C04BB0" w:rsidRDefault="00C04BB0" w:rsidP="005A7072">
            <w:pPr>
              <w:ind w:left="1050"/>
            </w:pPr>
          </w:p>
          <w:p w14:paraId="08D6502F" w14:textId="77777777" w:rsidR="00305F92" w:rsidRDefault="001378B7" w:rsidP="008B4515">
            <w:pPr>
              <w:numPr>
                <w:ilvl w:val="1"/>
                <w:numId w:val="31"/>
              </w:numPr>
              <w:ind w:left="1050"/>
            </w:pPr>
            <w:r>
              <w:t>Prevents the Windows Calculator program from executing.</w:t>
            </w:r>
          </w:p>
          <w:p w14:paraId="6A9CBBAE" w14:textId="6EA802D7" w:rsidR="00C04BB0" w:rsidRDefault="00C04BB0" w:rsidP="00C04BB0">
            <w:pPr>
              <w:ind w:left="1050"/>
            </w:pPr>
            <w:r w:rsidRPr="00C04BB0">
              <w:rPr>
                <w:noProof/>
              </w:rPr>
              <w:drawing>
                <wp:inline distT="0" distB="0" distL="0" distR="0" wp14:anchorId="3E81E280" wp14:editId="17DB0DA9">
                  <wp:extent cx="6045511" cy="1676486"/>
                  <wp:effectExtent l="0" t="0" r="0" b="0"/>
                  <wp:docPr id="116563326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5633267" name=""/>
                          <pic:cNvPicPr/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5511" cy="16764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5F92" w14:paraId="6ACB6A36" w14:textId="77777777" w:rsidTr="005121E9">
        <w:tc>
          <w:tcPr>
            <w:tcW w:w="9380" w:type="dxa"/>
          </w:tcPr>
          <w:p w14:paraId="2A03B1DE" w14:textId="2BF58023" w:rsidR="00305F92" w:rsidRDefault="002155EF" w:rsidP="00977709">
            <w:pPr>
              <w:numPr>
                <w:ilvl w:val="0"/>
                <w:numId w:val="31"/>
              </w:numPr>
              <w:ind w:left="330" w:hanging="330"/>
            </w:pPr>
            <w:r>
              <w:lastRenderedPageBreak/>
              <w:t>Test your GPO by temporarily moving your server2 computer account into the Mfg OU, and by logging on to it using a user account within the Mfg OU.</w:t>
            </w:r>
            <w:r w:rsidRPr="00BE57B7">
              <w:t xml:space="preserve"> </w:t>
            </w:r>
            <w:r>
              <w:t xml:space="preserve">Next, ensure that GPO-Mfg does not apply to users or computers within the So.Amer OU. </w:t>
            </w:r>
            <w:r w:rsidR="00557473">
              <w:rPr>
                <w:b/>
                <w:bCs/>
              </w:rPr>
              <w:t>(1 mark)</w:t>
            </w:r>
          </w:p>
        </w:tc>
      </w:tr>
      <w:tr w:rsidR="00305F92" w14:paraId="2F372C32" w14:textId="77777777" w:rsidTr="005121E9">
        <w:tc>
          <w:tcPr>
            <w:tcW w:w="9380" w:type="dxa"/>
          </w:tcPr>
          <w:p w14:paraId="12FCF74E" w14:textId="77777777" w:rsidR="00305F92" w:rsidRDefault="002155EF" w:rsidP="00AA227F">
            <w:pPr>
              <w:numPr>
                <w:ilvl w:val="0"/>
                <w:numId w:val="31"/>
              </w:numPr>
              <w:ind w:left="330" w:hanging="330"/>
            </w:pPr>
            <w:r>
              <w:t>Create a conditional forwarder in DNS to world.com (IP = 192.168.255.188).</w:t>
            </w:r>
            <w:r w:rsidR="00557473">
              <w:t xml:space="preserve"> </w:t>
            </w:r>
            <w:r w:rsidR="00557473">
              <w:rPr>
                <w:b/>
                <w:bCs/>
              </w:rPr>
              <w:t>(1 mark)</w:t>
            </w:r>
            <w:r>
              <w:t xml:space="preserve"> Next, create a 2-way transitive Realm trust relationship between your forest and world.com. </w:t>
            </w:r>
            <w:r w:rsidR="00557473">
              <w:rPr>
                <w:b/>
                <w:bCs/>
              </w:rPr>
              <w:t>(1 mark)</w:t>
            </w:r>
            <w:r>
              <w:t xml:space="preserve"> </w:t>
            </w:r>
          </w:p>
          <w:p w14:paraId="5098587A" w14:textId="77777777" w:rsidR="00837BFC" w:rsidRDefault="00837BFC" w:rsidP="00837BFC">
            <w:pPr>
              <w:ind w:left="330"/>
            </w:pPr>
            <w:r w:rsidRPr="00837BFC">
              <w:rPr>
                <w:noProof/>
              </w:rPr>
              <w:lastRenderedPageBreak/>
              <w:drawing>
                <wp:inline distT="0" distB="0" distL="0" distR="0" wp14:anchorId="2B949C2B" wp14:editId="7F37E5C6">
                  <wp:extent cx="5550185" cy="2444876"/>
                  <wp:effectExtent l="0" t="0" r="0" b="0"/>
                  <wp:docPr id="67554366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5543666" name=""/>
                          <pic:cNvPicPr/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50185" cy="24448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B9C18BB" w14:textId="77777777" w:rsidR="00837BFC" w:rsidRDefault="00837BFC" w:rsidP="00837BFC">
            <w:pPr>
              <w:ind w:left="330"/>
            </w:pPr>
          </w:p>
          <w:p w14:paraId="1F162286" w14:textId="7BBDE84D" w:rsidR="00837BFC" w:rsidRDefault="00837BFC" w:rsidP="00837BFC">
            <w:pPr>
              <w:ind w:left="330"/>
            </w:pPr>
            <w:r w:rsidRPr="00837BFC">
              <w:rPr>
                <w:noProof/>
              </w:rPr>
              <w:drawing>
                <wp:inline distT="0" distB="0" distL="0" distR="0" wp14:anchorId="3F85C271" wp14:editId="09813542">
                  <wp:extent cx="4769095" cy="4235668"/>
                  <wp:effectExtent l="0" t="0" r="0" b="0"/>
                  <wp:docPr id="98679776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6797763" name=""/>
                          <pic:cNvPicPr/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9095" cy="42356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5F92" w14:paraId="15DA21A1" w14:textId="77777777" w:rsidTr="005121E9">
        <w:tc>
          <w:tcPr>
            <w:tcW w:w="9380" w:type="dxa"/>
          </w:tcPr>
          <w:p w14:paraId="660379DE" w14:textId="77777777" w:rsidR="00305F92" w:rsidRPr="001E1C5C" w:rsidRDefault="002155EF" w:rsidP="00AA227F">
            <w:pPr>
              <w:numPr>
                <w:ilvl w:val="0"/>
                <w:numId w:val="31"/>
              </w:numPr>
              <w:ind w:left="330" w:hanging="330"/>
            </w:pPr>
            <w:r w:rsidRPr="00255FDB">
              <w:t xml:space="preserve">Configure your domain with </w:t>
            </w:r>
            <w:r>
              <w:t>3</w:t>
            </w:r>
            <w:r w:rsidRPr="00255FDB">
              <w:t xml:space="preserve"> sites (Kitchener, London, Toronto).</w:t>
            </w:r>
            <w:r w:rsidR="00557473">
              <w:t xml:space="preserve"> </w:t>
            </w:r>
            <w:r w:rsidR="00557473">
              <w:rPr>
                <w:b/>
                <w:bCs/>
              </w:rPr>
              <w:t>(1 mark)</w:t>
            </w:r>
            <w:r w:rsidRPr="00255FDB">
              <w:t xml:space="preserve"> Ensure that your DC account resides within the closest site to your physical classroom location.</w:t>
            </w:r>
            <w:r w:rsidR="00557473">
              <w:t xml:space="preserve"> </w:t>
            </w:r>
            <w:r w:rsidR="00557473">
              <w:rPr>
                <w:b/>
                <w:bCs/>
              </w:rPr>
              <w:t>(1 mark)</w:t>
            </w:r>
            <w:r w:rsidRPr="00255FDB">
              <w:t xml:space="preserve"> Ensure that intersite replication occurs </w:t>
            </w:r>
            <w:r>
              <w:t>every 90 minutes between all locations</w:t>
            </w:r>
            <w:r w:rsidRPr="00255FDB">
              <w:t>.</w:t>
            </w:r>
            <w:r>
              <w:t xml:space="preserve"> </w:t>
            </w:r>
            <w:r w:rsidR="00557473">
              <w:rPr>
                <w:b/>
                <w:bCs/>
              </w:rPr>
              <w:t>(1 mark)</w:t>
            </w:r>
          </w:p>
          <w:p w14:paraId="5EB16A0B" w14:textId="77777777" w:rsidR="001E1C5C" w:rsidRDefault="001E1C5C" w:rsidP="001E1C5C">
            <w:pPr>
              <w:ind w:left="330"/>
            </w:pPr>
            <w:r w:rsidRPr="001E1C5C">
              <w:rPr>
                <w:noProof/>
              </w:rPr>
              <w:lastRenderedPageBreak/>
              <w:drawing>
                <wp:inline distT="0" distB="0" distL="0" distR="0" wp14:anchorId="39C3B760" wp14:editId="245EB970">
                  <wp:extent cx="4121362" cy="2863997"/>
                  <wp:effectExtent l="0" t="0" r="0" b="0"/>
                  <wp:docPr id="191330224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3302248" name=""/>
                          <pic:cNvPicPr/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21362" cy="28639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B55846A" w14:textId="77777777" w:rsidR="001E1C5C" w:rsidRDefault="001E1C5C" w:rsidP="001E1C5C">
            <w:pPr>
              <w:ind w:left="330"/>
            </w:pPr>
            <w:r w:rsidRPr="001E1C5C">
              <w:rPr>
                <w:noProof/>
              </w:rPr>
              <w:drawing>
                <wp:inline distT="0" distB="0" distL="0" distR="0" wp14:anchorId="17D5D836" wp14:editId="01D46125">
                  <wp:extent cx="2254366" cy="2863997"/>
                  <wp:effectExtent l="0" t="0" r="0" b="0"/>
                  <wp:docPr id="109791583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7915831" name=""/>
                          <pic:cNvPicPr/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4366" cy="28639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0953A2" w14:textId="22510E65" w:rsidR="00290617" w:rsidRDefault="00290617" w:rsidP="001E1C5C">
            <w:pPr>
              <w:ind w:left="330"/>
            </w:pPr>
            <w:r w:rsidRPr="00290617">
              <w:rPr>
                <w:noProof/>
              </w:rPr>
              <w:lastRenderedPageBreak/>
              <w:drawing>
                <wp:inline distT="0" distB="0" distL="0" distR="0" wp14:anchorId="1AA20BDD" wp14:editId="55ADE896">
                  <wp:extent cx="6972658" cy="3391074"/>
                  <wp:effectExtent l="0" t="0" r="0" b="0"/>
                  <wp:docPr id="35534529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5345296" name=""/>
                          <pic:cNvPicPr/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72658" cy="33910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5F92" w14:paraId="22E6C321" w14:textId="77777777" w:rsidTr="005121E9">
        <w:tc>
          <w:tcPr>
            <w:tcW w:w="9380" w:type="dxa"/>
          </w:tcPr>
          <w:p w14:paraId="64139DA0" w14:textId="011991EA" w:rsidR="00305F92" w:rsidRPr="00F74C88" w:rsidRDefault="002155EF" w:rsidP="00AA227F">
            <w:pPr>
              <w:numPr>
                <w:ilvl w:val="0"/>
                <w:numId w:val="31"/>
              </w:numPr>
              <w:ind w:left="330" w:hanging="330"/>
            </w:pPr>
            <w:r w:rsidRPr="00255FDB">
              <w:lastRenderedPageBreak/>
              <w:t xml:space="preserve">Configure </w:t>
            </w:r>
            <w:r w:rsidRPr="00D41D27">
              <w:t>server1</w:t>
            </w:r>
            <w:r w:rsidRPr="00255FDB">
              <w:t xml:space="preserve"> as a CA that auto</w:t>
            </w:r>
            <w:r>
              <w:t>-</w:t>
            </w:r>
            <w:r w:rsidRPr="00255FDB">
              <w:t xml:space="preserve">enrolls all users and computers within the domain for generic user and computer </w:t>
            </w:r>
            <w:r>
              <w:t xml:space="preserve">certificates and test your results by restarting server2 and logging in as Administrator in the domain. In the Certification Authority console on server1, right-click </w:t>
            </w:r>
            <w:r w:rsidRPr="00621B09">
              <w:rPr>
                <w:b/>
                <w:bCs/>
              </w:rPr>
              <w:t>Issued Certificates</w:t>
            </w:r>
            <w:r>
              <w:t xml:space="preserve">, click </w:t>
            </w:r>
            <w:r w:rsidRPr="00621B09">
              <w:rPr>
                <w:b/>
                <w:bCs/>
              </w:rPr>
              <w:t>Export List</w:t>
            </w:r>
            <w:r>
              <w:t xml:space="preserve"> and save the list as </w:t>
            </w:r>
            <w:r w:rsidRPr="00621B09">
              <w:rPr>
                <w:b/>
                <w:bCs/>
              </w:rPr>
              <w:t>C:\project\certificates.txt</w:t>
            </w:r>
            <w:r w:rsidRPr="00F50B30">
              <w:t>.</w:t>
            </w:r>
            <w:r w:rsidR="00557473">
              <w:t xml:space="preserve"> </w:t>
            </w:r>
            <w:r w:rsidR="00557473">
              <w:rPr>
                <w:b/>
                <w:bCs/>
              </w:rPr>
              <w:t>(4 marks)</w:t>
            </w:r>
            <w:r w:rsidR="00A23128">
              <w:rPr>
                <w:b/>
                <w:bCs/>
              </w:rPr>
              <w:t xml:space="preserve"> </w:t>
            </w:r>
          </w:p>
          <w:p w14:paraId="368FF9A5" w14:textId="4DE0B526" w:rsidR="00F74C88" w:rsidRPr="00F74C88" w:rsidRDefault="00F74C88" w:rsidP="00F74C88">
            <w:pPr>
              <w:ind w:left="330"/>
            </w:pPr>
            <w:r w:rsidRPr="00F74C88">
              <w:rPr>
                <w:noProof/>
              </w:rPr>
              <w:lastRenderedPageBreak/>
              <w:drawing>
                <wp:inline distT="0" distB="0" distL="0" distR="0" wp14:anchorId="042FBDC6" wp14:editId="00EDFE0C">
                  <wp:extent cx="4746086" cy="4518605"/>
                  <wp:effectExtent l="0" t="0" r="0" b="0"/>
                  <wp:docPr id="1213679556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49025" cy="45214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3555696" w14:textId="77777777" w:rsidR="00F74C88" w:rsidRPr="009213D9" w:rsidRDefault="00F74C88" w:rsidP="00F74C88">
            <w:pPr>
              <w:ind w:left="330"/>
            </w:pPr>
          </w:p>
          <w:p w14:paraId="08E53BBF" w14:textId="77777777" w:rsidR="009213D9" w:rsidRDefault="00F74C88" w:rsidP="009213D9">
            <w:pPr>
              <w:ind w:left="330"/>
            </w:pPr>
            <w:r w:rsidRPr="00F74C88">
              <w:rPr>
                <w:noProof/>
              </w:rPr>
              <w:drawing>
                <wp:inline distT="0" distB="0" distL="0" distR="0" wp14:anchorId="5B4665EE" wp14:editId="1D3F2AEB">
                  <wp:extent cx="5375993" cy="2189687"/>
                  <wp:effectExtent l="0" t="0" r="0" b="1270"/>
                  <wp:docPr id="119309322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3093228" name=""/>
                          <pic:cNvPicPr/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96446" cy="21980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796364" w14:textId="3030CD72" w:rsidR="00F74C88" w:rsidRDefault="00F74C88" w:rsidP="009213D9">
            <w:pPr>
              <w:ind w:left="330"/>
            </w:pPr>
          </w:p>
        </w:tc>
      </w:tr>
      <w:tr w:rsidR="00305F92" w14:paraId="098A6CC0" w14:textId="77777777" w:rsidTr="005121E9">
        <w:tc>
          <w:tcPr>
            <w:tcW w:w="9380" w:type="dxa"/>
          </w:tcPr>
          <w:p w14:paraId="0FD94B24" w14:textId="40BA3560" w:rsidR="006240B8" w:rsidRDefault="002155EF" w:rsidP="00F522A1">
            <w:pPr>
              <w:numPr>
                <w:ilvl w:val="0"/>
                <w:numId w:val="31"/>
              </w:numPr>
              <w:ind w:left="330" w:hanging="330"/>
            </w:pPr>
            <w:r>
              <w:lastRenderedPageBreak/>
              <w:t xml:space="preserve">Configure server1 as an iSCSI SAN that shares a 50GB iSCSI virtual disk to server2. Format this virtual disk with NTFS and ensure that server2 can access it using X:\. Also ensure that data </w:t>
            </w:r>
            <w:proofErr w:type="gramStart"/>
            <w:r>
              <w:t>deduplication</w:t>
            </w:r>
            <w:proofErr w:type="gramEnd"/>
            <w:r>
              <w:t xml:space="preserve"> is enabled for X:\. </w:t>
            </w:r>
            <w:r w:rsidR="00557473" w:rsidRPr="004D2BB7">
              <w:rPr>
                <w:b/>
                <w:bCs/>
              </w:rPr>
              <w:t>(</w:t>
            </w:r>
            <w:r w:rsidR="00AF455D" w:rsidRPr="004D2BB7">
              <w:rPr>
                <w:b/>
                <w:bCs/>
              </w:rPr>
              <w:t>6</w:t>
            </w:r>
            <w:r w:rsidR="00557473" w:rsidRPr="004D2BB7">
              <w:rPr>
                <w:b/>
                <w:bCs/>
              </w:rPr>
              <w:t xml:space="preserve"> marks)</w:t>
            </w:r>
            <w:r w:rsidR="00B27443" w:rsidRPr="004D2BB7">
              <w:rPr>
                <w:b/>
                <w:bCs/>
              </w:rPr>
              <w:t xml:space="preserve"> </w:t>
            </w:r>
            <w:r w:rsidR="006240B8" w:rsidRPr="006240B8">
              <w:rPr>
                <w:noProof/>
              </w:rPr>
              <w:drawing>
                <wp:inline distT="0" distB="0" distL="0" distR="0" wp14:anchorId="61E77C10" wp14:editId="088F6E1F">
                  <wp:extent cx="6382078" cy="4826248"/>
                  <wp:effectExtent l="0" t="0" r="0" b="0"/>
                  <wp:docPr id="152224400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2244001" name=""/>
                          <pic:cNvPicPr/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82078" cy="48262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6240B8">
              <w:t>\</w:t>
            </w:r>
          </w:p>
          <w:p w14:paraId="627F8568" w14:textId="77777777" w:rsidR="006240B8" w:rsidRDefault="006240B8" w:rsidP="006240B8">
            <w:pPr>
              <w:ind w:left="330"/>
            </w:pPr>
            <w:r w:rsidRPr="006240B8">
              <w:rPr>
                <w:noProof/>
              </w:rPr>
              <w:lastRenderedPageBreak/>
              <w:drawing>
                <wp:inline distT="0" distB="0" distL="0" distR="0" wp14:anchorId="382D280D" wp14:editId="37665A68">
                  <wp:extent cx="6788499" cy="3721291"/>
                  <wp:effectExtent l="0" t="0" r="0" b="0"/>
                  <wp:docPr id="90623929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6239292" name=""/>
                          <pic:cNvPicPr/>
                        </pic:nvPicPr>
                        <pic:blipFill>
                          <a:blip r:embed="rId10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88499" cy="37212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628969" w14:textId="77777777" w:rsidR="006240B8" w:rsidRDefault="006240B8" w:rsidP="006240B8">
            <w:pPr>
              <w:ind w:left="330"/>
            </w:pPr>
            <w:r w:rsidRPr="006240B8">
              <w:rPr>
                <w:noProof/>
              </w:rPr>
              <w:drawing>
                <wp:inline distT="0" distB="0" distL="0" distR="0" wp14:anchorId="085BDF32" wp14:editId="478E38E9">
                  <wp:extent cx="5493032" cy="3702240"/>
                  <wp:effectExtent l="0" t="0" r="0" b="0"/>
                  <wp:docPr id="64871889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8718896" name=""/>
                          <pic:cNvPicPr/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93032" cy="3702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F776F45" w14:textId="77777777" w:rsidR="006240B8" w:rsidRDefault="006240B8" w:rsidP="006240B8">
            <w:pPr>
              <w:ind w:left="330"/>
            </w:pPr>
            <w:r w:rsidRPr="006240B8">
              <w:rPr>
                <w:noProof/>
              </w:rPr>
              <w:lastRenderedPageBreak/>
              <w:drawing>
                <wp:inline distT="0" distB="0" distL="0" distR="0" wp14:anchorId="5E418DB3" wp14:editId="13E5FC6C">
                  <wp:extent cx="4349974" cy="4807197"/>
                  <wp:effectExtent l="0" t="0" r="0" b="0"/>
                  <wp:docPr id="191039431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0394312" name=""/>
                          <pic:cNvPicPr/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49974" cy="48071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3728C2" w14:textId="77777777" w:rsidR="006240B8" w:rsidRDefault="006240B8" w:rsidP="006240B8">
            <w:pPr>
              <w:ind w:left="330"/>
            </w:pPr>
            <w:r w:rsidRPr="006240B8">
              <w:rPr>
                <w:noProof/>
              </w:rPr>
              <w:lastRenderedPageBreak/>
              <w:drawing>
                <wp:inline distT="0" distB="0" distL="0" distR="0" wp14:anchorId="08B5B7A1" wp14:editId="3E525E79">
                  <wp:extent cx="6026460" cy="4654789"/>
                  <wp:effectExtent l="0" t="0" r="0" b="0"/>
                  <wp:docPr id="123757597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7575977" name=""/>
                          <pic:cNvPicPr/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26460" cy="46547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ED47B7" w14:textId="77777777" w:rsidR="00A96B44" w:rsidRDefault="00A96B44" w:rsidP="006240B8">
            <w:pPr>
              <w:ind w:left="330"/>
            </w:pPr>
          </w:p>
          <w:p w14:paraId="610FD1B9" w14:textId="77777777" w:rsidR="00A96B44" w:rsidRDefault="00A96B44" w:rsidP="006240B8">
            <w:pPr>
              <w:ind w:left="330"/>
            </w:pPr>
            <w:r w:rsidRPr="00A96B44">
              <w:rPr>
                <w:noProof/>
              </w:rPr>
              <w:drawing>
                <wp:inline distT="0" distB="0" distL="0" distR="0" wp14:anchorId="7EB3F680" wp14:editId="5904995D">
                  <wp:extent cx="7258423" cy="1911448"/>
                  <wp:effectExtent l="0" t="0" r="0" b="0"/>
                  <wp:docPr id="172417360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4173609" name=""/>
                          <pic:cNvPicPr/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58423" cy="19114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255C703" w14:textId="77777777" w:rsidR="00A96B44" w:rsidRDefault="00A96B44" w:rsidP="006240B8">
            <w:pPr>
              <w:ind w:left="330"/>
            </w:pPr>
          </w:p>
          <w:p w14:paraId="1DBAE396" w14:textId="77777777" w:rsidR="003F39AA" w:rsidRDefault="003F39AA" w:rsidP="006240B8">
            <w:pPr>
              <w:ind w:left="330"/>
            </w:pPr>
          </w:p>
          <w:p w14:paraId="5E53ABC1" w14:textId="06F92E5F" w:rsidR="003F39AA" w:rsidRDefault="003F39AA" w:rsidP="006240B8">
            <w:pPr>
              <w:ind w:left="330"/>
            </w:pPr>
            <w:r w:rsidRPr="003F39AA">
              <w:rPr>
                <w:noProof/>
              </w:rPr>
              <w:drawing>
                <wp:inline distT="0" distB="0" distL="0" distR="0" wp14:anchorId="20749834" wp14:editId="33FFC461">
                  <wp:extent cx="6331275" cy="895396"/>
                  <wp:effectExtent l="0" t="0" r="0" b="0"/>
                  <wp:docPr id="76614313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6143137" name=""/>
                          <pic:cNvPicPr/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31275" cy="8953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66745A" w14:textId="21A2D437" w:rsidR="00A96B44" w:rsidRDefault="00A96B44" w:rsidP="006240B8">
            <w:pPr>
              <w:ind w:left="330"/>
            </w:pPr>
          </w:p>
        </w:tc>
      </w:tr>
      <w:tr w:rsidR="00305F92" w14:paraId="41AE02F8" w14:textId="77777777" w:rsidTr="005121E9">
        <w:tc>
          <w:tcPr>
            <w:tcW w:w="9380" w:type="dxa"/>
          </w:tcPr>
          <w:p w14:paraId="4AE68F77" w14:textId="77777777" w:rsidR="00305F92" w:rsidRPr="00550AF9" w:rsidRDefault="002155EF" w:rsidP="00AA227F">
            <w:pPr>
              <w:numPr>
                <w:ilvl w:val="0"/>
                <w:numId w:val="31"/>
              </w:numPr>
              <w:ind w:left="330" w:hanging="330"/>
            </w:pPr>
            <w:r>
              <w:lastRenderedPageBreak/>
              <w:t xml:space="preserve">Take a sample performance baseline for server1 and server2. </w:t>
            </w:r>
            <w:r w:rsidR="00894A88">
              <w:t xml:space="preserve">Take a screenshot of each baseline and save them as </w:t>
            </w:r>
            <w:r w:rsidRPr="002B4F55">
              <w:rPr>
                <w:b/>
                <w:bCs/>
              </w:rPr>
              <w:t>server1baseline.</w:t>
            </w:r>
            <w:r w:rsidR="00894A88">
              <w:rPr>
                <w:b/>
                <w:bCs/>
              </w:rPr>
              <w:t>png</w:t>
            </w:r>
            <w:r>
              <w:t xml:space="preserve"> and </w:t>
            </w:r>
            <w:r w:rsidRPr="002B4F55">
              <w:rPr>
                <w:b/>
                <w:bCs/>
              </w:rPr>
              <w:t>server2baseline.</w:t>
            </w:r>
            <w:r w:rsidR="00894A88">
              <w:rPr>
                <w:b/>
                <w:bCs/>
              </w:rPr>
              <w:t>png</w:t>
            </w:r>
            <w:r>
              <w:t xml:space="preserve"> in the </w:t>
            </w:r>
            <w:r w:rsidRPr="00974AEA">
              <w:rPr>
                <w:b/>
              </w:rPr>
              <w:t>C:\</w:t>
            </w:r>
            <w:r>
              <w:rPr>
                <w:b/>
              </w:rPr>
              <w:t>project</w:t>
            </w:r>
            <w:r>
              <w:t xml:space="preserve"> folder on server1.</w:t>
            </w:r>
            <w:r w:rsidR="00557473">
              <w:t xml:space="preserve"> </w:t>
            </w:r>
            <w:r w:rsidR="00557473">
              <w:rPr>
                <w:b/>
                <w:bCs/>
              </w:rPr>
              <w:t>(2 marks)</w:t>
            </w:r>
          </w:p>
          <w:p w14:paraId="55715CC9" w14:textId="4E7F71DC" w:rsidR="00550AF9" w:rsidRPr="00255627" w:rsidRDefault="00550AF9" w:rsidP="00550AF9">
            <w:pPr>
              <w:ind w:left="330"/>
            </w:pPr>
            <w:r w:rsidRPr="00550AF9">
              <w:rPr>
                <w:noProof/>
              </w:rPr>
              <w:drawing>
                <wp:inline distT="0" distB="0" distL="0" distR="0" wp14:anchorId="0A3FEDE6" wp14:editId="51965663">
                  <wp:extent cx="5829600" cy="1644735"/>
                  <wp:effectExtent l="0" t="0" r="0" b="0"/>
                  <wp:docPr id="50665980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6659804" name=""/>
                          <pic:cNvPicPr/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29600" cy="16447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194386" w14:textId="4AB99E77" w:rsidR="00255627" w:rsidRPr="0042084A" w:rsidRDefault="00255627" w:rsidP="00255627">
            <w:pPr>
              <w:ind w:left="330"/>
            </w:pPr>
          </w:p>
          <w:p w14:paraId="3963EE3F" w14:textId="77777777" w:rsidR="0042084A" w:rsidRDefault="0042084A" w:rsidP="0042084A">
            <w:pPr>
              <w:ind w:left="330"/>
              <w:rPr>
                <w:b/>
                <w:bCs/>
              </w:rPr>
            </w:pPr>
          </w:p>
          <w:p w14:paraId="66A0CB8E" w14:textId="6DD06FC9" w:rsidR="0042084A" w:rsidRDefault="0042084A" w:rsidP="0042084A">
            <w:pPr>
              <w:ind w:left="330"/>
            </w:pPr>
          </w:p>
        </w:tc>
      </w:tr>
      <w:tr w:rsidR="00305F92" w14:paraId="7C2B3333" w14:textId="77777777" w:rsidTr="005121E9">
        <w:tc>
          <w:tcPr>
            <w:tcW w:w="9380" w:type="dxa"/>
          </w:tcPr>
          <w:p w14:paraId="169922A7" w14:textId="77777777" w:rsidR="00305F92" w:rsidRPr="000D7E19" w:rsidRDefault="00FB7437" w:rsidP="008D49FD">
            <w:pPr>
              <w:numPr>
                <w:ilvl w:val="0"/>
                <w:numId w:val="31"/>
              </w:numPr>
              <w:ind w:left="330" w:hanging="330"/>
            </w:pPr>
            <w:r>
              <w:t xml:space="preserve">Configure server1 as a WSUS server that provides updates to the computers within the domain (do not download the updates – only download the Windows Update Catalog). </w:t>
            </w:r>
            <w:r w:rsidR="00557473">
              <w:rPr>
                <w:b/>
                <w:bCs/>
              </w:rPr>
              <w:t>(</w:t>
            </w:r>
            <w:r w:rsidR="0055384D">
              <w:rPr>
                <w:b/>
                <w:bCs/>
              </w:rPr>
              <w:t>4</w:t>
            </w:r>
            <w:r w:rsidR="00557473">
              <w:rPr>
                <w:b/>
                <w:bCs/>
              </w:rPr>
              <w:t xml:space="preserve"> marks)</w:t>
            </w:r>
          </w:p>
          <w:p w14:paraId="3B49721F" w14:textId="77777777" w:rsidR="000D7E19" w:rsidRDefault="000D7E19" w:rsidP="000D7E19">
            <w:pPr>
              <w:ind w:left="330"/>
            </w:pPr>
            <w:r w:rsidRPr="000D7E19">
              <w:rPr>
                <w:noProof/>
              </w:rPr>
              <w:drawing>
                <wp:inline distT="0" distB="0" distL="0" distR="0" wp14:anchorId="429B7ACF" wp14:editId="61C31C35">
                  <wp:extent cx="5296172" cy="3143412"/>
                  <wp:effectExtent l="0" t="0" r="0" b="0"/>
                  <wp:docPr id="205332482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3324823" name=""/>
                          <pic:cNvPicPr/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96172" cy="31434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231378" w14:textId="77777777" w:rsidR="000D7E19" w:rsidRDefault="000D7E19" w:rsidP="000D7E19">
            <w:pPr>
              <w:ind w:left="330"/>
            </w:pPr>
            <w:r w:rsidRPr="000D7E19">
              <w:rPr>
                <w:noProof/>
              </w:rPr>
              <w:lastRenderedPageBreak/>
              <w:drawing>
                <wp:inline distT="0" distB="0" distL="0" distR="0" wp14:anchorId="72B88E6E" wp14:editId="2D3D10F7">
                  <wp:extent cx="6617040" cy="3702240"/>
                  <wp:effectExtent l="0" t="0" r="0" b="0"/>
                  <wp:docPr id="54902264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9022646" name=""/>
                          <pic:cNvPicPr/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17040" cy="3702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6542FB" w14:textId="77777777" w:rsidR="000D7E19" w:rsidRDefault="000D7E19" w:rsidP="000D7E19">
            <w:pPr>
              <w:ind w:left="330"/>
            </w:pPr>
            <w:r w:rsidRPr="000D7E19">
              <w:rPr>
                <w:noProof/>
              </w:rPr>
              <w:drawing>
                <wp:inline distT="0" distB="0" distL="0" distR="0" wp14:anchorId="5D989898" wp14:editId="4222E259">
                  <wp:extent cx="6007409" cy="3264068"/>
                  <wp:effectExtent l="0" t="0" r="0" b="0"/>
                  <wp:docPr id="2750995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509958" name=""/>
                          <pic:cNvPicPr/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07409" cy="32640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BEC40B" w14:textId="1CFA7151" w:rsidR="00790CDE" w:rsidRDefault="00790CDE" w:rsidP="000D7E19">
            <w:pPr>
              <w:ind w:left="330"/>
            </w:pPr>
            <w:r w:rsidRPr="00790CDE">
              <w:rPr>
                <w:noProof/>
              </w:rPr>
              <w:lastRenderedPageBreak/>
              <w:drawing>
                <wp:inline distT="0" distB="0" distL="0" distR="0" wp14:anchorId="4ED9FCC7" wp14:editId="1BC33BA8">
                  <wp:extent cx="6159817" cy="3168813"/>
                  <wp:effectExtent l="0" t="0" r="0" b="0"/>
                  <wp:docPr id="161211840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2118405" name=""/>
                          <pic:cNvPicPr/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59817" cy="31688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CDB90E9" w14:textId="77777777" w:rsidR="000273E6" w:rsidRDefault="000273E6" w:rsidP="000D7E19">
            <w:pPr>
              <w:ind w:left="330"/>
            </w:pPr>
            <w:r w:rsidRPr="000273E6">
              <w:rPr>
                <w:noProof/>
              </w:rPr>
              <w:drawing>
                <wp:inline distT="0" distB="0" distL="0" distR="0" wp14:anchorId="4E57875D" wp14:editId="0EF0E7BD">
                  <wp:extent cx="3835597" cy="4438878"/>
                  <wp:effectExtent l="0" t="0" r="0" b="0"/>
                  <wp:docPr id="174890954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8909547" name=""/>
                          <pic:cNvPicPr/>
                        </pic:nvPicPr>
                        <pic:blipFill>
                          <a:blip r:embed="rId1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35597" cy="44388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A83572" w14:textId="77777777" w:rsidR="000273E6" w:rsidRDefault="000273E6" w:rsidP="000D7E19">
            <w:pPr>
              <w:ind w:left="330"/>
            </w:pPr>
            <w:r w:rsidRPr="000273E6">
              <w:rPr>
                <w:noProof/>
              </w:rPr>
              <w:lastRenderedPageBreak/>
              <w:drawing>
                <wp:inline distT="0" distB="0" distL="0" distR="0" wp14:anchorId="3923BF4A" wp14:editId="2B6E451D">
                  <wp:extent cx="4445228" cy="4057859"/>
                  <wp:effectExtent l="0" t="0" r="0" b="0"/>
                  <wp:docPr id="70584333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5843333" name=""/>
                          <pic:cNvPicPr/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45228" cy="40578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8320ADB" w14:textId="77777777" w:rsidR="000273E6" w:rsidRDefault="000273E6" w:rsidP="000D7E19">
            <w:pPr>
              <w:ind w:left="330"/>
            </w:pPr>
          </w:p>
          <w:p w14:paraId="0D5C9359" w14:textId="77777777" w:rsidR="000273E6" w:rsidRDefault="000273E6" w:rsidP="000D7E19">
            <w:pPr>
              <w:ind w:left="330"/>
            </w:pPr>
            <w:r w:rsidRPr="000273E6">
              <w:rPr>
                <w:noProof/>
              </w:rPr>
              <w:drawing>
                <wp:inline distT="0" distB="0" distL="0" distR="0" wp14:anchorId="10988B2D" wp14:editId="4720073A">
                  <wp:extent cx="6807550" cy="3283119"/>
                  <wp:effectExtent l="0" t="0" r="0" b="0"/>
                  <wp:docPr id="208008137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0081378" name=""/>
                          <pic:cNvPicPr/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07550" cy="32831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2A2478" w14:textId="77777777" w:rsidR="00A23128" w:rsidRDefault="00A23128" w:rsidP="000D7E19">
            <w:pPr>
              <w:ind w:left="330"/>
            </w:pPr>
          </w:p>
          <w:p w14:paraId="73FA7D93" w14:textId="77777777" w:rsidR="00A23128" w:rsidRDefault="00A23128" w:rsidP="000D7E19">
            <w:pPr>
              <w:ind w:left="330"/>
            </w:pPr>
          </w:p>
          <w:p w14:paraId="6D29EB0D" w14:textId="0C541439" w:rsidR="00A23128" w:rsidRDefault="00A23128" w:rsidP="000D7E19">
            <w:pPr>
              <w:ind w:left="330"/>
            </w:pPr>
          </w:p>
        </w:tc>
      </w:tr>
      <w:tr w:rsidR="00305F92" w14:paraId="636ED3DB" w14:textId="77777777" w:rsidTr="005121E9">
        <w:tc>
          <w:tcPr>
            <w:tcW w:w="9380" w:type="dxa"/>
          </w:tcPr>
          <w:p w14:paraId="736421BA" w14:textId="437D7FE6" w:rsidR="00305F92" w:rsidRDefault="00EE7B98" w:rsidP="008D49FD">
            <w:pPr>
              <w:pStyle w:val="ListParagraph"/>
              <w:numPr>
                <w:ilvl w:val="0"/>
                <w:numId w:val="31"/>
              </w:numPr>
              <w:ind w:left="330" w:hanging="330"/>
            </w:pPr>
            <w:bookmarkStart w:id="0" w:name="_Hlk77602529"/>
            <w:r w:rsidRPr="00EE7B98">
              <w:lastRenderedPageBreak/>
              <w:t xml:space="preserve">Obtain the </w:t>
            </w:r>
            <w:r w:rsidRPr="00EE7B98">
              <w:rPr>
                <w:b/>
                <w:bCs/>
              </w:rPr>
              <w:t>projectscript.ps1</w:t>
            </w:r>
            <w:r w:rsidRPr="00EE7B98">
              <w:t xml:space="preserve"> PowerShell script from your instructor and replace any instances of yourname.com with the actual name of your domain. Also replace any instances of DC=yourname,DC=com with the actual name of your domain. Next, execute it on server1 as Administrator to generate 1</w:t>
            </w:r>
            <w:r w:rsidR="002E13BE">
              <w:t>1</w:t>
            </w:r>
            <w:r w:rsidRPr="00EE7B98">
              <w:t xml:space="preserve"> text files (file1.txt to file1</w:t>
            </w:r>
            <w:r w:rsidR="002E13BE">
              <w:t>1</w:t>
            </w:r>
            <w:r w:rsidRPr="00EE7B98">
              <w:t xml:space="preserve">.txt) in the C:\project folder. Next, compress the </w:t>
            </w:r>
            <w:r w:rsidRPr="00EE7B98">
              <w:rPr>
                <w:b/>
                <w:bCs/>
              </w:rPr>
              <w:t>C:\project</w:t>
            </w:r>
            <w:r w:rsidRPr="00EE7B98">
              <w:t xml:space="preserve"> folder to a file called </w:t>
            </w:r>
            <w:r w:rsidRPr="00EE7B98">
              <w:rPr>
                <w:b/>
                <w:bCs/>
                <w:i/>
                <w:iCs/>
              </w:rPr>
              <w:t>yourname</w:t>
            </w:r>
            <w:r w:rsidRPr="00EE7B98">
              <w:rPr>
                <w:b/>
                <w:bCs/>
              </w:rPr>
              <w:t>.zip</w:t>
            </w:r>
            <w:r w:rsidRPr="00EE7B98">
              <w:t xml:space="preserve"> and send it to your instructor.</w:t>
            </w:r>
            <w:bookmarkEnd w:id="0"/>
          </w:p>
        </w:tc>
      </w:tr>
      <w:tr w:rsidR="00305F92" w14:paraId="1A8AF357" w14:textId="77777777" w:rsidTr="005121E9">
        <w:tc>
          <w:tcPr>
            <w:tcW w:w="9380" w:type="dxa"/>
          </w:tcPr>
          <w:p w14:paraId="0F963076" w14:textId="03A42365" w:rsidR="00FB7437" w:rsidRDefault="00FB7437" w:rsidP="00EA4C7D">
            <w:r>
              <w:t>BONUS</w:t>
            </w:r>
            <w:r w:rsidR="00502930">
              <w:t xml:space="preserve">: Optional </w:t>
            </w:r>
            <w:r w:rsidR="00502930" w:rsidRPr="00502930">
              <w:rPr>
                <w:b/>
                <w:bCs/>
              </w:rPr>
              <w:t>(</w:t>
            </w:r>
            <w:r w:rsidR="00557473" w:rsidRPr="00502930">
              <w:rPr>
                <w:b/>
                <w:bCs/>
              </w:rPr>
              <w:t>1 mark each)</w:t>
            </w:r>
          </w:p>
          <w:p w14:paraId="663C2971" w14:textId="23842E6E" w:rsidR="00FB7437" w:rsidRDefault="00FB7437" w:rsidP="008D49FD">
            <w:pPr>
              <w:numPr>
                <w:ilvl w:val="1"/>
                <w:numId w:val="31"/>
              </w:numPr>
              <w:ind w:left="1140" w:hanging="450"/>
            </w:pPr>
            <w:r>
              <w:t xml:space="preserve">Install a Server </w:t>
            </w:r>
            <w:r w:rsidR="0084046A">
              <w:t>2022</w:t>
            </w:r>
            <w:r>
              <w:t xml:space="preserve"> Standard Core virtual machine called server3 (IP = 192.168.255.11, DNS/gateway = 192.168.255.1), join it to your domain, and configure it to host </w:t>
            </w:r>
            <w:r w:rsidR="008E30C4">
              <w:t xml:space="preserve">an IIS </w:t>
            </w:r>
            <w:r>
              <w:t xml:space="preserve">container. </w:t>
            </w:r>
            <w:bookmarkStart w:id="1" w:name="_Hlk77602798"/>
            <w:r>
              <w:t xml:space="preserve">Send a screenshot of the output of </w:t>
            </w:r>
            <w:r w:rsidRPr="000773E3">
              <w:rPr>
                <w:b/>
                <w:bCs/>
              </w:rPr>
              <w:t>docker ps</w:t>
            </w:r>
            <w:r>
              <w:t xml:space="preserve"> while your container is running for this bonus mark.</w:t>
            </w:r>
          </w:p>
          <w:p w14:paraId="7A66920C" w14:textId="21E50F52" w:rsidR="00F64093" w:rsidRDefault="00F64093" w:rsidP="00F64093">
            <w:pPr>
              <w:ind w:left="1140"/>
            </w:pPr>
            <w:r w:rsidRPr="00F64093">
              <w:rPr>
                <w:noProof/>
              </w:rPr>
              <w:drawing>
                <wp:inline distT="0" distB="0" distL="0" distR="0" wp14:anchorId="6B8978FE" wp14:editId="13F39350">
                  <wp:extent cx="5112013" cy="1625684"/>
                  <wp:effectExtent l="0" t="0" r="0" b="0"/>
                  <wp:docPr id="188952426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9524266" name=""/>
                          <pic:cNvPicPr/>
                        </pic:nvPicPr>
                        <pic:blipFill>
                          <a:blip r:embed="rId1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12013" cy="16256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3C96C8" w14:textId="6CF23E45" w:rsidR="00F64093" w:rsidRDefault="00F64093" w:rsidP="00F64093">
            <w:pPr>
              <w:ind w:left="1140"/>
            </w:pPr>
            <w:r w:rsidRPr="00F64093">
              <w:rPr>
                <w:noProof/>
              </w:rPr>
              <w:drawing>
                <wp:inline distT="0" distB="0" distL="0" distR="0" wp14:anchorId="244BD82D" wp14:editId="0CB0FA9C">
                  <wp:extent cx="4667490" cy="1028753"/>
                  <wp:effectExtent l="0" t="0" r="0" b="0"/>
                  <wp:docPr id="280368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03687" name=""/>
                          <pic:cNvPicPr/>
                        </pic:nvPicPr>
                        <pic:blipFill>
                          <a:blip r:embed="rId1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7490" cy="10287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D373DA1" w14:textId="77777777" w:rsidR="00E91387" w:rsidRDefault="00E91387" w:rsidP="00F64093">
            <w:pPr>
              <w:ind w:left="1140"/>
            </w:pPr>
          </w:p>
          <w:p w14:paraId="42482DAA" w14:textId="219755EB" w:rsidR="00E91387" w:rsidRDefault="00E91387" w:rsidP="00F64093">
            <w:pPr>
              <w:ind w:left="1140"/>
            </w:pPr>
            <w:r>
              <w:t xml:space="preserve">Cannot install </w:t>
            </w:r>
            <w:proofErr w:type="gramStart"/>
            <w:r>
              <w:t>docker ,</w:t>
            </w:r>
            <w:proofErr w:type="gramEnd"/>
            <w:r>
              <w:t xml:space="preserve"> gave error in installation</w:t>
            </w:r>
          </w:p>
          <w:p w14:paraId="21116566" w14:textId="77777777" w:rsidR="00E91387" w:rsidRDefault="00E91387" w:rsidP="00F64093">
            <w:pPr>
              <w:ind w:left="1140"/>
            </w:pPr>
          </w:p>
          <w:bookmarkEnd w:id="1"/>
          <w:p w14:paraId="13DCD959" w14:textId="1ED4E79B" w:rsidR="00305F92" w:rsidRDefault="00FB7437" w:rsidP="008D49FD">
            <w:pPr>
              <w:numPr>
                <w:ilvl w:val="1"/>
                <w:numId w:val="31"/>
              </w:numPr>
              <w:ind w:left="1140" w:hanging="450"/>
            </w:pPr>
            <w:r>
              <w:t xml:space="preserve">Install two additional Server </w:t>
            </w:r>
            <w:r w:rsidR="0084046A">
              <w:t>2022</w:t>
            </w:r>
            <w:r>
              <w:t xml:space="preserve"> Datacenter virtual machines (server4 and server5) with an appropriate IP configuration, joined to your domain. Next, configure server4 and server5 as a Failover Cluster file server (you will need to add a 1GB Q:\ volume to your iSCSI Target for the quorum).</w:t>
            </w:r>
            <w:r w:rsidRPr="000773E3">
              <w:t xml:space="preserve"> </w:t>
            </w:r>
            <w:r>
              <w:t xml:space="preserve">Send screenshots of both the </w:t>
            </w:r>
            <w:r w:rsidRPr="000773E3">
              <w:rPr>
                <w:b/>
                <w:bCs/>
              </w:rPr>
              <w:t>Roles</w:t>
            </w:r>
            <w:r>
              <w:t xml:space="preserve"> and </w:t>
            </w:r>
            <w:r w:rsidRPr="000773E3">
              <w:rPr>
                <w:b/>
                <w:bCs/>
              </w:rPr>
              <w:t>Nodes</w:t>
            </w:r>
            <w:r>
              <w:t xml:space="preserve"> sections within Failover Cluster Manager to your instructor for this bonus mark.</w:t>
            </w:r>
          </w:p>
        </w:tc>
      </w:tr>
    </w:tbl>
    <w:p w14:paraId="4885D009" w14:textId="77777777" w:rsidR="00B95E22" w:rsidRDefault="00B95E22" w:rsidP="008F79BD">
      <w:pPr>
        <w:pStyle w:val="Header2"/>
      </w:pPr>
    </w:p>
    <w:p w14:paraId="3FD7B0FF" w14:textId="09276CCE" w:rsidR="0087230C" w:rsidRDefault="005121E9" w:rsidP="008F79BD">
      <w:pPr>
        <w:pStyle w:val="Header2"/>
      </w:pPr>
      <w:r>
        <w:t>Rubric</w:t>
      </w:r>
    </w:p>
    <w:p w14:paraId="6168BD3C" w14:textId="39937EA6" w:rsidR="00A220CF" w:rsidRDefault="00F81080" w:rsidP="00AF455D">
      <w:pPr>
        <w:pStyle w:val="Header2"/>
      </w:pPr>
      <w:r w:rsidRPr="003E7F6B">
        <w:rPr>
          <w:b w:val="0"/>
          <w:bCs/>
          <w:color w:val="auto"/>
          <w:sz w:val="22"/>
          <w:szCs w:val="22"/>
        </w:rPr>
        <w:t>See the marks assigned to each question</w:t>
      </w:r>
      <w:r>
        <w:rPr>
          <w:b w:val="0"/>
          <w:bCs/>
          <w:color w:val="auto"/>
          <w:sz w:val="22"/>
          <w:szCs w:val="22"/>
        </w:rPr>
        <w:t xml:space="preserve"> as outlined in the assignment steps/instructions.</w:t>
      </w:r>
      <w:r w:rsidRPr="00F81080">
        <w:rPr>
          <w:b w:val="0"/>
          <w:bCs/>
          <w:color w:val="auto"/>
          <w:sz w:val="22"/>
          <w:szCs w:val="22"/>
        </w:rPr>
        <w:t xml:space="preserve"> </w:t>
      </w:r>
      <w:r w:rsidR="00EB687D">
        <w:rPr>
          <w:b w:val="0"/>
          <w:bCs/>
          <w:color w:val="auto"/>
          <w:sz w:val="22"/>
          <w:szCs w:val="22"/>
        </w:rPr>
        <w:t>T</w:t>
      </w:r>
      <w:r>
        <w:rPr>
          <w:b w:val="0"/>
          <w:bCs/>
          <w:color w:val="auto"/>
          <w:sz w:val="22"/>
          <w:szCs w:val="22"/>
        </w:rPr>
        <w:t>his assignment is out of 100 total marks.</w:t>
      </w:r>
    </w:p>
    <w:sectPr w:rsidR="00A220CF" w:rsidSect="009B085D">
      <w:headerReference w:type="default" r:id="rId121"/>
      <w:footerReference w:type="default" r:id="rId122"/>
      <w:pgSz w:w="12240" w:h="15840"/>
      <w:pgMar w:top="2037" w:right="1440" w:bottom="1138" w:left="1440" w:header="432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F8A0A2" w14:textId="77777777" w:rsidR="00F705FC" w:rsidRDefault="00F705FC" w:rsidP="00A71E35">
      <w:pPr>
        <w:spacing w:after="0" w:line="240" w:lineRule="auto"/>
      </w:pPr>
      <w:r>
        <w:separator/>
      </w:r>
    </w:p>
  </w:endnote>
  <w:endnote w:type="continuationSeparator" w:id="0">
    <w:p w14:paraId="6EF0E38E" w14:textId="77777777" w:rsidR="00F705FC" w:rsidRDefault="00F705FC" w:rsidP="00A71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4A0D74" w14:textId="69677EA4" w:rsidR="00F23E48" w:rsidRPr="00002223" w:rsidRDefault="00E93E5A" w:rsidP="007E3BD9">
    <w:pPr>
      <w:pStyle w:val="Footer"/>
      <w:rPr>
        <w:rFonts w:ascii="Calibri" w:hAnsi="Calibri" w:cs="Calibri"/>
        <w:sz w:val="24"/>
        <w:szCs w:val="24"/>
      </w:rPr>
    </w:pPr>
    <w:r w:rsidRPr="00002223">
      <w:rPr>
        <w:rFonts w:ascii="Calibri" w:hAnsi="Calibri" w:cs="Calibri"/>
        <w:sz w:val="24"/>
        <w:szCs w:val="24"/>
      </w:rPr>
      <w:t>IT1C(</w:t>
    </w:r>
    <w:proofErr w:type="spellStart"/>
    <w:r w:rsidRPr="00002223">
      <w:rPr>
        <w:rFonts w:ascii="Calibri" w:hAnsi="Calibri" w:cs="Calibri"/>
        <w:sz w:val="24"/>
        <w:szCs w:val="24"/>
      </w:rPr>
      <w:t>WinSrvr</w:t>
    </w:r>
    <w:proofErr w:type="spellEnd"/>
    <w:r w:rsidRPr="00002223">
      <w:rPr>
        <w:rFonts w:ascii="Calibri" w:hAnsi="Calibri" w:cs="Calibri"/>
        <w:sz w:val="24"/>
        <w:szCs w:val="24"/>
      </w:rPr>
      <w:t>)</w:t>
    </w:r>
    <w:r w:rsidR="008E47A4" w:rsidRPr="00002223">
      <w:rPr>
        <w:rFonts w:ascii="Calibri" w:hAnsi="Calibri" w:cs="Calibri"/>
        <w:sz w:val="24"/>
        <w:szCs w:val="24"/>
      </w:rPr>
      <w:t>-</w:t>
    </w:r>
    <w:r w:rsidR="008E291E" w:rsidRPr="00002223">
      <w:rPr>
        <w:rFonts w:ascii="Calibri" w:hAnsi="Calibri" w:cs="Calibri"/>
        <w:sz w:val="24"/>
        <w:szCs w:val="24"/>
      </w:rPr>
      <w:t>A</w:t>
    </w:r>
    <w:r w:rsidR="00CA207C" w:rsidRPr="00002223">
      <w:rPr>
        <w:rFonts w:ascii="Calibri" w:hAnsi="Calibri" w:cs="Calibri"/>
        <w:sz w:val="24"/>
        <w:szCs w:val="24"/>
      </w:rPr>
      <w:t>ssignment</w:t>
    </w:r>
    <w:r w:rsidR="00F23E48" w:rsidRPr="00002223">
      <w:rPr>
        <w:rFonts w:ascii="Calibri" w:hAnsi="Calibri" w:cs="Calibri"/>
        <w:sz w:val="24"/>
        <w:szCs w:val="24"/>
      </w:rPr>
      <w:t xml:space="preserve">     </w:t>
    </w:r>
    <w:sdt>
      <w:sdtPr>
        <w:rPr>
          <w:rFonts w:ascii="Calibri" w:hAnsi="Calibri" w:cs="Calibri"/>
          <w:sz w:val="24"/>
          <w:szCs w:val="24"/>
        </w:rPr>
        <w:id w:val="-56638168"/>
        <w:docPartObj>
          <w:docPartGallery w:val="Page Numbers (Top of Page)"/>
          <w:docPartUnique/>
        </w:docPartObj>
      </w:sdtPr>
      <w:sdtContent>
        <w:r w:rsidR="00F23E48" w:rsidRPr="00002223">
          <w:rPr>
            <w:rFonts w:ascii="Calibri" w:hAnsi="Calibri" w:cs="Calibri"/>
            <w:sz w:val="24"/>
            <w:szCs w:val="24"/>
          </w:rPr>
          <w:t xml:space="preserve"> </w:t>
        </w:r>
        <w:r w:rsidR="008E47A4" w:rsidRPr="00002223">
          <w:rPr>
            <w:rFonts w:ascii="Calibri" w:hAnsi="Calibri" w:cs="Calibri"/>
            <w:sz w:val="24"/>
            <w:szCs w:val="24"/>
          </w:rPr>
          <w:tab/>
        </w:r>
        <w:r w:rsidR="00F23E48" w:rsidRPr="00002223">
          <w:rPr>
            <w:rFonts w:ascii="Calibri" w:hAnsi="Calibri" w:cs="Calibri"/>
            <w:sz w:val="24"/>
            <w:szCs w:val="24"/>
          </w:rPr>
          <w:t xml:space="preserve">Version </w:t>
        </w:r>
        <w:r w:rsidR="00250FD0">
          <w:rPr>
            <w:rFonts w:ascii="Calibri" w:hAnsi="Calibri" w:cs="Calibri"/>
            <w:sz w:val="24"/>
            <w:szCs w:val="24"/>
          </w:rPr>
          <w:t>3.</w:t>
        </w:r>
        <w:r w:rsidR="006804E8">
          <w:rPr>
            <w:rFonts w:ascii="Calibri" w:hAnsi="Calibri" w:cs="Calibri"/>
            <w:sz w:val="24"/>
            <w:szCs w:val="24"/>
          </w:rPr>
          <w:t>3</w:t>
        </w:r>
        <w:r w:rsidR="00F23E48" w:rsidRPr="00002223">
          <w:rPr>
            <w:rFonts w:ascii="Calibri" w:hAnsi="Calibri" w:cs="Calibri"/>
            <w:sz w:val="24"/>
            <w:szCs w:val="24"/>
          </w:rPr>
          <w:t xml:space="preserve">                  </w:t>
        </w:r>
        <w:r w:rsidR="00F23E48" w:rsidRPr="00002223">
          <w:rPr>
            <w:rFonts w:ascii="Calibri" w:hAnsi="Calibri" w:cs="Calibri"/>
            <w:sz w:val="24"/>
            <w:szCs w:val="24"/>
          </w:rPr>
          <w:tab/>
          <w:t xml:space="preserve">Page </w:t>
        </w:r>
        <w:r w:rsidR="00F23E48" w:rsidRPr="00002223">
          <w:rPr>
            <w:rFonts w:ascii="Calibri" w:hAnsi="Calibri" w:cs="Calibri"/>
            <w:b/>
            <w:bCs/>
            <w:sz w:val="24"/>
            <w:szCs w:val="24"/>
          </w:rPr>
          <w:fldChar w:fldCharType="begin"/>
        </w:r>
        <w:r w:rsidR="00F23E48" w:rsidRPr="00002223">
          <w:rPr>
            <w:rFonts w:ascii="Calibri" w:hAnsi="Calibri" w:cs="Calibri"/>
            <w:b/>
            <w:bCs/>
            <w:sz w:val="24"/>
            <w:szCs w:val="24"/>
          </w:rPr>
          <w:instrText xml:space="preserve"> PAGE </w:instrText>
        </w:r>
        <w:r w:rsidR="00F23E48" w:rsidRPr="00002223">
          <w:rPr>
            <w:rFonts w:ascii="Calibri" w:hAnsi="Calibri" w:cs="Calibri"/>
            <w:b/>
            <w:bCs/>
            <w:sz w:val="24"/>
            <w:szCs w:val="24"/>
          </w:rPr>
          <w:fldChar w:fldCharType="separate"/>
        </w:r>
        <w:r w:rsidR="00A3436A" w:rsidRPr="00002223">
          <w:rPr>
            <w:rFonts w:ascii="Calibri" w:hAnsi="Calibri" w:cs="Calibri"/>
            <w:b/>
            <w:bCs/>
            <w:noProof/>
            <w:sz w:val="24"/>
            <w:szCs w:val="24"/>
          </w:rPr>
          <w:t>1</w:t>
        </w:r>
        <w:r w:rsidR="00F23E48" w:rsidRPr="00002223">
          <w:rPr>
            <w:rFonts w:ascii="Calibri" w:hAnsi="Calibri" w:cs="Calibri"/>
            <w:b/>
            <w:bCs/>
            <w:sz w:val="24"/>
            <w:szCs w:val="24"/>
          </w:rPr>
          <w:fldChar w:fldCharType="end"/>
        </w:r>
        <w:r w:rsidR="00F23E48" w:rsidRPr="00002223">
          <w:rPr>
            <w:rFonts w:ascii="Calibri" w:hAnsi="Calibri" w:cs="Calibri"/>
            <w:sz w:val="24"/>
            <w:szCs w:val="24"/>
          </w:rPr>
          <w:t xml:space="preserve"> of </w:t>
        </w:r>
        <w:r w:rsidR="00F23E48" w:rsidRPr="00002223">
          <w:rPr>
            <w:rFonts w:ascii="Calibri" w:hAnsi="Calibri" w:cs="Calibri"/>
            <w:b/>
            <w:bCs/>
            <w:sz w:val="24"/>
            <w:szCs w:val="24"/>
          </w:rPr>
          <w:fldChar w:fldCharType="begin"/>
        </w:r>
        <w:r w:rsidR="00F23E48" w:rsidRPr="00002223">
          <w:rPr>
            <w:rFonts w:ascii="Calibri" w:hAnsi="Calibri" w:cs="Calibri"/>
            <w:b/>
            <w:bCs/>
            <w:sz w:val="24"/>
            <w:szCs w:val="24"/>
          </w:rPr>
          <w:instrText xml:space="preserve"> NUMPAGES  </w:instrText>
        </w:r>
        <w:r w:rsidR="00F23E48" w:rsidRPr="00002223">
          <w:rPr>
            <w:rFonts w:ascii="Calibri" w:hAnsi="Calibri" w:cs="Calibri"/>
            <w:b/>
            <w:bCs/>
            <w:sz w:val="24"/>
            <w:szCs w:val="24"/>
          </w:rPr>
          <w:fldChar w:fldCharType="separate"/>
        </w:r>
        <w:r w:rsidR="00A3436A" w:rsidRPr="00002223">
          <w:rPr>
            <w:rFonts w:ascii="Calibri" w:hAnsi="Calibri" w:cs="Calibri"/>
            <w:b/>
            <w:bCs/>
            <w:noProof/>
            <w:sz w:val="24"/>
            <w:szCs w:val="24"/>
          </w:rPr>
          <w:t>2</w:t>
        </w:r>
        <w:r w:rsidR="00F23E48" w:rsidRPr="00002223">
          <w:rPr>
            <w:rFonts w:ascii="Calibri" w:hAnsi="Calibri" w:cs="Calibri"/>
            <w:b/>
            <w:bCs/>
            <w:sz w:val="24"/>
            <w:szCs w:val="24"/>
          </w:rPr>
          <w:fldChar w:fldCharType="end"/>
        </w:r>
      </w:sdtContent>
    </w:sdt>
    <w:r w:rsidR="00F23E48" w:rsidRPr="00002223">
      <w:rPr>
        <w:rFonts w:ascii="Calibri" w:hAnsi="Calibri" w:cs="Calibri"/>
        <w:sz w:val="24"/>
        <w:szCs w:val="24"/>
      </w:rPr>
      <w:t xml:space="preserve">                                               </w:t>
    </w:r>
    <w:r w:rsidR="00F23E48" w:rsidRPr="00002223">
      <w:rPr>
        <w:rFonts w:ascii="Calibri" w:hAnsi="Calibri" w:cs="Calibri"/>
        <w:sz w:val="24"/>
        <w:szCs w:val="24"/>
      </w:rPr>
      <w:tab/>
      <w:t xml:space="preserve"> </w:t>
    </w:r>
  </w:p>
  <w:p w14:paraId="37EDF4BE" w14:textId="77777777" w:rsidR="00F23E48" w:rsidRDefault="00F23E48" w:rsidP="007E3BD9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E051A4" w14:textId="77777777" w:rsidR="00F705FC" w:rsidRDefault="00F705FC" w:rsidP="00A71E35">
      <w:pPr>
        <w:spacing w:after="0" w:line="240" w:lineRule="auto"/>
      </w:pPr>
      <w:r>
        <w:separator/>
      </w:r>
    </w:p>
  </w:footnote>
  <w:footnote w:type="continuationSeparator" w:id="0">
    <w:p w14:paraId="36319CA3" w14:textId="77777777" w:rsidR="00F705FC" w:rsidRDefault="00F705FC" w:rsidP="00A71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46EBF3" w14:textId="3AF3EC49" w:rsidR="00F23E48" w:rsidRDefault="00C63C29" w:rsidP="00A3436A">
    <w:pPr>
      <w:pStyle w:val="Header"/>
      <w:tabs>
        <w:tab w:val="left" w:pos="2790"/>
        <w:tab w:val="center" w:pos="4974"/>
      </w:tabs>
      <w:jc w:val="both"/>
    </w:pPr>
    <w:r>
      <w:rPr>
        <w:noProof/>
      </w:rPr>
      <w:drawing>
        <wp:inline distT="0" distB="0" distL="0" distR="0" wp14:anchorId="3ABC79C5" wp14:editId="0734F33F">
          <wp:extent cx="5943600" cy="690880"/>
          <wp:effectExtent l="0" t="0" r="0" b="0"/>
          <wp:docPr id="16049304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27245798" name="Picture 162724579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6908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23E48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CD1892"/>
    <w:multiLevelType w:val="hybridMultilevel"/>
    <w:tmpl w:val="6E182FCC"/>
    <w:lvl w:ilvl="0" w:tplc="1AA6C278">
      <w:start w:val="1"/>
      <w:numFmt w:val="decimal"/>
      <w:pStyle w:val="Layer1O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31F77"/>
    <w:multiLevelType w:val="hybridMultilevel"/>
    <w:tmpl w:val="71A06712"/>
    <w:lvl w:ilvl="0" w:tplc="8F30CB3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C770CC"/>
    <w:multiLevelType w:val="hybridMultilevel"/>
    <w:tmpl w:val="E9B0BE6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6A7D9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/>
        <w:b w:val="0"/>
      </w:rPr>
    </w:lvl>
    <w:lvl w:ilvl="2" w:tplc="C77C8810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b/>
      </w:rPr>
    </w:lvl>
    <w:lvl w:ilvl="3" w:tplc="554492A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 w:tplc="1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D327B3E"/>
    <w:multiLevelType w:val="hybridMultilevel"/>
    <w:tmpl w:val="31EEE782"/>
    <w:lvl w:ilvl="0" w:tplc="1009000F">
      <w:start w:val="1"/>
      <w:numFmt w:val="decimal"/>
      <w:lvlText w:val="%1."/>
      <w:lvlJc w:val="left"/>
      <w:pPr>
        <w:ind w:left="630" w:hanging="360"/>
      </w:pPr>
    </w:lvl>
    <w:lvl w:ilvl="1" w:tplc="10090019" w:tentative="1">
      <w:start w:val="1"/>
      <w:numFmt w:val="lowerLetter"/>
      <w:lvlText w:val="%2."/>
      <w:lvlJc w:val="left"/>
      <w:pPr>
        <w:ind w:left="1350" w:hanging="360"/>
      </w:pPr>
    </w:lvl>
    <w:lvl w:ilvl="2" w:tplc="1009001B" w:tentative="1">
      <w:start w:val="1"/>
      <w:numFmt w:val="lowerRoman"/>
      <w:lvlText w:val="%3."/>
      <w:lvlJc w:val="right"/>
      <w:pPr>
        <w:ind w:left="2070" w:hanging="180"/>
      </w:pPr>
    </w:lvl>
    <w:lvl w:ilvl="3" w:tplc="1009000F" w:tentative="1">
      <w:start w:val="1"/>
      <w:numFmt w:val="decimal"/>
      <w:lvlText w:val="%4."/>
      <w:lvlJc w:val="left"/>
      <w:pPr>
        <w:ind w:left="2790" w:hanging="360"/>
      </w:pPr>
    </w:lvl>
    <w:lvl w:ilvl="4" w:tplc="10090019" w:tentative="1">
      <w:start w:val="1"/>
      <w:numFmt w:val="lowerLetter"/>
      <w:lvlText w:val="%5."/>
      <w:lvlJc w:val="left"/>
      <w:pPr>
        <w:ind w:left="3510" w:hanging="360"/>
      </w:pPr>
    </w:lvl>
    <w:lvl w:ilvl="5" w:tplc="1009001B" w:tentative="1">
      <w:start w:val="1"/>
      <w:numFmt w:val="lowerRoman"/>
      <w:lvlText w:val="%6."/>
      <w:lvlJc w:val="right"/>
      <w:pPr>
        <w:ind w:left="4230" w:hanging="180"/>
      </w:pPr>
    </w:lvl>
    <w:lvl w:ilvl="6" w:tplc="1009000F" w:tentative="1">
      <w:start w:val="1"/>
      <w:numFmt w:val="decimal"/>
      <w:lvlText w:val="%7."/>
      <w:lvlJc w:val="left"/>
      <w:pPr>
        <w:ind w:left="4950" w:hanging="360"/>
      </w:pPr>
    </w:lvl>
    <w:lvl w:ilvl="7" w:tplc="10090019" w:tentative="1">
      <w:start w:val="1"/>
      <w:numFmt w:val="lowerLetter"/>
      <w:lvlText w:val="%8."/>
      <w:lvlJc w:val="left"/>
      <w:pPr>
        <w:ind w:left="5670" w:hanging="360"/>
      </w:pPr>
    </w:lvl>
    <w:lvl w:ilvl="8" w:tplc="10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" w15:restartNumberingAfterBreak="0">
    <w:nsid w:val="0FEF08AB"/>
    <w:multiLevelType w:val="hybridMultilevel"/>
    <w:tmpl w:val="247299A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D03537"/>
    <w:multiLevelType w:val="hybridMultilevel"/>
    <w:tmpl w:val="FB56D6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D60BC2"/>
    <w:multiLevelType w:val="hybridMultilevel"/>
    <w:tmpl w:val="A2DA1474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B634CC6"/>
    <w:multiLevelType w:val="hybridMultilevel"/>
    <w:tmpl w:val="2256BD90"/>
    <w:lvl w:ilvl="0" w:tplc="C8CCB24E">
      <w:start w:val="1"/>
      <w:numFmt w:val="bullet"/>
      <w:pStyle w:val="Layer1U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0438B6"/>
    <w:multiLevelType w:val="hybridMultilevel"/>
    <w:tmpl w:val="6B38C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0D7934"/>
    <w:multiLevelType w:val="hybridMultilevel"/>
    <w:tmpl w:val="D36A19D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B18FD"/>
    <w:multiLevelType w:val="hybridMultilevel"/>
    <w:tmpl w:val="8B9C8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FE077C"/>
    <w:multiLevelType w:val="hybridMultilevel"/>
    <w:tmpl w:val="CDE6955C"/>
    <w:lvl w:ilvl="0" w:tplc="538480F6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10828760">
      <w:start w:val="1"/>
      <w:numFmt w:val="lowerLetter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5D279E"/>
    <w:multiLevelType w:val="hybridMultilevel"/>
    <w:tmpl w:val="2DBAB84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D7455A"/>
    <w:multiLevelType w:val="hybridMultilevel"/>
    <w:tmpl w:val="7C22AE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F5354A"/>
    <w:multiLevelType w:val="multilevel"/>
    <w:tmpl w:val="0409001D"/>
    <w:styleLink w:val="CustomHeadingStyle1"/>
    <w:lvl w:ilvl="0">
      <w:start w:val="1"/>
      <w:numFmt w:val="decimal"/>
      <w:lvlText w:val="%1)"/>
      <w:lvlJc w:val="left"/>
      <w:pPr>
        <w:ind w:left="360" w:hanging="360"/>
      </w:pPr>
      <w:rPr>
        <w:rFonts w:ascii="Garamond" w:hAnsi="Garamond"/>
        <w:b/>
        <w:color w:val="FFFFFF" w:themeColor="background1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BD3764"/>
    <w:multiLevelType w:val="hybridMultilevel"/>
    <w:tmpl w:val="65EA5D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DE01AF"/>
    <w:multiLevelType w:val="hybridMultilevel"/>
    <w:tmpl w:val="160AEEB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6D6E0C"/>
    <w:multiLevelType w:val="hybridMultilevel"/>
    <w:tmpl w:val="47DC32D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FF091E"/>
    <w:multiLevelType w:val="hybridMultilevel"/>
    <w:tmpl w:val="47DC32D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FF0F5E"/>
    <w:multiLevelType w:val="hybridMultilevel"/>
    <w:tmpl w:val="57A6CCA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355A01"/>
    <w:multiLevelType w:val="hybridMultilevel"/>
    <w:tmpl w:val="71EA8390"/>
    <w:lvl w:ilvl="0" w:tplc="10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5F53B8"/>
    <w:multiLevelType w:val="hybridMultilevel"/>
    <w:tmpl w:val="47DC32D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EF4794"/>
    <w:multiLevelType w:val="hybridMultilevel"/>
    <w:tmpl w:val="3702D36E"/>
    <w:lvl w:ilvl="0" w:tplc="10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8F5C1C"/>
    <w:multiLevelType w:val="hybridMultilevel"/>
    <w:tmpl w:val="FEA4A5D0"/>
    <w:lvl w:ilvl="0" w:tplc="CCCA20B2">
      <w:start w:val="1"/>
      <w:numFmt w:val="decimal"/>
      <w:lvlText w:val="%1."/>
      <w:lvlJc w:val="left"/>
      <w:pPr>
        <w:ind w:left="720" w:hanging="360"/>
      </w:pPr>
      <w:rPr>
        <w:rFonts w:ascii="Garamond" w:eastAsiaTheme="minorHAnsi" w:hAnsi="Garamond" w:cstheme="minorBidi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AB78B7"/>
    <w:multiLevelType w:val="hybridMultilevel"/>
    <w:tmpl w:val="87E622EE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C1358EA"/>
    <w:multiLevelType w:val="hybridMultilevel"/>
    <w:tmpl w:val="7DF24BC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507FED"/>
    <w:multiLevelType w:val="hybridMultilevel"/>
    <w:tmpl w:val="381A8DB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FE12F4"/>
    <w:multiLevelType w:val="hybridMultilevel"/>
    <w:tmpl w:val="A4F02EB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190CDF"/>
    <w:multiLevelType w:val="hybridMultilevel"/>
    <w:tmpl w:val="47DC32D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4B4EB0"/>
    <w:multiLevelType w:val="hybridMultilevel"/>
    <w:tmpl w:val="47DC32D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105A10"/>
    <w:multiLevelType w:val="hybridMultilevel"/>
    <w:tmpl w:val="47DC32D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EF185B"/>
    <w:multiLevelType w:val="hybridMultilevel"/>
    <w:tmpl w:val="98FC72A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4341F0"/>
    <w:multiLevelType w:val="hybridMultilevel"/>
    <w:tmpl w:val="78000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095698"/>
    <w:multiLevelType w:val="hybridMultilevel"/>
    <w:tmpl w:val="75BC4C78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413745959">
    <w:abstractNumId w:val="14"/>
  </w:num>
  <w:num w:numId="2" w16cid:durableId="1714424687">
    <w:abstractNumId w:val="1"/>
  </w:num>
  <w:num w:numId="3" w16cid:durableId="1018194270">
    <w:abstractNumId w:val="2"/>
  </w:num>
  <w:num w:numId="4" w16cid:durableId="1062291544">
    <w:abstractNumId w:val="8"/>
  </w:num>
  <w:num w:numId="5" w16cid:durableId="1538466836">
    <w:abstractNumId w:val="33"/>
  </w:num>
  <w:num w:numId="6" w16cid:durableId="1163931946">
    <w:abstractNumId w:val="25"/>
  </w:num>
  <w:num w:numId="7" w16cid:durableId="198247227">
    <w:abstractNumId w:val="17"/>
  </w:num>
  <w:num w:numId="8" w16cid:durableId="393234016">
    <w:abstractNumId w:val="27"/>
  </w:num>
  <w:num w:numId="9" w16cid:durableId="1742292328">
    <w:abstractNumId w:val="20"/>
  </w:num>
  <w:num w:numId="10" w16cid:durableId="490759052">
    <w:abstractNumId w:val="16"/>
  </w:num>
  <w:num w:numId="11" w16cid:durableId="1812743584">
    <w:abstractNumId w:val="2"/>
  </w:num>
  <w:num w:numId="12" w16cid:durableId="1013460737">
    <w:abstractNumId w:val="21"/>
  </w:num>
  <w:num w:numId="13" w16cid:durableId="1650936200">
    <w:abstractNumId w:val="30"/>
  </w:num>
  <w:num w:numId="14" w16cid:durableId="500895610">
    <w:abstractNumId w:val="29"/>
  </w:num>
  <w:num w:numId="15" w16cid:durableId="1282953599">
    <w:abstractNumId w:val="18"/>
  </w:num>
  <w:num w:numId="16" w16cid:durableId="701593643">
    <w:abstractNumId w:val="28"/>
  </w:num>
  <w:num w:numId="17" w16cid:durableId="369763626">
    <w:abstractNumId w:val="22"/>
  </w:num>
  <w:num w:numId="18" w16cid:durableId="386536526">
    <w:abstractNumId w:val="24"/>
  </w:num>
  <w:num w:numId="19" w16cid:durableId="1274946166">
    <w:abstractNumId w:val="15"/>
  </w:num>
  <w:num w:numId="20" w16cid:durableId="60837349">
    <w:abstractNumId w:val="32"/>
  </w:num>
  <w:num w:numId="21" w16cid:durableId="1264458479">
    <w:abstractNumId w:val="10"/>
  </w:num>
  <w:num w:numId="22" w16cid:durableId="1577667189">
    <w:abstractNumId w:val="3"/>
  </w:num>
  <w:num w:numId="23" w16cid:durableId="129132390">
    <w:abstractNumId w:val="4"/>
  </w:num>
  <w:num w:numId="24" w16cid:durableId="491876914">
    <w:abstractNumId w:val="13"/>
  </w:num>
  <w:num w:numId="25" w16cid:durableId="1108698640">
    <w:abstractNumId w:val="31"/>
  </w:num>
  <w:num w:numId="26" w16cid:durableId="375543223">
    <w:abstractNumId w:val="12"/>
  </w:num>
  <w:num w:numId="27" w16cid:durableId="1671177902">
    <w:abstractNumId w:val="19"/>
  </w:num>
  <w:num w:numId="28" w16cid:durableId="147937700">
    <w:abstractNumId w:val="23"/>
  </w:num>
  <w:num w:numId="29" w16cid:durableId="184103395">
    <w:abstractNumId w:val="0"/>
  </w:num>
  <w:num w:numId="30" w16cid:durableId="584459328">
    <w:abstractNumId w:val="7"/>
  </w:num>
  <w:num w:numId="31" w16cid:durableId="2108377970">
    <w:abstractNumId w:val="11"/>
  </w:num>
  <w:num w:numId="32" w16cid:durableId="865212872">
    <w:abstractNumId w:val="26"/>
  </w:num>
  <w:num w:numId="33" w16cid:durableId="1449860875">
    <w:abstractNumId w:val="5"/>
  </w:num>
  <w:num w:numId="34" w16cid:durableId="1836719718">
    <w:abstractNumId w:val="6"/>
  </w:num>
  <w:num w:numId="35" w16cid:durableId="203643364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tzQ0NzM0srC0MDBS0lEKTi0uzszPAykwrAUAxFpQziwAAAA="/>
  </w:docVars>
  <w:rsids>
    <w:rsidRoot w:val="000C5C1C"/>
    <w:rsid w:val="00002223"/>
    <w:rsid w:val="00003793"/>
    <w:rsid w:val="00006113"/>
    <w:rsid w:val="0000720A"/>
    <w:rsid w:val="000073E8"/>
    <w:rsid w:val="00010C4B"/>
    <w:rsid w:val="00011676"/>
    <w:rsid w:val="00011EA8"/>
    <w:rsid w:val="000129A8"/>
    <w:rsid w:val="00013036"/>
    <w:rsid w:val="00015BD7"/>
    <w:rsid w:val="0001748F"/>
    <w:rsid w:val="0002218E"/>
    <w:rsid w:val="00022205"/>
    <w:rsid w:val="00024866"/>
    <w:rsid w:val="00025A6A"/>
    <w:rsid w:val="00026EBB"/>
    <w:rsid w:val="00027166"/>
    <w:rsid w:val="000273E6"/>
    <w:rsid w:val="000309D4"/>
    <w:rsid w:val="00031413"/>
    <w:rsid w:val="000323DC"/>
    <w:rsid w:val="0003261E"/>
    <w:rsid w:val="00032D4E"/>
    <w:rsid w:val="00033842"/>
    <w:rsid w:val="00035B87"/>
    <w:rsid w:val="00036620"/>
    <w:rsid w:val="00036CBE"/>
    <w:rsid w:val="000403BC"/>
    <w:rsid w:val="00044E89"/>
    <w:rsid w:val="00045DC0"/>
    <w:rsid w:val="00045DD4"/>
    <w:rsid w:val="00045E7F"/>
    <w:rsid w:val="0004791F"/>
    <w:rsid w:val="00051E92"/>
    <w:rsid w:val="0005249C"/>
    <w:rsid w:val="00053605"/>
    <w:rsid w:val="000648C0"/>
    <w:rsid w:val="000654BA"/>
    <w:rsid w:val="00066B4B"/>
    <w:rsid w:val="00070186"/>
    <w:rsid w:val="00072A44"/>
    <w:rsid w:val="00072D89"/>
    <w:rsid w:val="000731B8"/>
    <w:rsid w:val="0007342D"/>
    <w:rsid w:val="000751BE"/>
    <w:rsid w:val="000756B4"/>
    <w:rsid w:val="00081105"/>
    <w:rsid w:val="000818F3"/>
    <w:rsid w:val="00081EBC"/>
    <w:rsid w:val="00081FB1"/>
    <w:rsid w:val="00082438"/>
    <w:rsid w:val="00082EA1"/>
    <w:rsid w:val="00084763"/>
    <w:rsid w:val="000850EF"/>
    <w:rsid w:val="00086816"/>
    <w:rsid w:val="00087B58"/>
    <w:rsid w:val="00090973"/>
    <w:rsid w:val="00093FE1"/>
    <w:rsid w:val="00094DAC"/>
    <w:rsid w:val="000955E3"/>
    <w:rsid w:val="000975C7"/>
    <w:rsid w:val="000A2289"/>
    <w:rsid w:val="000A4114"/>
    <w:rsid w:val="000A689C"/>
    <w:rsid w:val="000A6B52"/>
    <w:rsid w:val="000A6BAB"/>
    <w:rsid w:val="000B16C8"/>
    <w:rsid w:val="000B23CE"/>
    <w:rsid w:val="000B2A8F"/>
    <w:rsid w:val="000B2D67"/>
    <w:rsid w:val="000B2F56"/>
    <w:rsid w:val="000B3A6B"/>
    <w:rsid w:val="000B5F3C"/>
    <w:rsid w:val="000B5F3F"/>
    <w:rsid w:val="000B66E7"/>
    <w:rsid w:val="000B7E96"/>
    <w:rsid w:val="000C17F1"/>
    <w:rsid w:val="000C1810"/>
    <w:rsid w:val="000C1C57"/>
    <w:rsid w:val="000C24F9"/>
    <w:rsid w:val="000C2A79"/>
    <w:rsid w:val="000C3D03"/>
    <w:rsid w:val="000C5C1C"/>
    <w:rsid w:val="000C6858"/>
    <w:rsid w:val="000C7036"/>
    <w:rsid w:val="000D0227"/>
    <w:rsid w:val="000D2B31"/>
    <w:rsid w:val="000D5336"/>
    <w:rsid w:val="000D63AF"/>
    <w:rsid w:val="000D7E19"/>
    <w:rsid w:val="000E0A68"/>
    <w:rsid w:val="000E17AD"/>
    <w:rsid w:val="000E1C1E"/>
    <w:rsid w:val="000E2788"/>
    <w:rsid w:val="000E374A"/>
    <w:rsid w:val="000E3E8F"/>
    <w:rsid w:val="000E46B8"/>
    <w:rsid w:val="000E4D84"/>
    <w:rsid w:val="000E5939"/>
    <w:rsid w:val="000E6950"/>
    <w:rsid w:val="000E6BFA"/>
    <w:rsid w:val="000F26B9"/>
    <w:rsid w:val="000F51EF"/>
    <w:rsid w:val="000F5A9A"/>
    <w:rsid w:val="000F6924"/>
    <w:rsid w:val="000F6DD8"/>
    <w:rsid w:val="000F7E8B"/>
    <w:rsid w:val="001050FE"/>
    <w:rsid w:val="00105781"/>
    <w:rsid w:val="0010658F"/>
    <w:rsid w:val="00107A63"/>
    <w:rsid w:val="001105C9"/>
    <w:rsid w:val="00110AF7"/>
    <w:rsid w:val="00113E52"/>
    <w:rsid w:val="00114557"/>
    <w:rsid w:val="00115D4B"/>
    <w:rsid w:val="001171B3"/>
    <w:rsid w:val="00117BF4"/>
    <w:rsid w:val="00120119"/>
    <w:rsid w:val="00122B3E"/>
    <w:rsid w:val="001301F3"/>
    <w:rsid w:val="001308E9"/>
    <w:rsid w:val="001334AC"/>
    <w:rsid w:val="001336BC"/>
    <w:rsid w:val="001357EB"/>
    <w:rsid w:val="0013607E"/>
    <w:rsid w:val="00136ADF"/>
    <w:rsid w:val="0013749F"/>
    <w:rsid w:val="00137719"/>
    <w:rsid w:val="001378B7"/>
    <w:rsid w:val="00137B78"/>
    <w:rsid w:val="001401D2"/>
    <w:rsid w:val="0014073F"/>
    <w:rsid w:val="00141B69"/>
    <w:rsid w:val="00141F67"/>
    <w:rsid w:val="00143A47"/>
    <w:rsid w:val="00144585"/>
    <w:rsid w:val="00144A9F"/>
    <w:rsid w:val="00144F9B"/>
    <w:rsid w:val="00146F4D"/>
    <w:rsid w:val="001475B2"/>
    <w:rsid w:val="00151378"/>
    <w:rsid w:val="00151DD3"/>
    <w:rsid w:val="001526DA"/>
    <w:rsid w:val="001544DB"/>
    <w:rsid w:val="0015454B"/>
    <w:rsid w:val="00154A41"/>
    <w:rsid w:val="00154E4E"/>
    <w:rsid w:val="00154EB4"/>
    <w:rsid w:val="00155F61"/>
    <w:rsid w:val="00156049"/>
    <w:rsid w:val="00156D60"/>
    <w:rsid w:val="00160A46"/>
    <w:rsid w:val="001621DD"/>
    <w:rsid w:val="00163843"/>
    <w:rsid w:val="00164261"/>
    <w:rsid w:val="001645EF"/>
    <w:rsid w:val="00165B94"/>
    <w:rsid w:val="00165BB9"/>
    <w:rsid w:val="0017133E"/>
    <w:rsid w:val="00171451"/>
    <w:rsid w:val="00173888"/>
    <w:rsid w:val="00173CD2"/>
    <w:rsid w:val="00174678"/>
    <w:rsid w:val="00174E0A"/>
    <w:rsid w:val="00177849"/>
    <w:rsid w:val="00180057"/>
    <w:rsid w:val="00180119"/>
    <w:rsid w:val="00180C48"/>
    <w:rsid w:val="00181583"/>
    <w:rsid w:val="00181BFC"/>
    <w:rsid w:val="00181C76"/>
    <w:rsid w:val="00182AA4"/>
    <w:rsid w:val="0018320C"/>
    <w:rsid w:val="001864A9"/>
    <w:rsid w:val="00190FED"/>
    <w:rsid w:val="001972FD"/>
    <w:rsid w:val="001975C7"/>
    <w:rsid w:val="001A1C9E"/>
    <w:rsid w:val="001A335E"/>
    <w:rsid w:val="001A3FCA"/>
    <w:rsid w:val="001A626F"/>
    <w:rsid w:val="001A7DCD"/>
    <w:rsid w:val="001B04B3"/>
    <w:rsid w:val="001B07D0"/>
    <w:rsid w:val="001B09AF"/>
    <w:rsid w:val="001B17A7"/>
    <w:rsid w:val="001B32DE"/>
    <w:rsid w:val="001B3796"/>
    <w:rsid w:val="001B3BC4"/>
    <w:rsid w:val="001B3BF1"/>
    <w:rsid w:val="001B436A"/>
    <w:rsid w:val="001B572E"/>
    <w:rsid w:val="001C0906"/>
    <w:rsid w:val="001C0F3A"/>
    <w:rsid w:val="001C32FA"/>
    <w:rsid w:val="001C6AD8"/>
    <w:rsid w:val="001D0D89"/>
    <w:rsid w:val="001D112F"/>
    <w:rsid w:val="001D11B3"/>
    <w:rsid w:val="001D42D7"/>
    <w:rsid w:val="001D7E02"/>
    <w:rsid w:val="001D7E2D"/>
    <w:rsid w:val="001E1C5C"/>
    <w:rsid w:val="001E1E34"/>
    <w:rsid w:val="001E236A"/>
    <w:rsid w:val="001E25B9"/>
    <w:rsid w:val="001E2613"/>
    <w:rsid w:val="001E3100"/>
    <w:rsid w:val="001E5D97"/>
    <w:rsid w:val="001E660D"/>
    <w:rsid w:val="001E70DB"/>
    <w:rsid w:val="001F1D97"/>
    <w:rsid w:val="001F2F7E"/>
    <w:rsid w:val="001F32CC"/>
    <w:rsid w:val="001F45EB"/>
    <w:rsid w:val="001F4FED"/>
    <w:rsid w:val="001F5060"/>
    <w:rsid w:val="001F526A"/>
    <w:rsid w:val="001F6172"/>
    <w:rsid w:val="001F6712"/>
    <w:rsid w:val="001F6F37"/>
    <w:rsid w:val="00200AD6"/>
    <w:rsid w:val="0020102B"/>
    <w:rsid w:val="002025E3"/>
    <w:rsid w:val="002035BE"/>
    <w:rsid w:val="0020410B"/>
    <w:rsid w:val="002048D5"/>
    <w:rsid w:val="002054A0"/>
    <w:rsid w:val="00206598"/>
    <w:rsid w:val="002100BA"/>
    <w:rsid w:val="00210409"/>
    <w:rsid w:val="00211CEE"/>
    <w:rsid w:val="002152B6"/>
    <w:rsid w:val="002155EF"/>
    <w:rsid w:val="00215B9E"/>
    <w:rsid w:val="0021676F"/>
    <w:rsid w:val="0021792B"/>
    <w:rsid w:val="00217E9F"/>
    <w:rsid w:val="00217EAF"/>
    <w:rsid w:val="002216BC"/>
    <w:rsid w:val="00222346"/>
    <w:rsid w:val="00223480"/>
    <w:rsid w:val="002238BE"/>
    <w:rsid w:val="00223EFB"/>
    <w:rsid w:val="00224030"/>
    <w:rsid w:val="002246F7"/>
    <w:rsid w:val="00224E9E"/>
    <w:rsid w:val="00226203"/>
    <w:rsid w:val="00227B73"/>
    <w:rsid w:val="002301A7"/>
    <w:rsid w:val="002307B0"/>
    <w:rsid w:val="00230C18"/>
    <w:rsid w:val="00230D0B"/>
    <w:rsid w:val="0023123C"/>
    <w:rsid w:val="00234312"/>
    <w:rsid w:val="002345E1"/>
    <w:rsid w:val="00234778"/>
    <w:rsid w:val="00236AE8"/>
    <w:rsid w:val="00237580"/>
    <w:rsid w:val="002402EB"/>
    <w:rsid w:val="00241351"/>
    <w:rsid w:val="00242386"/>
    <w:rsid w:val="002448AC"/>
    <w:rsid w:val="00245F89"/>
    <w:rsid w:val="00246030"/>
    <w:rsid w:val="00246262"/>
    <w:rsid w:val="002475F2"/>
    <w:rsid w:val="00250FD0"/>
    <w:rsid w:val="002549DE"/>
    <w:rsid w:val="00255627"/>
    <w:rsid w:val="002562ED"/>
    <w:rsid w:val="0025703C"/>
    <w:rsid w:val="00260902"/>
    <w:rsid w:val="0026090A"/>
    <w:rsid w:val="002618A1"/>
    <w:rsid w:val="002619FE"/>
    <w:rsid w:val="002626CA"/>
    <w:rsid w:val="002634C0"/>
    <w:rsid w:val="0026525E"/>
    <w:rsid w:val="00266B31"/>
    <w:rsid w:val="00267155"/>
    <w:rsid w:val="00267220"/>
    <w:rsid w:val="00270C55"/>
    <w:rsid w:val="00271525"/>
    <w:rsid w:val="00271E21"/>
    <w:rsid w:val="00272FC0"/>
    <w:rsid w:val="00273222"/>
    <w:rsid w:val="00273DF6"/>
    <w:rsid w:val="00274B05"/>
    <w:rsid w:val="00277052"/>
    <w:rsid w:val="00280C19"/>
    <w:rsid w:val="00281C88"/>
    <w:rsid w:val="002822E0"/>
    <w:rsid w:val="00282979"/>
    <w:rsid w:val="00283951"/>
    <w:rsid w:val="00283E7D"/>
    <w:rsid w:val="00284867"/>
    <w:rsid w:val="00284BFF"/>
    <w:rsid w:val="00285224"/>
    <w:rsid w:val="00285936"/>
    <w:rsid w:val="00285D58"/>
    <w:rsid w:val="00286256"/>
    <w:rsid w:val="0028737A"/>
    <w:rsid w:val="00290617"/>
    <w:rsid w:val="00291468"/>
    <w:rsid w:val="00291EE8"/>
    <w:rsid w:val="00294043"/>
    <w:rsid w:val="00294256"/>
    <w:rsid w:val="0029439B"/>
    <w:rsid w:val="00297C0C"/>
    <w:rsid w:val="002A01B6"/>
    <w:rsid w:val="002A1D28"/>
    <w:rsid w:val="002A237A"/>
    <w:rsid w:val="002A3120"/>
    <w:rsid w:val="002A59FF"/>
    <w:rsid w:val="002A6AA8"/>
    <w:rsid w:val="002B102C"/>
    <w:rsid w:val="002B124B"/>
    <w:rsid w:val="002B127F"/>
    <w:rsid w:val="002B13D4"/>
    <w:rsid w:val="002B1A7D"/>
    <w:rsid w:val="002B212C"/>
    <w:rsid w:val="002B2EEA"/>
    <w:rsid w:val="002B2F45"/>
    <w:rsid w:val="002B3261"/>
    <w:rsid w:val="002B3420"/>
    <w:rsid w:val="002B596C"/>
    <w:rsid w:val="002B73BE"/>
    <w:rsid w:val="002C058B"/>
    <w:rsid w:val="002C0956"/>
    <w:rsid w:val="002C1173"/>
    <w:rsid w:val="002C119B"/>
    <w:rsid w:val="002C1264"/>
    <w:rsid w:val="002C1556"/>
    <w:rsid w:val="002C3849"/>
    <w:rsid w:val="002C4504"/>
    <w:rsid w:val="002C4C25"/>
    <w:rsid w:val="002C6B98"/>
    <w:rsid w:val="002C7542"/>
    <w:rsid w:val="002C75CA"/>
    <w:rsid w:val="002C792F"/>
    <w:rsid w:val="002D1C5B"/>
    <w:rsid w:val="002D27E9"/>
    <w:rsid w:val="002D365A"/>
    <w:rsid w:val="002D45FF"/>
    <w:rsid w:val="002D53A0"/>
    <w:rsid w:val="002D6BF2"/>
    <w:rsid w:val="002D7E6A"/>
    <w:rsid w:val="002E13BE"/>
    <w:rsid w:val="002E13F2"/>
    <w:rsid w:val="002E2F51"/>
    <w:rsid w:val="002E51C6"/>
    <w:rsid w:val="002E6C27"/>
    <w:rsid w:val="002E6E6A"/>
    <w:rsid w:val="002E70D1"/>
    <w:rsid w:val="002E75C6"/>
    <w:rsid w:val="002F026F"/>
    <w:rsid w:val="002F117D"/>
    <w:rsid w:val="002F2BAA"/>
    <w:rsid w:val="002F4893"/>
    <w:rsid w:val="002F5550"/>
    <w:rsid w:val="002F55A1"/>
    <w:rsid w:val="002F7A26"/>
    <w:rsid w:val="003019CF"/>
    <w:rsid w:val="00301AA8"/>
    <w:rsid w:val="003031C4"/>
    <w:rsid w:val="0030412F"/>
    <w:rsid w:val="00305F92"/>
    <w:rsid w:val="0031208B"/>
    <w:rsid w:val="00312817"/>
    <w:rsid w:val="00312D49"/>
    <w:rsid w:val="00313C61"/>
    <w:rsid w:val="00313C75"/>
    <w:rsid w:val="00316E1D"/>
    <w:rsid w:val="00317268"/>
    <w:rsid w:val="00320264"/>
    <w:rsid w:val="00321014"/>
    <w:rsid w:val="00322968"/>
    <w:rsid w:val="00322F20"/>
    <w:rsid w:val="00324244"/>
    <w:rsid w:val="00324478"/>
    <w:rsid w:val="00324A1A"/>
    <w:rsid w:val="00325280"/>
    <w:rsid w:val="00326C67"/>
    <w:rsid w:val="00326D13"/>
    <w:rsid w:val="0032715E"/>
    <w:rsid w:val="0032722B"/>
    <w:rsid w:val="0032785F"/>
    <w:rsid w:val="0033085F"/>
    <w:rsid w:val="00330FD8"/>
    <w:rsid w:val="00332356"/>
    <w:rsid w:val="003329BA"/>
    <w:rsid w:val="00332E4E"/>
    <w:rsid w:val="00335E53"/>
    <w:rsid w:val="003369A7"/>
    <w:rsid w:val="003402AE"/>
    <w:rsid w:val="00340C24"/>
    <w:rsid w:val="00342525"/>
    <w:rsid w:val="003435D3"/>
    <w:rsid w:val="00344582"/>
    <w:rsid w:val="00344E0F"/>
    <w:rsid w:val="0034598A"/>
    <w:rsid w:val="0034626D"/>
    <w:rsid w:val="00346619"/>
    <w:rsid w:val="00347132"/>
    <w:rsid w:val="00347A31"/>
    <w:rsid w:val="00347C41"/>
    <w:rsid w:val="003508D7"/>
    <w:rsid w:val="00351306"/>
    <w:rsid w:val="00352304"/>
    <w:rsid w:val="00354673"/>
    <w:rsid w:val="0035611C"/>
    <w:rsid w:val="003564C4"/>
    <w:rsid w:val="003610AC"/>
    <w:rsid w:val="0036320B"/>
    <w:rsid w:val="003632AA"/>
    <w:rsid w:val="003635C4"/>
    <w:rsid w:val="00365440"/>
    <w:rsid w:val="00367191"/>
    <w:rsid w:val="0037006C"/>
    <w:rsid w:val="003705F5"/>
    <w:rsid w:val="00370D7E"/>
    <w:rsid w:val="0037122A"/>
    <w:rsid w:val="003732B9"/>
    <w:rsid w:val="00374122"/>
    <w:rsid w:val="00374841"/>
    <w:rsid w:val="00375C86"/>
    <w:rsid w:val="00375D80"/>
    <w:rsid w:val="0037675B"/>
    <w:rsid w:val="0037692D"/>
    <w:rsid w:val="00376C9D"/>
    <w:rsid w:val="00377A95"/>
    <w:rsid w:val="00380950"/>
    <w:rsid w:val="00383300"/>
    <w:rsid w:val="00384DFB"/>
    <w:rsid w:val="00385152"/>
    <w:rsid w:val="00385596"/>
    <w:rsid w:val="00385D26"/>
    <w:rsid w:val="00387718"/>
    <w:rsid w:val="003905D9"/>
    <w:rsid w:val="00390F1D"/>
    <w:rsid w:val="00393D4F"/>
    <w:rsid w:val="00397E12"/>
    <w:rsid w:val="00397FA8"/>
    <w:rsid w:val="003A3103"/>
    <w:rsid w:val="003A6CDC"/>
    <w:rsid w:val="003A775B"/>
    <w:rsid w:val="003B2C1D"/>
    <w:rsid w:val="003B414D"/>
    <w:rsid w:val="003B6189"/>
    <w:rsid w:val="003B66BC"/>
    <w:rsid w:val="003B6C38"/>
    <w:rsid w:val="003C1061"/>
    <w:rsid w:val="003C1C44"/>
    <w:rsid w:val="003C2884"/>
    <w:rsid w:val="003C298A"/>
    <w:rsid w:val="003C5672"/>
    <w:rsid w:val="003C5731"/>
    <w:rsid w:val="003C605B"/>
    <w:rsid w:val="003C7108"/>
    <w:rsid w:val="003C7666"/>
    <w:rsid w:val="003C7EDD"/>
    <w:rsid w:val="003D02F6"/>
    <w:rsid w:val="003D04E2"/>
    <w:rsid w:val="003D3068"/>
    <w:rsid w:val="003D4BA9"/>
    <w:rsid w:val="003D4F6F"/>
    <w:rsid w:val="003D50C6"/>
    <w:rsid w:val="003D5F70"/>
    <w:rsid w:val="003D6C6E"/>
    <w:rsid w:val="003D7057"/>
    <w:rsid w:val="003D752B"/>
    <w:rsid w:val="003D7A64"/>
    <w:rsid w:val="003E0699"/>
    <w:rsid w:val="003E0ACC"/>
    <w:rsid w:val="003E2808"/>
    <w:rsid w:val="003E2A51"/>
    <w:rsid w:val="003E2EAA"/>
    <w:rsid w:val="003E3A64"/>
    <w:rsid w:val="003E3E27"/>
    <w:rsid w:val="003E3FF4"/>
    <w:rsid w:val="003E4D1A"/>
    <w:rsid w:val="003E5DD4"/>
    <w:rsid w:val="003E6100"/>
    <w:rsid w:val="003F1F7D"/>
    <w:rsid w:val="003F3210"/>
    <w:rsid w:val="003F39AA"/>
    <w:rsid w:val="003F421A"/>
    <w:rsid w:val="003F46E9"/>
    <w:rsid w:val="003F57E3"/>
    <w:rsid w:val="003F75C1"/>
    <w:rsid w:val="003F7CA4"/>
    <w:rsid w:val="0040099C"/>
    <w:rsid w:val="00400DE1"/>
    <w:rsid w:val="004026A6"/>
    <w:rsid w:val="00405A5F"/>
    <w:rsid w:val="00410476"/>
    <w:rsid w:val="00410A28"/>
    <w:rsid w:val="00410CBA"/>
    <w:rsid w:val="00411342"/>
    <w:rsid w:val="00411AAC"/>
    <w:rsid w:val="00412DF2"/>
    <w:rsid w:val="00413B2A"/>
    <w:rsid w:val="00414101"/>
    <w:rsid w:val="004152F0"/>
    <w:rsid w:val="004202E8"/>
    <w:rsid w:val="0042084A"/>
    <w:rsid w:val="00420AEF"/>
    <w:rsid w:val="00420BE1"/>
    <w:rsid w:val="00420DF2"/>
    <w:rsid w:val="00421392"/>
    <w:rsid w:val="00421FFB"/>
    <w:rsid w:val="00424DF1"/>
    <w:rsid w:val="00424F82"/>
    <w:rsid w:val="00432320"/>
    <w:rsid w:val="00433035"/>
    <w:rsid w:val="00433378"/>
    <w:rsid w:val="0043338C"/>
    <w:rsid w:val="00437207"/>
    <w:rsid w:val="00441966"/>
    <w:rsid w:val="00441E93"/>
    <w:rsid w:val="00442BE5"/>
    <w:rsid w:val="00443250"/>
    <w:rsid w:val="00444B6D"/>
    <w:rsid w:val="00444D56"/>
    <w:rsid w:val="00445A29"/>
    <w:rsid w:val="00451509"/>
    <w:rsid w:val="00454632"/>
    <w:rsid w:val="00456071"/>
    <w:rsid w:val="00457034"/>
    <w:rsid w:val="0045737E"/>
    <w:rsid w:val="004600F9"/>
    <w:rsid w:val="0046062E"/>
    <w:rsid w:val="004608B5"/>
    <w:rsid w:val="00461641"/>
    <w:rsid w:val="00462DE1"/>
    <w:rsid w:val="00462E35"/>
    <w:rsid w:val="00463154"/>
    <w:rsid w:val="00464173"/>
    <w:rsid w:val="0046452F"/>
    <w:rsid w:val="0046530C"/>
    <w:rsid w:val="00467182"/>
    <w:rsid w:val="00471C56"/>
    <w:rsid w:val="00472002"/>
    <w:rsid w:val="00472354"/>
    <w:rsid w:val="00472CEF"/>
    <w:rsid w:val="004737E3"/>
    <w:rsid w:val="004739DC"/>
    <w:rsid w:val="00474D3C"/>
    <w:rsid w:val="00474F40"/>
    <w:rsid w:val="00475195"/>
    <w:rsid w:val="004767DB"/>
    <w:rsid w:val="0047738D"/>
    <w:rsid w:val="00480A2A"/>
    <w:rsid w:val="00482239"/>
    <w:rsid w:val="00482661"/>
    <w:rsid w:val="0048281D"/>
    <w:rsid w:val="00482ACF"/>
    <w:rsid w:val="00484705"/>
    <w:rsid w:val="00484CC2"/>
    <w:rsid w:val="00485A72"/>
    <w:rsid w:val="004867DE"/>
    <w:rsid w:val="00486A1D"/>
    <w:rsid w:val="0048760A"/>
    <w:rsid w:val="0048765D"/>
    <w:rsid w:val="004901AF"/>
    <w:rsid w:val="00490C8B"/>
    <w:rsid w:val="0049279C"/>
    <w:rsid w:val="004A1B01"/>
    <w:rsid w:val="004A1CF9"/>
    <w:rsid w:val="004A2154"/>
    <w:rsid w:val="004A5752"/>
    <w:rsid w:val="004A5AD6"/>
    <w:rsid w:val="004A60C1"/>
    <w:rsid w:val="004A6735"/>
    <w:rsid w:val="004A7ADF"/>
    <w:rsid w:val="004A7C07"/>
    <w:rsid w:val="004B2106"/>
    <w:rsid w:val="004B228C"/>
    <w:rsid w:val="004B367B"/>
    <w:rsid w:val="004B3C16"/>
    <w:rsid w:val="004B473C"/>
    <w:rsid w:val="004B6748"/>
    <w:rsid w:val="004B69C8"/>
    <w:rsid w:val="004C00DB"/>
    <w:rsid w:val="004C02FC"/>
    <w:rsid w:val="004C0F8C"/>
    <w:rsid w:val="004C3532"/>
    <w:rsid w:val="004C3CD6"/>
    <w:rsid w:val="004C5CBD"/>
    <w:rsid w:val="004C786C"/>
    <w:rsid w:val="004C7EAA"/>
    <w:rsid w:val="004D03C1"/>
    <w:rsid w:val="004D0563"/>
    <w:rsid w:val="004D0966"/>
    <w:rsid w:val="004D1A1E"/>
    <w:rsid w:val="004D2610"/>
    <w:rsid w:val="004D2BB7"/>
    <w:rsid w:val="004D5848"/>
    <w:rsid w:val="004D72A8"/>
    <w:rsid w:val="004E0145"/>
    <w:rsid w:val="004E192B"/>
    <w:rsid w:val="004E1B98"/>
    <w:rsid w:val="004E2159"/>
    <w:rsid w:val="004E4A42"/>
    <w:rsid w:val="004E5F92"/>
    <w:rsid w:val="004F04DF"/>
    <w:rsid w:val="004F30C6"/>
    <w:rsid w:val="004F45DD"/>
    <w:rsid w:val="004F47AE"/>
    <w:rsid w:val="004F4A84"/>
    <w:rsid w:val="004F5189"/>
    <w:rsid w:val="004F69AE"/>
    <w:rsid w:val="004F70A8"/>
    <w:rsid w:val="004F75CB"/>
    <w:rsid w:val="004F7EE9"/>
    <w:rsid w:val="00500FD2"/>
    <w:rsid w:val="00502930"/>
    <w:rsid w:val="00503276"/>
    <w:rsid w:val="005053FB"/>
    <w:rsid w:val="00505AB3"/>
    <w:rsid w:val="00506037"/>
    <w:rsid w:val="005073C4"/>
    <w:rsid w:val="00510C26"/>
    <w:rsid w:val="005121E9"/>
    <w:rsid w:val="005130A7"/>
    <w:rsid w:val="005138E9"/>
    <w:rsid w:val="0051415E"/>
    <w:rsid w:val="00514279"/>
    <w:rsid w:val="00514D58"/>
    <w:rsid w:val="00514E13"/>
    <w:rsid w:val="00514F09"/>
    <w:rsid w:val="00515703"/>
    <w:rsid w:val="00515BBC"/>
    <w:rsid w:val="0052192D"/>
    <w:rsid w:val="00522B61"/>
    <w:rsid w:val="00523A43"/>
    <w:rsid w:val="005241F4"/>
    <w:rsid w:val="00526C01"/>
    <w:rsid w:val="00527178"/>
    <w:rsid w:val="00530DB4"/>
    <w:rsid w:val="00531C0D"/>
    <w:rsid w:val="00532D86"/>
    <w:rsid w:val="00534651"/>
    <w:rsid w:val="00534964"/>
    <w:rsid w:val="00534C49"/>
    <w:rsid w:val="0053503E"/>
    <w:rsid w:val="00536AB2"/>
    <w:rsid w:val="00541852"/>
    <w:rsid w:val="00541E05"/>
    <w:rsid w:val="005423E7"/>
    <w:rsid w:val="00542D43"/>
    <w:rsid w:val="00543D88"/>
    <w:rsid w:val="005447F5"/>
    <w:rsid w:val="005455AD"/>
    <w:rsid w:val="00550AF9"/>
    <w:rsid w:val="00551D5B"/>
    <w:rsid w:val="00552F11"/>
    <w:rsid w:val="0055384D"/>
    <w:rsid w:val="00553898"/>
    <w:rsid w:val="005544D5"/>
    <w:rsid w:val="00555B2B"/>
    <w:rsid w:val="00556576"/>
    <w:rsid w:val="0055716F"/>
    <w:rsid w:val="0055730E"/>
    <w:rsid w:val="00557473"/>
    <w:rsid w:val="0056195C"/>
    <w:rsid w:val="0056514D"/>
    <w:rsid w:val="005669E4"/>
    <w:rsid w:val="0057021F"/>
    <w:rsid w:val="005705B9"/>
    <w:rsid w:val="00571149"/>
    <w:rsid w:val="00571348"/>
    <w:rsid w:val="005746FC"/>
    <w:rsid w:val="00576E4D"/>
    <w:rsid w:val="00577ADB"/>
    <w:rsid w:val="005815FE"/>
    <w:rsid w:val="005816DE"/>
    <w:rsid w:val="005819B5"/>
    <w:rsid w:val="00581BAC"/>
    <w:rsid w:val="005842FD"/>
    <w:rsid w:val="00584F63"/>
    <w:rsid w:val="00586491"/>
    <w:rsid w:val="00586D4C"/>
    <w:rsid w:val="00590B56"/>
    <w:rsid w:val="00593C51"/>
    <w:rsid w:val="005941BA"/>
    <w:rsid w:val="00595F27"/>
    <w:rsid w:val="0059630A"/>
    <w:rsid w:val="00597432"/>
    <w:rsid w:val="0059779B"/>
    <w:rsid w:val="005A02D6"/>
    <w:rsid w:val="005A3973"/>
    <w:rsid w:val="005A4143"/>
    <w:rsid w:val="005A4D56"/>
    <w:rsid w:val="005A57E6"/>
    <w:rsid w:val="005A60F6"/>
    <w:rsid w:val="005A7072"/>
    <w:rsid w:val="005A761F"/>
    <w:rsid w:val="005A76F1"/>
    <w:rsid w:val="005A7B38"/>
    <w:rsid w:val="005B0C6C"/>
    <w:rsid w:val="005B1614"/>
    <w:rsid w:val="005B1869"/>
    <w:rsid w:val="005B2010"/>
    <w:rsid w:val="005B252B"/>
    <w:rsid w:val="005B2630"/>
    <w:rsid w:val="005B2BB9"/>
    <w:rsid w:val="005B3B1D"/>
    <w:rsid w:val="005B3BE3"/>
    <w:rsid w:val="005B66C1"/>
    <w:rsid w:val="005C28C2"/>
    <w:rsid w:val="005C3F57"/>
    <w:rsid w:val="005C43D0"/>
    <w:rsid w:val="005C4AD1"/>
    <w:rsid w:val="005C4D9A"/>
    <w:rsid w:val="005C5CCB"/>
    <w:rsid w:val="005D09AE"/>
    <w:rsid w:val="005D21C0"/>
    <w:rsid w:val="005D4CEA"/>
    <w:rsid w:val="005D548C"/>
    <w:rsid w:val="005D676F"/>
    <w:rsid w:val="005D77ED"/>
    <w:rsid w:val="005E0C0C"/>
    <w:rsid w:val="005E0E36"/>
    <w:rsid w:val="005E3C1E"/>
    <w:rsid w:val="005E41A9"/>
    <w:rsid w:val="005E4692"/>
    <w:rsid w:val="005E49F4"/>
    <w:rsid w:val="005E4AF6"/>
    <w:rsid w:val="005E4E89"/>
    <w:rsid w:val="005E67A7"/>
    <w:rsid w:val="005E698E"/>
    <w:rsid w:val="005E77FD"/>
    <w:rsid w:val="005F2C4E"/>
    <w:rsid w:val="005F356F"/>
    <w:rsid w:val="005F39E4"/>
    <w:rsid w:val="005F5579"/>
    <w:rsid w:val="005F5CE7"/>
    <w:rsid w:val="00601415"/>
    <w:rsid w:val="00602A20"/>
    <w:rsid w:val="00604170"/>
    <w:rsid w:val="00604CCB"/>
    <w:rsid w:val="006052E8"/>
    <w:rsid w:val="006068EC"/>
    <w:rsid w:val="0060695D"/>
    <w:rsid w:val="006122B9"/>
    <w:rsid w:val="006137A1"/>
    <w:rsid w:val="00613FA9"/>
    <w:rsid w:val="0061751F"/>
    <w:rsid w:val="00621BDD"/>
    <w:rsid w:val="0062381C"/>
    <w:rsid w:val="00623C26"/>
    <w:rsid w:val="006240B8"/>
    <w:rsid w:val="00624B0F"/>
    <w:rsid w:val="00626674"/>
    <w:rsid w:val="006275CD"/>
    <w:rsid w:val="006276B7"/>
    <w:rsid w:val="00630957"/>
    <w:rsid w:val="00631C9B"/>
    <w:rsid w:val="00631E40"/>
    <w:rsid w:val="00631EB5"/>
    <w:rsid w:val="006326B5"/>
    <w:rsid w:val="00633658"/>
    <w:rsid w:val="0063391C"/>
    <w:rsid w:val="00633ABB"/>
    <w:rsid w:val="00635670"/>
    <w:rsid w:val="00635D63"/>
    <w:rsid w:val="006406F6"/>
    <w:rsid w:val="0064257F"/>
    <w:rsid w:val="006428F4"/>
    <w:rsid w:val="00645B5B"/>
    <w:rsid w:val="00646E99"/>
    <w:rsid w:val="00647847"/>
    <w:rsid w:val="00647E9B"/>
    <w:rsid w:val="00650C62"/>
    <w:rsid w:val="00652ADB"/>
    <w:rsid w:val="0065307A"/>
    <w:rsid w:val="00654A70"/>
    <w:rsid w:val="006556F7"/>
    <w:rsid w:val="00656F03"/>
    <w:rsid w:val="00656FF6"/>
    <w:rsid w:val="00660459"/>
    <w:rsid w:val="00660EAE"/>
    <w:rsid w:val="0066162D"/>
    <w:rsid w:val="00661A5E"/>
    <w:rsid w:val="00661E6D"/>
    <w:rsid w:val="006641B6"/>
    <w:rsid w:val="00664D05"/>
    <w:rsid w:val="00665937"/>
    <w:rsid w:val="006661AC"/>
    <w:rsid w:val="00666416"/>
    <w:rsid w:val="006664B1"/>
    <w:rsid w:val="0066758E"/>
    <w:rsid w:val="00667741"/>
    <w:rsid w:val="00667A73"/>
    <w:rsid w:val="00667DAF"/>
    <w:rsid w:val="00671823"/>
    <w:rsid w:val="00672453"/>
    <w:rsid w:val="0067480F"/>
    <w:rsid w:val="0067592B"/>
    <w:rsid w:val="00676581"/>
    <w:rsid w:val="006771A9"/>
    <w:rsid w:val="006804E8"/>
    <w:rsid w:val="00681136"/>
    <w:rsid w:val="0068122E"/>
    <w:rsid w:val="00681256"/>
    <w:rsid w:val="00681442"/>
    <w:rsid w:val="0068184C"/>
    <w:rsid w:val="0068193F"/>
    <w:rsid w:val="00682643"/>
    <w:rsid w:val="0068278A"/>
    <w:rsid w:val="00682AAA"/>
    <w:rsid w:val="006837D3"/>
    <w:rsid w:val="00685248"/>
    <w:rsid w:val="00685E96"/>
    <w:rsid w:val="00686962"/>
    <w:rsid w:val="00692DC2"/>
    <w:rsid w:val="00693640"/>
    <w:rsid w:val="0069387E"/>
    <w:rsid w:val="00694B65"/>
    <w:rsid w:val="00694FE4"/>
    <w:rsid w:val="00695545"/>
    <w:rsid w:val="006955CC"/>
    <w:rsid w:val="00695BCF"/>
    <w:rsid w:val="006967D1"/>
    <w:rsid w:val="006A1B0C"/>
    <w:rsid w:val="006A2307"/>
    <w:rsid w:val="006A2B2B"/>
    <w:rsid w:val="006A2FB2"/>
    <w:rsid w:val="006A3818"/>
    <w:rsid w:val="006A5B6E"/>
    <w:rsid w:val="006A6164"/>
    <w:rsid w:val="006A6A65"/>
    <w:rsid w:val="006A6FE1"/>
    <w:rsid w:val="006A7030"/>
    <w:rsid w:val="006A7A3C"/>
    <w:rsid w:val="006B1063"/>
    <w:rsid w:val="006B198F"/>
    <w:rsid w:val="006B1A18"/>
    <w:rsid w:val="006B4E5E"/>
    <w:rsid w:val="006B53DD"/>
    <w:rsid w:val="006B62B7"/>
    <w:rsid w:val="006B78DD"/>
    <w:rsid w:val="006C1B3B"/>
    <w:rsid w:val="006C3D9A"/>
    <w:rsid w:val="006C6CFE"/>
    <w:rsid w:val="006D0942"/>
    <w:rsid w:val="006D2D60"/>
    <w:rsid w:val="006D71F4"/>
    <w:rsid w:val="006E3B1A"/>
    <w:rsid w:val="006E42AE"/>
    <w:rsid w:val="006E585F"/>
    <w:rsid w:val="006E66DE"/>
    <w:rsid w:val="006E7DDE"/>
    <w:rsid w:val="006F1550"/>
    <w:rsid w:val="006F29F0"/>
    <w:rsid w:val="006F4557"/>
    <w:rsid w:val="006F4CC1"/>
    <w:rsid w:val="00701F9F"/>
    <w:rsid w:val="00703589"/>
    <w:rsid w:val="007058B3"/>
    <w:rsid w:val="0070750D"/>
    <w:rsid w:val="00710873"/>
    <w:rsid w:val="00710E88"/>
    <w:rsid w:val="00711142"/>
    <w:rsid w:val="00711950"/>
    <w:rsid w:val="00712D5E"/>
    <w:rsid w:val="00715E64"/>
    <w:rsid w:val="00715FA6"/>
    <w:rsid w:val="00716277"/>
    <w:rsid w:val="007164D6"/>
    <w:rsid w:val="00717536"/>
    <w:rsid w:val="00721285"/>
    <w:rsid w:val="00725649"/>
    <w:rsid w:val="00725660"/>
    <w:rsid w:val="00730502"/>
    <w:rsid w:val="0073109F"/>
    <w:rsid w:val="0073218B"/>
    <w:rsid w:val="00732863"/>
    <w:rsid w:val="00735472"/>
    <w:rsid w:val="007374F9"/>
    <w:rsid w:val="00737F25"/>
    <w:rsid w:val="00740880"/>
    <w:rsid w:val="00740E19"/>
    <w:rsid w:val="00741803"/>
    <w:rsid w:val="00741A73"/>
    <w:rsid w:val="00742177"/>
    <w:rsid w:val="00743AC5"/>
    <w:rsid w:val="00744216"/>
    <w:rsid w:val="00745D1A"/>
    <w:rsid w:val="00745E97"/>
    <w:rsid w:val="00746701"/>
    <w:rsid w:val="00747BB1"/>
    <w:rsid w:val="00751C31"/>
    <w:rsid w:val="00753F8E"/>
    <w:rsid w:val="00754201"/>
    <w:rsid w:val="00754278"/>
    <w:rsid w:val="007542DA"/>
    <w:rsid w:val="00754DAA"/>
    <w:rsid w:val="00757D55"/>
    <w:rsid w:val="00760765"/>
    <w:rsid w:val="007609DC"/>
    <w:rsid w:val="00763055"/>
    <w:rsid w:val="00764365"/>
    <w:rsid w:val="00766742"/>
    <w:rsid w:val="00766EC2"/>
    <w:rsid w:val="0077014E"/>
    <w:rsid w:val="007706A9"/>
    <w:rsid w:val="00772466"/>
    <w:rsid w:val="0077284E"/>
    <w:rsid w:val="0077382C"/>
    <w:rsid w:val="007739AA"/>
    <w:rsid w:val="007739DF"/>
    <w:rsid w:val="00774178"/>
    <w:rsid w:val="007741B1"/>
    <w:rsid w:val="00774B1C"/>
    <w:rsid w:val="00774DBB"/>
    <w:rsid w:val="007750B1"/>
    <w:rsid w:val="00776F00"/>
    <w:rsid w:val="00777D33"/>
    <w:rsid w:val="00780268"/>
    <w:rsid w:val="00780792"/>
    <w:rsid w:val="00780977"/>
    <w:rsid w:val="00783AB5"/>
    <w:rsid w:val="00783FA3"/>
    <w:rsid w:val="0078531A"/>
    <w:rsid w:val="00786F0C"/>
    <w:rsid w:val="00787AC4"/>
    <w:rsid w:val="00787EF1"/>
    <w:rsid w:val="007900D0"/>
    <w:rsid w:val="00790715"/>
    <w:rsid w:val="00790CDE"/>
    <w:rsid w:val="00791F7A"/>
    <w:rsid w:val="007922BA"/>
    <w:rsid w:val="007967F5"/>
    <w:rsid w:val="00796CEC"/>
    <w:rsid w:val="007A1348"/>
    <w:rsid w:val="007A2CCB"/>
    <w:rsid w:val="007A6463"/>
    <w:rsid w:val="007A680B"/>
    <w:rsid w:val="007B05B7"/>
    <w:rsid w:val="007B31B2"/>
    <w:rsid w:val="007B38C8"/>
    <w:rsid w:val="007B5F5C"/>
    <w:rsid w:val="007B6D17"/>
    <w:rsid w:val="007B6DEF"/>
    <w:rsid w:val="007B703B"/>
    <w:rsid w:val="007C30D4"/>
    <w:rsid w:val="007C504E"/>
    <w:rsid w:val="007C5176"/>
    <w:rsid w:val="007C7ABE"/>
    <w:rsid w:val="007C7C11"/>
    <w:rsid w:val="007D1CB8"/>
    <w:rsid w:val="007D30A3"/>
    <w:rsid w:val="007D50EF"/>
    <w:rsid w:val="007D5ACD"/>
    <w:rsid w:val="007D600D"/>
    <w:rsid w:val="007E0489"/>
    <w:rsid w:val="007E07DB"/>
    <w:rsid w:val="007E1D47"/>
    <w:rsid w:val="007E27E1"/>
    <w:rsid w:val="007E2D2A"/>
    <w:rsid w:val="007E3BD9"/>
    <w:rsid w:val="007E46E9"/>
    <w:rsid w:val="007E4C4E"/>
    <w:rsid w:val="007E693B"/>
    <w:rsid w:val="007E7960"/>
    <w:rsid w:val="007F0992"/>
    <w:rsid w:val="007F0AE3"/>
    <w:rsid w:val="007F1679"/>
    <w:rsid w:val="007F20A0"/>
    <w:rsid w:val="007F2C05"/>
    <w:rsid w:val="007F3070"/>
    <w:rsid w:val="007F36EB"/>
    <w:rsid w:val="00800264"/>
    <w:rsid w:val="008009E7"/>
    <w:rsid w:val="00801FA5"/>
    <w:rsid w:val="0080267F"/>
    <w:rsid w:val="00802F58"/>
    <w:rsid w:val="00803F36"/>
    <w:rsid w:val="0080466B"/>
    <w:rsid w:val="00805136"/>
    <w:rsid w:val="0080530D"/>
    <w:rsid w:val="0080545A"/>
    <w:rsid w:val="0080601C"/>
    <w:rsid w:val="00806225"/>
    <w:rsid w:val="0080677C"/>
    <w:rsid w:val="00807EE6"/>
    <w:rsid w:val="00810A78"/>
    <w:rsid w:val="008119A7"/>
    <w:rsid w:val="00811C03"/>
    <w:rsid w:val="00811C75"/>
    <w:rsid w:val="00811E54"/>
    <w:rsid w:val="00820CB2"/>
    <w:rsid w:val="008216B2"/>
    <w:rsid w:val="0082248A"/>
    <w:rsid w:val="00822C17"/>
    <w:rsid w:val="00823408"/>
    <w:rsid w:val="00824EF9"/>
    <w:rsid w:val="0082655E"/>
    <w:rsid w:val="008274CD"/>
    <w:rsid w:val="008302E4"/>
    <w:rsid w:val="008339DC"/>
    <w:rsid w:val="00833CB7"/>
    <w:rsid w:val="00834B46"/>
    <w:rsid w:val="00834D6E"/>
    <w:rsid w:val="008367A4"/>
    <w:rsid w:val="008378F5"/>
    <w:rsid w:val="00837BFC"/>
    <w:rsid w:val="0084046A"/>
    <w:rsid w:val="00841990"/>
    <w:rsid w:val="00842E2C"/>
    <w:rsid w:val="00843002"/>
    <w:rsid w:val="00843579"/>
    <w:rsid w:val="00844864"/>
    <w:rsid w:val="0084663B"/>
    <w:rsid w:val="00846B25"/>
    <w:rsid w:val="00846C81"/>
    <w:rsid w:val="00847543"/>
    <w:rsid w:val="008475D9"/>
    <w:rsid w:val="00851468"/>
    <w:rsid w:val="008523E9"/>
    <w:rsid w:val="00854496"/>
    <w:rsid w:val="00854813"/>
    <w:rsid w:val="00855EED"/>
    <w:rsid w:val="00857728"/>
    <w:rsid w:val="00857D99"/>
    <w:rsid w:val="00857E2C"/>
    <w:rsid w:val="008633B8"/>
    <w:rsid w:val="0086508E"/>
    <w:rsid w:val="00865661"/>
    <w:rsid w:val="00865D80"/>
    <w:rsid w:val="008676A4"/>
    <w:rsid w:val="00867C7E"/>
    <w:rsid w:val="00867F5D"/>
    <w:rsid w:val="0087079B"/>
    <w:rsid w:val="00871515"/>
    <w:rsid w:val="008717AC"/>
    <w:rsid w:val="00871801"/>
    <w:rsid w:val="0087230C"/>
    <w:rsid w:val="00872B26"/>
    <w:rsid w:val="00875B5D"/>
    <w:rsid w:val="0088081D"/>
    <w:rsid w:val="00881348"/>
    <w:rsid w:val="008824B5"/>
    <w:rsid w:val="008829ED"/>
    <w:rsid w:val="00882D1A"/>
    <w:rsid w:val="008833D9"/>
    <w:rsid w:val="00883C1B"/>
    <w:rsid w:val="00884CD1"/>
    <w:rsid w:val="008852E9"/>
    <w:rsid w:val="00885B34"/>
    <w:rsid w:val="00886182"/>
    <w:rsid w:val="00887F12"/>
    <w:rsid w:val="00890199"/>
    <w:rsid w:val="008911F7"/>
    <w:rsid w:val="00893296"/>
    <w:rsid w:val="0089433E"/>
    <w:rsid w:val="008945DC"/>
    <w:rsid w:val="00894A88"/>
    <w:rsid w:val="00895141"/>
    <w:rsid w:val="00895AB7"/>
    <w:rsid w:val="008969CA"/>
    <w:rsid w:val="00896D35"/>
    <w:rsid w:val="00897DE3"/>
    <w:rsid w:val="008A0D22"/>
    <w:rsid w:val="008A10C2"/>
    <w:rsid w:val="008A1ADF"/>
    <w:rsid w:val="008A1F10"/>
    <w:rsid w:val="008A27BE"/>
    <w:rsid w:val="008A445C"/>
    <w:rsid w:val="008A4B60"/>
    <w:rsid w:val="008A5314"/>
    <w:rsid w:val="008A6032"/>
    <w:rsid w:val="008A6E00"/>
    <w:rsid w:val="008A7C7C"/>
    <w:rsid w:val="008B15AA"/>
    <w:rsid w:val="008B1D63"/>
    <w:rsid w:val="008B4000"/>
    <w:rsid w:val="008B4515"/>
    <w:rsid w:val="008B4CDD"/>
    <w:rsid w:val="008B784C"/>
    <w:rsid w:val="008B7B2A"/>
    <w:rsid w:val="008C0BDA"/>
    <w:rsid w:val="008C0E1E"/>
    <w:rsid w:val="008C2576"/>
    <w:rsid w:val="008C464F"/>
    <w:rsid w:val="008C47F4"/>
    <w:rsid w:val="008C78B1"/>
    <w:rsid w:val="008D4498"/>
    <w:rsid w:val="008D49FD"/>
    <w:rsid w:val="008D6421"/>
    <w:rsid w:val="008D70C4"/>
    <w:rsid w:val="008E1531"/>
    <w:rsid w:val="008E1D5C"/>
    <w:rsid w:val="008E2078"/>
    <w:rsid w:val="008E291E"/>
    <w:rsid w:val="008E30C4"/>
    <w:rsid w:val="008E4743"/>
    <w:rsid w:val="008E47A4"/>
    <w:rsid w:val="008E4A2C"/>
    <w:rsid w:val="008E666A"/>
    <w:rsid w:val="008F22AA"/>
    <w:rsid w:val="008F2E72"/>
    <w:rsid w:val="008F41A7"/>
    <w:rsid w:val="008F6D14"/>
    <w:rsid w:val="008F6D72"/>
    <w:rsid w:val="008F750F"/>
    <w:rsid w:val="008F7551"/>
    <w:rsid w:val="008F79BD"/>
    <w:rsid w:val="00901898"/>
    <w:rsid w:val="00902451"/>
    <w:rsid w:val="00903146"/>
    <w:rsid w:val="00903C8B"/>
    <w:rsid w:val="00904223"/>
    <w:rsid w:val="009063DE"/>
    <w:rsid w:val="009070DC"/>
    <w:rsid w:val="009116D0"/>
    <w:rsid w:val="00913AFC"/>
    <w:rsid w:val="009153CF"/>
    <w:rsid w:val="00916AEA"/>
    <w:rsid w:val="009179AE"/>
    <w:rsid w:val="009201D2"/>
    <w:rsid w:val="00920345"/>
    <w:rsid w:val="00920943"/>
    <w:rsid w:val="009213D9"/>
    <w:rsid w:val="00922322"/>
    <w:rsid w:val="00923359"/>
    <w:rsid w:val="00924335"/>
    <w:rsid w:val="009248D6"/>
    <w:rsid w:val="00931D70"/>
    <w:rsid w:val="00931EBB"/>
    <w:rsid w:val="00933561"/>
    <w:rsid w:val="0093629A"/>
    <w:rsid w:val="0093647A"/>
    <w:rsid w:val="00936ED3"/>
    <w:rsid w:val="00936FBC"/>
    <w:rsid w:val="009428F6"/>
    <w:rsid w:val="00943163"/>
    <w:rsid w:val="0094459A"/>
    <w:rsid w:val="009446CB"/>
    <w:rsid w:val="009468C3"/>
    <w:rsid w:val="009500F0"/>
    <w:rsid w:val="00951028"/>
    <w:rsid w:val="00951412"/>
    <w:rsid w:val="00951E88"/>
    <w:rsid w:val="009520FE"/>
    <w:rsid w:val="0095293F"/>
    <w:rsid w:val="00952D92"/>
    <w:rsid w:val="00954B8E"/>
    <w:rsid w:val="00955658"/>
    <w:rsid w:val="00956F89"/>
    <w:rsid w:val="00957B2F"/>
    <w:rsid w:val="00960911"/>
    <w:rsid w:val="00960EFF"/>
    <w:rsid w:val="009628C6"/>
    <w:rsid w:val="00962C0B"/>
    <w:rsid w:val="00962C54"/>
    <w:rsid w:val="00963E54"/>
    <w:rsid w:val="009658BD"/>
    <w:rsid w:val="0096700A"/>
    <w:rsid w:val="0097258F"/>
    <w:rsid w:val="00972A06"/>
    <w:rsid w:val="00975EE9"/>
    <w:rsid w:val="00976C3E"/>
    <w:rsid w:val="0097712A"/>
    <w:rsid w:val="00977709"/>
    <w:rsid w:val="00977D80"/>
    <w:rsid w:val="00980F8E"/>
    <w:rsid w:val="00981039"/>
    <w:rsid w:val="00981795"/>
    <w:rsid w:val="00981D80"/>
    <w:rsid w:val="00981EEB"/>
    <w:rsid w:val="00983684"/>
    <w:rsid w:val="00983AC9"/>
    <w:rsid w:val="00984736"/>
    <w:rsid w:val="009854A1"/>
    <w:rsid w:val="00990BC9"/>
    <w:rsid w:val="00990D84"/>
    <w:rsid w:val="009924B8"/>
    <w:rsid w:val="00992E12"/>
    <w:rsid w:val="00993DC7"/>
    <w:rsid w:val="00994AD8"/>
    <w:rsid w:val="009A2149"/>
    <w:rsid w:val="009A66E1"/>
    <w:rsid w:val="009B085D"/>
    <w:rsid w:val="009B13A4"/>
    <w:rsid w:val="009B17DC"/>
    <w:rsid w:val="009B1AD5"/>
    <w:rsid w:val="009B3A1D"/>
    <w:rsid w:val="009B4408"/>
    <w:rsid w:val="009B4E85"/>
    <w:rsid w:val="009B5F52"/>
    <w:rsid w:val="009B7E18"/>
    <w:rsid w:val="009C0910"/>
    <w:rsid w:val="009C1340"/>
    <w:rsid w:val="009C1552"/>
    <w:rsid w:val="009C2CAB"/>
    <w:rsid w:val="009C3523"/>
    <w:rsid w:val="009C5010"/>
    <w:rsid w:val="009C636B"/>
    <w:rsid w:val="009C791A"/>
    <w:rsid w:val="009D1B2A"/>
    <w:rsid w:val="009D2B79"/>
    <w:rsid w:val="009D729C"/>
    <w:rsid w:val="009D7B7C"/>
    <w:rsid w:val="009E14EF"/>
    <w:rsid w:val="009E3342"/>
    <w:rsid w:val="009E42AD"/>
    <w:rsid w:val="009E4BDF"/>
    <w:rsid w:val="009F0E22"/>
    <w:rsid w:val="009F1AEF"/>
    <w:rsid w:val="009F1E93"/>
    <w:rsid w:val="009F6478"/>
    <w:rsid w:val="009F77F7"/>
    <w:rsid w:val="009F7F8F"/>
    <w:rsid w:val="00A01C83"/>
    <w:rsid w:val="00A04661"/>
    <w:rsid w:val="00A04C9C"/>
    <w:rsid w:val="00A054B8"/>
    <w:rsid w:val="00A0719F"/>
    <w:rsid w:val="00A15276"/>
    <w:rsid w:val="00A156EF"/>
    <w:rsid w:val="00A15F1B"/>
    <w:rsid w:val="00A1714D"/>
    <w:rsid w:val="00A176E8"/>
    <w:rsid w:val="00A17734"/>
    <w:rsid w:val="00A17887"/>
    <w:rsid w:val="00A20F50"/>
    <w:rsid w:val="00A210FE"/>
    <w:rsid w:val="00A22093"/>
    <w:rsid w:val="00A220CF"/>
    <w:rsid w:val="00A23128"/>
    <w:rsid w:val="00A23905"/>
    <w:rsid w:val="00A24E58"/>
    <w:rsid w:val="00A25BA6"/>
    <w:rsid w:val="00A267D3"/>
    <w:rsid w:val="00A26A26"/>
    <w:rsid w:val="00A26DE6"/>
    <w:rsid w:val="00A278E9"/>
    <w:rsid w:val="00A27C90"/>
    <w:rsid w:val="00A30B55"/>
    <w:rsid w:val="00A31CC5"/>
    <w:rsid w:val="00A321EB"/>
    <w:rsid w:val="00A32D28"/>
    <w:rsid w:val="00A3301F"/>
    <w:rsid w:val="00A3403C"/>
    <w:rsid w:val="00A34180"/>
    <w:rsid w:val="00A3436A"/>
    <w:rsid w:val="00A35590"/>
    <w:rsid w:val="00A35E26"/>
    <w:rsid w:val="00A36A57"/>
    <w:rsid w:val="00A3788E"/>
    <w:rsid w:val="00A40E07"/>
    <w:rsid w:val="00A41607"/>
    <w:rsid w:val="00A41A8E"/>
    <w:rsid w:val="00A42896"/>
    <w:rsid w:val="00A44300"/>
    <w:rsid w:val="00A4456E"/>
    <w:rsid w:val="00A4499D"/>
    <w:rsid w:val="00A45BF8"/>
    <w:rsid w:val="00A45C7F"/>
    <w:rsid w:val="00A463B5"/>
    <w:rsid w:val="00A47178"/>
    <w:rsid w:val="00A51A60"/>
    <w:rsid w:val="00A530AE"/>
    <w:rsid w:val="00A5465F"/>
    <w:rsid w:val="00A5496C"/>
    <w:rsid w:val="00A54CCA"/>
    <w:rsid w:val="00A55629"/>
    <w:rsid w:val="00A55D65"/>
    <w:rsid w:val="00A5706E"/>
    <w:rsid w:val="00A57401"/>
    <w:rsid w:val="00A57619"/>
    <w:rsid w:val="00A5785A"/>
    <w:rsid w:val="00A60661"/>
    <w:rsid w:val="00A62C2B"/>
    <w:rsid w:val="00A62C96"/>
    <w:rsid w:val="00A6307C"/>
    <w:rsid w:val="00A64268"/>
    <w:rsid w:val="00A64469"/>
    <w:rsid w:val="00A652CE"/>
    <w:rsid w:val="00A666F5"/>
    <w:rsid w:val="00A6698E"/>
    <w:rsid w:val="00A67966"/>
    <w:rsid w:val="00A67982"/>
    <w:rsid w:val="00A71721"/>
    <w:rsid w:val="00A71E35"/>
    <w:rsid w:val="00A72856"/>
    <w:rsid w:val="00A72CBB"/>
    <w:rsid w:val="00A73BFC"/>
    <w:rsid w:val="00A7511D"/>
    <w:rsid w:val="00A8395C"/>
    <w:rsid w:val="00A84261"/>
    <w:rsid w:val="00A84833"/>
    <w:rsid w:val="00A8487C"/>
    <w:rsid w:val="00A85247"/>
    <w:rsid w:val="00A8540D"/>
    <w:rsid w:val="00A86C32"/>
    <w:rsid w:val="00A87535"/>
    <w:rsid w:val="00A876C1"/>
    <w:rsid w:val="00A87987"/>
    <w:rsid w:val="00A90502"/>
    <w:rsid w:val="00A91E99"/>
    <w:rsid w:val="00A926C6"/>
    <w:rsid w:val="00A92853"/>
    <w:rsid w:val="00A92D1D"/>
    <w:rsid w:val="00A92D5A"/>
    <w:rsid w:val="00A95EB5"/>
    <w:rsid w:val="00A96743"/>
    <w:rsid w:val="00A96B44"/>
    <w:rsid w:val="00AA09AA"/>
    <w:rsid w:val="00AA09BB"/>
    <w:rsid w:val="00AA0DE1"/>
    <w:rsid w:val="00AA227F"/>
    <w:rsid w:val="00AA38E2"/>
    <w:rsid w:val="00AA3E3D"/>
    <w:rsid w:val="00AA4512"/>
    <w:rsid w:val="00AA4AF9"/>
    <w:rsid w:val="00AA74B8"/>
    <w:rsid w:val="00AA7A9A"/>
    <w:rsid w:val="00AB0175"/>
    <w:rsid w:val="00AB0551"/>
    <w:rsid w:val="00AB0E22"/>
    <w:rsid w:val="00AB3A0F"/>
    <w:rsid w:val="00AB486E"/>
    <w:rsid w:val="00AB56DF"/>
    <w:rsid w:val="00AB79D9"/>
    <w:rsid w:val="00AC04B2"/>
    <w:rsid w:val="00AC1EA9"/>
    <w:rsid w:val="00AC2C9A"/>
    <w:rsid w:val="00AC3AB0"/>
    <w:rsid w:val="00AC4240"/>
    <w:rsid w:val="00AC4346"/>
    <w:rsid w:val="00AC64EE"/>
    <w:rsid w:val="00AC7182"/>
    <w:rsid w:val="00AC7B0F"/>
    <w:rsid w:val="00AD01DF"/>
    <w:rsid w:val="00AD4925"/>
    <w:rsid w:val="00AD5BAB"/>
    <w:rsid w:val="00AD73D9"/>
    <w:rsid w:val="00AD7F10"/>
    <w:rsid w:val="00AE06FD"/>
    <w:rsid w:val="00AE10E3"/>
    <w:rsid w:val="00AE129F"/>
    <w:rsid w:val="00AE2835"/>
    <w:rsid w:val="00AE31C6"/>
    <w:rsid w:val="00AE389A"/>
    <w:rsid w:val="00AE4EAA"/>
    <w:rsid w:val="00AE5072"/>
    <w:rsid w:val="00AE51C2"/>
    <w:rsid w:val="00AE5F8C"/>
    <w:rsid w:val="00AF19E5"/>
    <w:rsid w:val="00AF1A97"/>
    <w:rsid w:val="00AF1B9B"/>
    <w:rsid w:val="00AF2962"/>
    <w:rsid w:val="00AF455D"/>
    <w:rsid w:val="00AF4FB7"/>
    <w:rsid w:val="00AF5013"/>
    <w:rsid w:val="00AF59F0"/>
    <w:rsid w:val="00AF68A6"/>
    <w:rsid w:val="00AF694C"/>
    <w:rsid w:val="00AF70E6"/>
    <w:rsid w:val="00AF72E1"/>
    <w:rsid w:val="00B0228B"/>
    <w:rsid w:val="00B027FF"/>
    <w:rsid w:val="00B02984"/>
    <w:rsid w:val="00B02E5A"/>
    <w:rsid w:val="00B054AF"/>
    <w:rsid w:val="00B05785"/>
    <w:rsid w:val="00B05AE3"/>
    <w:rsid w:val="00B0607C"/>
    <w:rsid w:val="00B06C9C"/>
    <w:rsid w:val="00B07FC0"/>
    <w:rsid w:val="00B10E9F"/>
    <w:rsid w:val="00B115DF"/>
    <w:rsid w:val="00B12B5B"/>
    <w:rsid w:val="00B12BB1"/>
    <w:rsid w:val="00B136F9"/>
    <w:rsid w:val="00B13909"/>
    <w:rsid w:val="00B1467A"/>
    <w:rsid w:val="00B15FF7"/>
    <w:rsid w:val="00B16AF2"/>
    <w:rsid w:val="00B17663"/>
    <w:rsid w:val="00B17B13"/>
    <w:rsid w:val="00B21236"/>
    <w:rsid w:val="00B2229B"/>
    <w:rsid w:val="00B22D10"/>
    <w:rsid w:val="00B22D1E"/>
    <w:rsid w:val="00B2400A"/>
    <w:rsid w:val="00B25585"/>
    <w:rsid w:val="00B25D1C"/>
    <w:rsid w:val="00B272A2"/>
    <w:rsid w:val="00B27443"/>
    <w:rsid w:val="00B275C6"/>
    <w:rsid w:val="00B332CE"/>
    <w:rsid w:val="00B33DA3"/>
    <w:rsid w:val="00B34817"/>
    <w:rsid w:val="00B3523D"/>
    <w:rsid w:val="00B36F08"/>
    <w:rsid w:val="00B36FB0"/>
    <w:rsid w:val="00B372AD"/>
    <w:rsid w:val="00B37C0B"/>
    <w:rsid w:val="00B413DB"/>
    <w:rsid w:val="00B429D1"/>
    <w:rsid w:val="00B43503"/>
    <w:rsid w:val="00B44EB4"/>
    <w:rsid w:val="00B468BF"/>
    <w:rsid w:val="00B46F44"/>
    <w:rsid w:val="00B470A1"/>
    <w:rsid w:val="00B4722C"/>
    <w:rsid w:val="00B47F3C"/>
    <w:rsid w:val="00B51CF7"/>
    <w:rsid w:val="00B5271A"/>
    <w:rsid w:val="00B52790"/>
    <w:rsid w:val="00B52B73"/>
    <w:rsid w:val="00B56436"/>
    <w:rsid w:val="00B576B1"/>
    <w:rsid w:val="00B60C96"/>
    <w:rsid w:val="00B62655"/>
    <w:rsid w:val="00B64974"/>
    <w:rsid w:val="00B65C65"/>
    <w:rsid w:val="00B6710C"/>
    <w:rsid w:val="00B676E7"/>
    <w:rsid w:val="00B71BEC"/>
    <w:rsid w:val="00B71E05"/>
    <w:rsid w:val="00B7646A"/>
    <w:rsid w:val="00B77580"/>
    <w:rsid w:val="00B77E3D"/>
    <w:rsid w:val="00B80531"/>
    <w:rsid w:val="00B80557"/>
    <w:rsid w:val="00B82D79"/>
    <w:rsid w:val="00B83054"/>
    <w:rsid w:val="00B84A76"/>
    <w:rsid w:val="00B855F9"/>
    <w:rsid w:val="00B86357"/>
    <w:rsid w:val="00B878C9"/>
    <w:rsid w:val="00B9170D"/>
    <w:rsid w:val="00B91876"/>
    <w:rsid w:val="00B940C5"/>
    <w:rsid w:val="00B94145"/>
    <w:rsid w:val="00B947AC"/>
    <w:rsid w:val="00B95CAB"/>
    <w:rsid w:val="00B95E22"/>
    <w:rsid w:val="00B96E80"/>
    <w:rsid w:val="00B975F5"/>
    <w:rsid w:val="00BA09D3"/>
    <w:rsid w:val="00BA1385"/>
    <w:rsid w:val="00BA1424"/>
    <w:rsid w:val="00BA23C9"/>
    <w:rsid w:val="00BA249E"/>
    <w:rsid w:val="00BA2950"/>
    <w:rsid w:val="00BA2F4B"/>
    <w:rsid w:val="00BA398F"/>
    <w:rsid w:val="00BA3C52"/>
    <w:rsid w:val="00BA54E9"/>
    <w:rsid w:val="00BA7C36"/>
    <w:rsid w:val="00BB12A5"/>
    <w:rsid w:val="00BB271B"/>
    <w:rsid w:val="00BB3C1B"/>
    <w:rsid w:val="00BB42C4"/>
    <w:rsid w:val="00BB4A6F"/>
    <w:rsid w:val="00BB4BBD"/>
    <w:rsid w:val="00BB5C33"/>
    <w:rsid w:val="00BB6E8A"/>
    <w:rsid w:val="00BC07BE"/>
    <w:rsid w:val="00BC0C20"/>
    <w:rsid w:val="00BC1041"/>
    <w:rsid w:val="00BC1805"/>
    <w:rsid w:val="00BC3131"/>
    <w:rsid w:val="00BC32F9"/>
    <w:rsid w:val="00BC6943"/>
    <w:rsid w:val="00BC748E"/>
    <w:rsid w:val="00BD0316"/>
    <w:rsid w:val="00BD2FD5"/>
    <w:rsid w:val="00BE275B"/>
    <w:rsid w:val="00BE34B6"/>
    <w:rsid w:val="00BE7819"/>
    <w:rsid w:val="00BE7C96"/>
    <w:rsid w:val="00BF10C8"/>
    <w:rsid w:val="00BF1528"/>
    <w:rsid w:val="00BF1849"/>
    <w:rsid w:val="00BF18DD"/>
    <w:rsid w:val="00BF1ACD"/>
    <w:rsid w:val="00BF29A2"/>
    <w:rsid w:val="00BF3C58"/>
    <w:rsid w:val="00BF4412"/>
    <w:rsid w:val="00BF4B58"/>
    <w:rsid w:val="00BF7D76"/>
    <w:rsid w:val="00C0020D"/>
    <w:rsid w:val="00C0150D"/>
    <w:rsid w:val="00C0226E"/>
    <w:rsid w:val="00C03B38"/>
    <w:rsid w:val="00C0438F"/>
    <w:rsid w:val="00C04812"/>
    <w:rsid w:val="00C04BB0"/>
    <w:rsid w:val="00C04E2E"/>
    <w:rsid w:val="00C05C10"/>
    <w:rsid w:val="00C079BF"/>
    <w:rsid w:val="00C07E8A"/>
    <w:rsid w:val="00C07FC7"/>
    <w:rsid w:val="00C12BF2"/>
    <w:rsid w:val="00C12D09"/>
    <w:rsid w:val="00C13404"/>
    <w:rsid w:val="00C1375A"/>
    <w:rsid w:val="00C17514"/>
    <w:rsid w:val="00C17560"/>
    <w:rsid w:val="00C17FF6"/>
    <w:rsid w:val="00C211E6"/>
    <w:rsid w:val="00C21296"/>
    <w:rsid w:val="00C222A5"/>
    <w:rsid w:val="00C23534"/>
    <w:rsid w:val="00C2444F"/>
    <w:rsid w:val="00C252D3"/>
    <w:rsid w:val="00C27440"/>
    <w:rsid w:val="00C3069E"/>
    <w:rsid w:val="00C3239A"/>
    <w:rsid w:val="00C32C9B"/>
    <w:rsid w:val="00C346E1"/>
    <w:rsid w:val="00C35720"/>
    <w:rsid w:val="00C36EED"/>
    <w:rsid w:val="00C36FDE"/>
    <w:rsid w:val="00C37BE1"/>
    <w:rsid w:val="00C414B6"/>
    <w:rsid w:val="00C4672D"/>
    <w:rsid w:val="00C47595"/>
    <w:rsid w:val="00C53CCA"/>
    <w:rsid w:val="00C53EA0"/>
    <w:rsid w:val="00C53FDA"/>
    <w:rsid w:val="00C56F66"/>
    <w:rsid w:val="00C60567"/>
    <w:rsid w:val="00C6094D"/>
    <w:rsid w:val="00C62BD1"/>
    <w:rsid w:val="00C63001"/>
    <w:rsid w:val="00C632F9"/>
    <w:rsid w:val="00C63C29"/>
    <w:rsid w:val="00C6447D"/>
    <w:rsid w:val="00C646B9"/>
    <w:rsid w:val="00C665D8"/>
    <w:rsid w:val="00C75492"/>
    <w:rsid w:val="00C8265A"/>
    <w:rsid w:val="00C82A91"/>
    <w:rsid w:val="00C83463"/>
    <w:rsid w:val="00C849AC"/>
    <w:rsid w:val="00C86EC7"/>
    <w:rsid w:val="00C870A0"/>
    <w:rsid w:val="00C877BC"/>
    <w:rsid w:val="00C87E25"/>
    <w:rsid w:val="00C90F1D"/>
    <w:rsid w:val="00C91231"/>
    <w:rsid w:val="00C919F7"/>
    <w:rsid w:val="00C91B6E"/>
    <w:rsid w:val="00C91C49"/>
    <w:rsid w:val="00C9325E"/>
    <w:rsid w:val="00C934FE"/>
    <w:rsid w:val="00C941EE"/>
    <w:rsid w:val="00C943D2"/>
    <w:rsid w:val="00C94D39"/>
    <w:rsid w:val="00C95514"/>
    <w:rsid w:val="00C95D4F"/>
    <w:rsid w:val="00C95DC6"/>
    <w:rsid w:val="00C96452"/>
    <w:rsid w:val="00C96775"/>
    <w:rsid w:val="00C9774E"/>
    <w:rsid w:val="00CA1CE1"/>
    <w:rsid w:val="00CA207C"/>
    <w:rsid w:val="00CA2266"/>
    <w:rsid w:val="00CA23CE"/>
    <w:rsid w:val="00CA2A85"/>
    <w:rsid w:val="00CA2E5A"/>
    <w:rsid w:val="00CA541B"/>
    <w:rsid w:val="00CB1325"/>
    <w:rsid w:val="00CB52FA"/>
    <w:rsid w:val="00CB57C5"/>
    <w:rsid w:val="00CB5DB3"/>
    <w:rsid w:val="00CB7234"/>
    <w:rsid w:val="00CC1BF2"/>
    <w:rsid w:val="00CC3517"/>
    <w:rsid w:val="00CC3E0D"/>
    <w:rsid w:val="00CC51E0"/>
    <w:rsid w:val="00CC530B"/>
    <w:rsid w:val="00CC6623"/>
    <w:rsid w:val="00CC6657"/>
    <w:rsid w:val="00CD01D9"/>
    <w:rsid w:val="00CD048E"/>
    <w:rsid w:val="00CD1330"/>
    <w:rsid w:val="00CD26D0"/>
    <w:rsid w:val="00CD2A31"/>
    <w:rsid w:val="00CD5868"/>
    <w:rsid w:val="00CD62BF"/>
    <w:rsid w:val="00CD78EE"/>
    <w:rsid w:val="00CE137B"/>
    <w:rsid w:val="00CE2B6D"/>
    <w:rsid w:val="00CE34C1"/>
    <w:rsid w:val="00CE4103"/>
    <w:rsid w:val="00CE67EA"/>
    <w:rsid w:val="00CF0CB7"/>
    <w:rsid w:val="00CF2AB1"/>
    <w:rsid w:val="00CF411F"/>
    <w:rsid w:val="00CF57D1"/>
    <w:rsid w:val="00CF6C5D"/>
    <w:rsid w:val="00D00ED8"/>
    <w:rsid w:val="00D022D3"/>
    <w:rsid w:val="00D02A8A"/>
    <w:rsid w:val="00D031C7"/>
    <w:rsid w:val="00D04094"/>
    <w:rsid w:val="00D0456C"/>
    <w:rsid w:val="00D0463B"/>
    <w:rsid w:val="00D05BD0"/>
    <w:rsid w:val="00D11A9F"/>
    <w:rsid w:val="00D12426"/>
    <w:rsid w:val="00D12634"/>
    <w:rsid w:val="00D1456A"/>
    <w:rsid w:val="00D14F7B"/>
    <w:rsid w:val="00D162B2"/>
    <w:rsid w:val="00D171E8"/>
    <w:rsid w:val="00D17933"/>
    <w:rsid w:val="00D2019A"/>
    <w:rsid w:val="00D2047D"/>
    <w:rsid w:val="00D2260E"/>
    <w:rsid w:val="00D22F68"/>
    <w:rsid w:val="00D2466D"/>
    <w:rsid w:val="00D24729"/>
    <w:rsid w:val="00D24992"/>
    <w:rsid w:val="00D24AD1"/>
    <w:rsid w:val="00D25C85"/>
    <w:rsid w:val="00D308D2"/>
    <w:rsid w:val="00D3099A"/>
    <w:rsid w:val="00D316B4"/>
    <w:rsid w:val="00D31C2F"/>
    <w:rsid w:val="00D3240F"/>
    <w:rsid w:val="00D325F4"/>
    <w:rsid w:val="00D32F86"/>
    <w:rsid w:val="00D3329D"/>
    <w:rsid w:val="00D35EF7"/>
    <w:rsid w:val="00D37542"/>
    <w:rsid w:val="00D377C3"/>
    <w:rsid w:val="00D40AF4"/>
    <w:rsid w:val="00D41E30"/>
    <w:rsid w:val="00D42E1A"/>
    <w:rsid w:val="00D434D7"/>
    <w:rsid w:val="00D435FC"/>
    <w:rsid w:val="00D43BA4"/>
    <w:rsid w:val="00D475A2"/>
    <w:rsid w:val="00D50BEE"/>
    <w:rsid w:val="00D51AC6"/>
    <w:rsid w:val="00D51ACA"/>
    <w:rsid w:val="00D54369"/>
    <w:rsid w:val="00D544BB"/>
    <w:rsid w:val="00D556EF"/>
    <w:rsid w:val="00D55E86"/>
    <w:rsid w:val="00D61CE6"/>
    <w:rsid w:val="00D63988"/>
    <w:rsid w:val="00D6431C"/>
    <w:rsid w:val="00D6465C"/>
    <w:rsid w:val="00D6564C"/>
    <w:rsid w:val="00D65C89"/>
    <w:rsid w:val="00D700DA"/>
    <w:rsid w:val="00D70190"/>
    <w:rsid w:val="00D705E0"/>
    <w:rsid w:val="00D71386"/>
    <w:rsid w:val="00D72149"/>
    <w:rsid w:val="00D731E2"/>
    <w:rsid w:val="00D73FBD"/>
    <w:rsid w:val="00D76BC0"/>
    <w:rsid w:val="00D77AAC"/>
    <w:rsid w:val="00D81B3D"/>
    <w:rsid w:val="00D823A9"/>
    <w:rsid w:val="00D83D4A"/>
    <w:rsid w:val="00D84B6C"/>
    <w:rsid w:val="00D85438"/>
    <w:rsid w:val="00D85E88"/>
    <w:rsid w:val="00D878C1"/>
    <w:rsid w:val="00D90A8E"/>
    <w:rsid w:val="00D9472F"/>
    <w:rsid w:val="00D947C6"/>
    <w:rsid w:val="00D95958"/>
    <w:rsid w:val="00D97162"/>
    <w:rsid w:val="00DA1940"/>
    <w:rsid w:val="00DA3345"/>
    <w:rsid w:val="00DA43AF"/>
    <w:rsid w:val="00DA6151"/>
    <w:rsid w:val="00DA6508"/>
    <w:rsid w:val="00DA762F"/>
    <w:rsid w:val="00DA7E88"/>
    <w:rsid w:val="00DB1359"/>
    <w:rsid w:val="00DB280D"/>
    <w:rsid w:val="00DB2979"/>
    <w:rsid w:val="00DB29C5"/>
    <w:rsid w:val="00DB3AC5"/>
    <w:rsid w:val="00DB5578"/>
    <w:rsid w:val="00DB6CB7"/>
    <w:rsid w:val="00DB794F"/>
    <w:rsid w:val="00DC13F2"/>
    <w:rsid w:val="00DC17E9"/>
    <w:rsid w:val="00DC2B1B"/>
    <w:rsid w:val="00DC3BE8"/>
    <w:rsid w:val="00DC427B"/>
    <w:rsid w:val="00DC5DA8"/>
    <w:rsid w:val="00DC6C54"/>
    <w:rsid w:val="00DC7783"/>
    <w:rsid w:val="00DC7A3A"/>
    <w:rsid w:val="00DD01B7"/>
    <w:rsid w:val="00DD04D9"/>
    <w:rsid w:val="00DD0B4E"/>
    <w:rsid w:val="00DD0EB6"/>
    <w:rsid w:val="00DD12A9"/>
    <w:rsid w:val="00DD14E7"/>
    <w:rsid w:val="00DD524D"/>
    <w:rsid w:val="00DD7487"/>
    <w:rsid w:val="00DD7DA3"/>
    <w:rsid w:val="00DE16B3"/>
    <w:rsid w:val="00DE1A4E"/>
    <w:rsid w:val="00DE2028"/>
    <w:rsid w:val="00DE3BB0"/>
    <w:rsid w:val="00DE5D64"/>
    <w:rsid w:val="00DE5FDD"/>
    <w:rsid w:val="00DE6BC5"/>
    <w:rsid w:val="00DF0917"/>
    <w:rsid w:val="00DF0BBC"/>
    <w:rsid w:val="00DF14B7"/>
    <w:rsid w:val="00DF21A3"/>
    <w:rsid w:val="00DF2721"/>
    <w:rsid w:val="00DF302D"/>
    <w:rsid w:val="00DF3D10"/>
    <w:rsid w:val="00DF3FA7"/>
    <w:rsid w:val="00DF7CF2"/>
    <w:rsid w:val="00E0143C"/>
    <w:rsid w:val="00E02A9F"/>
    <w:rsid w:val="00E03374"/>
    <w:rsid w:val="00E03C33"/>
    <w:rsid w:val="00E03EE5"/>
    <w:rsid w:val="00E047B1"/>
    <w:rsid w:val="00E04CF6"/>
    <w:rsid w:val="00E06DD6"/>
    <w:rsid w:val="00E06E51"/>
    <w:rsid w:val="00E07B5E"/>
    <w:rsid w:val="00E11E59"/>
    <w:rsid w:val="00E125CF"/>
    <w:rsid w:val="00E129D8"/>
    <w:rsid w:val="00E1399B"/>
    <w:rsid w:val="00E1768E"/>
    <w:rsid w:val="00E1786B"/>
    <w:rsid w:val="00E17E13"/>
    <w:rsid w:val="00E200CA"/>
    <w:rsid w:val="00E21B40"/>
    <w:rsid w:val="00E23922"/>
    <w:rsid w:val="00E25805"/>
    <w:rsid w:val="00E25ED2"/>
    <w:rsid w:val="00E27A8B"/>
    <w:rsid w:val="00E30C88"/>
    <w:rsid w:val="00E31F22"/>
    <w:rsid w:val="00E335C2"/>
    <w:rsid w:val="00E347B7"/>
    <w:rsid w:val="00E3492E"/>
    <w:rsid w:val="00E35A5D"/>
    <w:rsid w:val="00E36201"/>
    <w:rsid w:val="00E377D2"/>
    <w:rsid w:val="00E40149"/>
    <w:rsid w:val="00E413E8"/>
    <w:rsid w:val="00E4251F"/>
    <w:rsid w:val="00E42E33"/>
    <w:rsid w:val="00E42E9C"/>
    <w:rsid w:val="00E434A3"/>
    <w:rsid w:val="00E43D80"/>
    <w:rsid w:val="00E44601"/>
    <w:rsid w:val="00E446D8"/>
    <w:rsid w:val="00E46137"/>
    <w:rsid w:val="00E46E66"/>
    <w:rsid w:val="00E500E3"/>
    <w:rsid w:val="00E5018A"/>
    <w:rsid w:val="00E50766"/>
    <w:rsid w:val="00E52C1A"/>
    <w:rsid w:val="00E52E95"/>
    <w:rsid w:val="00E52FE3"/>
    <w:rsid w:val="00E532B4"/>
    <w:rsid w:val="00E539A5"/>
    <w:rsid w:val="00E5406B"/>
    <w:rsid w:val="00E54AFC"/>
    <w:rsid w:val="00E54F4B"/>
    <w:rsid w:val="00E552EB"/>
    <w:rsid w:val="00E60410"/>
    <w:rsid w:val="00E6116F"/>
    <w:rsid w:val="00E61C94"/>
    <w:rsid w:val="00E61D13"/>
    <w:rsid w:val="00E61F6B"/>
    <w:rsid w:val="00E64CDA"/>
    <w:rsid w:val="00E653E5"/>
    <w:rsid w:val="00E655CC"/>
    <w:rsid w:val="00E65EB0"/>
    <w:rsid w:val="00E66041"/>
    <w:rsid w:val="00E677C5"/>
    <w:rsid w:val="00E67B8A"/>
    <w:rsid w:val="00E70C98"/>
    <w:rsid w:val="00E71748"/>
    <w:rsid w:val="00E73A29"/>
    <w:rsid w:val="00E7492B"/>
    <w:rsid w:val="00E76671"/>
    <w:rsid w:val="00E76686"/>
    <w:rsid w:val="00E77B1B"/>
    <w:rsid w:val="00E77DF2"/>
    <w:rsid w:val="00E84402"/>
    <w:rsid w:val="00E84D6B"/>
    <w:rsid w:val="00E8504A"/>
    <w:rsid w:val="00E86869"/>
    <w:rsid w:val="00E8746D"/>
    <w:rsid w:val="00E90940"/>
    <w:rsid w:val="00E91387"/>
    <w:rsid w:val="00E925F7"/>
    <w:rsid w:val="00E937A1"/>
    <w:rsid w:val="00E93E5A"/>
    <w:rsid w:val="00E949C4"/>
    <w:rsid w:val="00E96354"/>
    <w:rsid w:val="00E96733"/>
    <w:rsid w:val="00E97677"/>
    <w:rsid w:val="00E97AAE"/>
    <w:rsid w:val="00EA1425"/>
    <w:rsid w:val="00EA1831"/>
    <w:rsid w:val="00EA1EEF"/>
    <w:rsid w:val="00EA1F34"/>
    <w:rsid w:val="00EA29BF"/>
    <w:rsid w:val="00EA37F1"/>
    <w:rsid w:val="00EA4C7D"/>
    <w:rsid w:val="00EA6388"/>
    <w:rsid w:val="00EA641E"/>
    <w:rsid w:val="00EA6A27"/>
    <w:rsid w:val="00EA6B2A"/>
    <w:rsid w:val="00EB0542"/>
    <w:rsid w:val="00EB0ACF"/>
    <w:rsid w:val="00EB0B4A"/>
    <w:rsid w:val="00EB11E3"/>
    <w:rsid w:val="00EB2D97"/>
    <w:rsid w:val="00EB2FBE"/>
    <w:rsid w:val="00EB339B"/>
    <w:rsid w:val="00EB4D2C"/>
    <w:rsid w:val="00EB54A6"/>
    <w:rsid w:val="00EB687D"/>
    <w:rsid w:val="00EB728E"/>
    <w:rsid w:val="00EB7A2A"/>
    <w:rsid w:val="00EC008B"/>
    <w:rsid w:val="00EC2003"/>
    <w:rsid w:val="00EC200C"/>
    <w:rsid w:val="00EC2790"/>
    <w:rsid w:val="00EC53A4"/>
    <w:rsid w:val="00EC5971"/>
    <w:rsid w:val="00EC5F7E"/>
    <w:rsid w:val="00EC60D3"/>
    <w:rsid w:val="00ED1914"/>
    <w:rsid w:val="00ED5B24"/>
    <w:rsid w:val="00ED6381"/>
    <w:rsid w:val="00EE02E1"/>
    <w:rsid w:val="00EE07B9"/>
    <w:rsid w:val="00EE1512"/>
    <w:rsid w:val="00EE20C3"/>
    <w:rsid w:val="00EE3D15"/>
    <w:rsid w:val="00EE4A38"/>
    <w:rsid w:val="00EE7B98"/>
    <w:rsid w:val="00EF0DC3"/>
    <w:rsid w:val="00EF148E"/>
    <w:rsid w:val="00EF21AD"/>
    <w:rsid w:val="00EF327B"/>
    <w:rsid w:val="00EF3B77"/>
    <w:rsid w:val="00EF5BDE"/>
    <w:rsid w:val="00EF6C81"/>
    <w:rsid w:val="00EF72E9"/>
    <w:rsid w:val="00EF7CF4"/>
    <w:rsid w:val="00F005C3"/>
    <w:rsid w:val="00F02978"/>
    <w:rsid w:val="00F02AFA"/>
    <w:rsid w:val="00F0373B"/>
    <w:rsid w:val="00F03D93"/>
    <w:rsid w:val="00F0458D"/>
    <w:rsid w:val="00F0487E"/>
    <w:rsid w:val="00F04F0F"/>
    <w:rsid w:val="00F0517F"/>
    <w:rsid w:val="00F05229"/>
    <w:rsid w:val="00F069E3"/>
    <w:rsid w:val="00F06D38"/>
    <w:rsid w:val="00F10A26"/>
    <w:rsid w:val="00F115AF"/>
    <w:rsid w:val="00F116E5"/>
    <w:rsid w:val="00F11ADE"/>
    <w:rsid w:val="00F14919"/>
    <w:rsid w:val="00F14A64"/>
    <w:rsid w:val="00F14FC8"/>
    <w:rsid w:val="00F15BD7"/>
    <w:rsid w:val="00F1722C"/>
    <w:rsid w:val="00F17982"/>
    <w:rsid w:val="00F17BA8"/>
    <w:rsid w:val="00F204DD"/>
    <w:rsid w:val="00F2074A"/>
    <w:rsid w:val="00F20884"/>
    <w:rsid w:val="00F21102"/>
    <w:rsid w:val="00F223A5"/>
    <w:rsid w:val="00F237CC"/>
    <w:rsid w:val="00F23E48"/>
    <w:rsid w:val="00F23F48"/>
    <w:rsid w:val="00F24CDB"/>
    <w:rsid w:val="00F253E1"/>
    <w:rsid w:val="00F27232"/>
    <w:rsid w:val="00F300EF"/>
    <w:rsid w:val="00F30280"/>
    <w:rsid w:val="00F302F1"/>
    <w:rsid w:val="00F3238E"/>
    <w:rsid w:val="00F328ED"/>
    <w:rsid w:val="00F32E56"/>
    <w:rsid w:val="00F330C3"/>
    <w:rsid w:val="00F33527"/>
    <w:rsid w:val="00F3480F"/>
    <w:rsid w:val="00F365BE"/>
    <w:rsid w:val="00F365F0"/>
    <w:rsid w:val="00F36B75"/>
    <w:rsid w:val="00F36F0D"/>
    <w:rsid w:val="00F3728C"/>
    <w:rsid w:val="00F40937"/>
    <w:rsid w:val="00F40B07"/>
    <w:rsid w:val="00F410E7"/>
    <w:rsid w:val="00F41151"/>
    <w:rsid w:val="00F4184C"/>
    <w:rsid w:val="00F41E38"/>
    <w:rsid w:val="00F42DD7"/>
    <w:rsid w:val="00F43301"/>
    <w:rsid w:val="00F44718"/>
    <w:rsid w:val="00F4505E"/>
    <w:rsid w:val="00F47D27"/>
    <w:rsid w:val="00F52742"/>
    <w:rsid w:val="00F532BA"/>
    <w:rsid w:val="00F53A78"/>
    <w:rsid w:val="00F54DD5"/>
    <w:rsid w:val="00F57E7B"/>
    <w:rsid w:val="00F57FF2"/>
    <w:rsid w:val="00F610F2"/>
    <w:rsid w:val="00F6220E"/>
    <w:rsid w:val="00F639F0"/>
    <w:rsid w:val="00F64093"/>
    <w:rsid w:val="00F64A34"/>
    <w:rsid w:val="00F6602F"/>
    <w:rsid w:val="00F705FC"/>
    <w:rsid w:val="00F718BE"/>
    <w:rsid w:val="00F72240"/>
    <w:rsid w:val="00F72AD1"/>
    <w:rsid w:val="00F7313A"/>
    <w:rsid w:val="00F74C88"/>
    <w:rsid w:val="00F75122"/>
    <w:rsid w:val="00F766B9"/>
    <w:rsid w:val="00F770A4"/>
    <w:rsid w:val="00F77C59"/>
    <w:rsid w:val="00F802F0"/>
    <w:rsid w:val="00F81080"/>
    <w:rsid w:val="00F84804"/>
    <w:rsid w:val="00F8648F"/>
    <w:rsid w:val="00F87F98"/>
    <w:rsid w:val="00F93789"/>
    <w:rsid w:val="00F93ACB"/>
    <w:rsid w:val="00F948BE"/>
    <w:rsid w:val="00F958A1"/>
    <w:rsid w:val="00F96782"/>
    <w:rsid w:val="00FA0B2E"/>
    <w:rsid w:val="00FA22C6"/>
    <w:rsid w:val="00FA23AE"/>
    <w:rsid w:val="00FA5B52"/>
    <w:rsid w:val="00FA6338"/>
    <w:rsid w:val="00FA7630"/>
    <w:rsid w:val="00FB0715"/>
    <w:rsid w:val="00FB07EA"/>
    <w:rsid w:val="00FB2375"/>
    <w:rsid w:val="00FB2856"/>
    <w:rsid w:val="00FB3AF1"/>
    <w:rsid w:val="00FB5FDC"/>
    <w:rsid w:val="00FB7437"/>
    <w:rsid w:val="00FC0590"/>
    <w:rsid w:val="00FC1870"/>
    <w:rsid w:val="00FC3A44"/>
    <w:rsid w:val="00FC48C3"/>
    <w:rsid w:val="00FC4DAC"/>
    <w:rsid w:val="00FC600E"/>
    <w:rsid w:val="00FD0DC9"/>
    <w:rsid w:val="00FD3EA7"/>
    <w:rsid w:val="00FD4056"/>
    <w:rsid w:val="00FD58A1"/>
    <w:rsid w:val="00FD6B2B"/>
    <w:rsid w:val="00FE0073"/>
    <w:rsid w:val="00FE22AD"/>
    <w:rsid w:val="00FE2FBE"/>
    <w:rsid w:val="00FE406C"/>
    <w:rsid w:val="00FE6BD8"/>
    <w:rsid w:val="00FE73BD"/>
    <w:rsid w:val="00FF0506"/>
    <w:rsid w:val="00FF0902"/>
    <w:rsid w:val="00FF143D"/>
    <w:rsid w:val="00FF14AB"/>
    <w:rsid w:val="00FF18B6"/>
    <w:rsid w:val="00FF22E8"/>
    <w:rsid w:val="00FF2D05"/>
    <w:rsid w:val="00FF738E"/>
    <w:rsid w:val="00FF793B"/>
    <w:rsid w:val="00FF7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72483D"/>
  <w15:docId w15:val="{4E3A887E-352E-4817-A52C-6947B6F99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FE6BD8"/>
  </w:style>
  <w:style w:type="paragraph" w:styleId="Heading1">
    <w:name w:val="heading 1"/>
    <w:basedOn w:val="Normal"/>
    <w:next w:val="Normal"/>
    <w:link w:val="Heading1Char"/>
    <w:uiPriority w:val="9"/>
    <w:rsid w:val="003732B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Spacing"/>
    <w:next w:val="NoSpacing"/>
    <w:link w:val="Heading2Char"/>
    <w:uiPriority w:val="9"/>
    <w:unhideWhenUsed/>
    <w:rsid w:val="006A6FE1"/>
    <w:pPr>
      <w:keepNext/>
      <w:keepLines/>
      <w:spacing w:before="80"/>
      <w:outlineLvl w:val="1"/>
    </w:pPr>
    <w:rPr>
      <w:rFonts w:ascii="Garamond" w:eastAsiaTheme="majorEastAsia" w:hAnsi="Garamond" w:cstheme="majorBidi"/>
      <w:bCs/>
      <w:color w:val="FFFFFF" w:themeColor="background1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List-Accent3">
    <w:name w:val="Light List Accent 3"/>
    <w:basedOn w:val="TableNormal"/>
    <w:uiPriority w:val="61"/>
    <w:rsid w:val="000C5C1C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MediumShading1-Accent3">
    <w:name w:val="Medium Shading 1 Accent 3"/>
    <w:basedOn w:val="TableNormal"/>
    <w:uiPriority w:val="63"/>
    <w:rsid w:val="000C5C1C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NoSpacing">
    <w:name w:val="No Spacing"/>
    <w:link w:val="NoSpacingChar"/>
    <w:uiPriority w:val="1"/>
    <w:rsid w:val="000C5C1C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C5C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C5C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5C1C"/>
    <w:rPr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0C5C1C"/>
  </w:style>
  <w:style w:type="paragraph" w:customStyle="1" w:styleId="RegularText">
    <w:name w:val="Regular Text"/>
    <w:basedOn w:val="Normal"/>
    <w:rsid w:val="000C5C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5C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5C1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45DD4"/>
    <w:pPr>
      <w:ind w:left="720"/>
      <w:contextualSpacing/>
    </w:pPr>
  </w:style>
  <w:style w:type="table" w:styleId="TableGrid">
    <w:name w:val="Table Grid"/>
    <w:basedOn w:val="TableNormal"/>
    <w:uiPriority w:val="59"/>
    <w:rsid w:val="00B12B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2B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2B5B"/>
    <w:rPr>
      <w:b/>
      <w:bCs/>
      <w:sz w:val="20"/>
      <w:szCs w:val="20"/>
    </w:rPr>
  </w:style>
  <w:style w:type="paragraph" w:customStyle="1" w:styleId="Default">
    <w:name w:val="Default"/>
    <w:rsid w:val="0022403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732B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rsid w:val="003732B9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732B9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numbering" w:customStyle="1" w:styleId="CustomHeadingStyle1">
    <w:name w:val="Custom Heading Style1"/>
    <w:basedOn w:val="NoList"/>
    <w:uiPriority w:val="99"/>
    <w:rsid w:val="006A6FE1"/>
    <w:pPr>
      <w:numPr>
        <w:numId w:val="1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6A6FE1"/>
    <w:rPr>
      <w:rFonts w:ascii="Garamond" w:eastAsiaTheme="majorEastAsia" w:hAnsi="Garamond" w:cstheme="majorBidi"/>
      <w:bCs/>
      <w:color w:val="FFFFFF" w:themeColor="background1"/>
      <w:sz w:val="24"/>
      <w:szCs w:val="26"/>
    </w:rPr>
  </w:style>
  <w:style w:type="paragraph" w:styleId="Header">
    <w:name w:val="header"/>
    <w:basedOn w:val="Normal"/>
    <w:link w:val="HeaderChar"/>
    <w:uiPriority w:val="99"/>
    <w:unhideWhenUsed/>
    <w:rsid w:val="00A71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1E35"/>
  </w:style>
  <w:style w:type="paragraph" w:styleId="Footer">
    <w:name w:val="footer"/>
    <w:basedOn w:val="Normal"/>
    <w:link w:val="FooterChar"/>
    <w:uiPriority w:val="99"/>
    <w:unhideWhenUsed/>
    <w:rsid w:val="00A71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1E35"/>
  </w:style>
  <w:style w:type="character" w:styleId="Hyperlink">
    <w:name w:val="Hyperlink"/>
    <w:basedOn w:val="DefaultParagraphFont"/>
    <w:uiPriority w:val="99"/>
    <w:unhideWhenUsed/>
    <w:rsid w:val="008676A4"/>
    <w:rPr>
      <w:rFonts w:ascii="Times New Roman" w:hAnsi="Times New Roman" w:cs="Times New Roman" w:hint="default"/>
      <w:color w:val="0000FF"/>
      <w:u w:val="single"/>
    </w:rPr>
  </w:style>
  <w:style w:type="table" w:customStyle="1" w:styleId="MediumShading1-Accent31">
    <w:name w:val="Medium Shading 1 - Accent 31"/>
    <w:basedOn w:val="TableNormal"/>
    <w:next w:val="MediumShading1-Accent3"/>
    <w:uiPriority w:val="63"/>
    <w:rsid w:val="00036CBE"/>
    <w:pPr>
      <w:spacing w:after="0" w:line="240" w:lineRule="auto"/>
    </w:pPr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E655CC"/>
    <w:rPr>
      <w:color w:val="800080" w:themeColor="followedHyperlink"/>
      <w:u w:val="single"/>
    </w:rPr>
  </w:style>
  <w:style w:type="table" w:customStyle="1" w:styleId="LightList-Accent31">
    <w:name w:val="Light List - Accent 31"/>
    <w:basedOn w:val="TableNormal"/>
    <w:next w:val="LightList-Accent3"/>
    <w:uiPriority w:val="61"/>
    <w:rsid w:val="00553898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customStyle="1" w:styleId="MediumShading1-Accent32">
    <w:name w:val="Medium Shading 1 - Accent 32"/>
    <w:basedOn w:val="TableNormal"/>
    <w:next w:val="MediumShading1-Accent3"/>
    <w:uiPriority w:val="63"/>
    <w:rsid w:val="00553898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Header1">
    <w:name w:val="Header1"/>
    <w:link w:val="Header1Char"/>
    <w:qFormat/>
    <w:rsid w:val="008A7C7C"/>
    <w:pPr>
      <w:spacing w:before="80" w:after="0"/>
    </w:pPr>
    <w:rPr>
      <w:rFonts w:cstheme="minorHAnsi"/>
      <w:b/>
      <w:color w:val="002D62"/>
      <w:sz w:val="40"/>
      <w:szCs w:val="40"/>
    </w:rPr>
  </w:style>
  <w:style w:type="paragraph" w:customStyle="1" w:styleId="BodyText">
    <w:name w:val="BodyText"/>
    <w:basedOn w:val="Header1"/>
    <w:link w:val="BodyTextChar"/>
    <w:qFormat/>
    <w:rsid w:val="00884CD1"/>
    <w:pPr>
      <w:spacing w:before="0"/>
    </w:pPr>
    <w:rPr>
      <w:b w:val="0"/>
      <w:color w:val="676767"/>
      <w:sz w:val="22"/>
      <w:szCs w:val="22"/>
    </w:rPr>
  </w:style>
  <w:style w:type="character" w:customStyle="1" w:styleId="Header1Char">
    <w:name w:val="Header1 Char"/>
    <w:basedOn w:val="DefaultParagraphFont"/>
    <w:link w:val="Header1"/>
    <w:rsid w:val="008A7C7C"/>
    <w:rPr>
      <w:rFonts w:cstheme="minorHAnsi"/>
      <w:b/>
      <w:color w:val="002D62"/>
      <w:sz w:val="40"/>
      <w:szCs w:val="40"/>
    </w:rPr>
  </w:style>
  <w:style w:type="paragraph" w:customStyle="1" w:styleId="Title1">
    <w:name w:val="Title1"/>
    <w:basedOn w:val="BodyText"/>
    <w:link w:val="Title1Char"/>
    <w:qFormat/>
    <w:rsid w:val="008A7C7C"/>
    <w:rPr>
      <w:b/>
    </w:rPr>
  </w:style>
  <w:style w:type="character" w:customStyle="1" w:styleId="BodyTextChar">
    <w:name w:val="BodyText Char"/>
    <w:basedOn w:val="Header1Char"/>
    <w:link w:val="BodyText"/>
    <w:rsid w:val="00884CD1"/>
    <w:rPr>
      <w:rFonts w:cstheme="minorHAnsi"/>
      <w:b w:val="0"/>
      <w:color w:val="676767"/>
      <w:sz w:val="40"/>
      <w:szCs w:val="40"/>
    </w:rPr>
  </w:style>
  <w:style w:type="paragraph" w:customStyle="1" w:styleId="Header2">
    <w:name w:val="Header2"/>
    <w:basedOn w:val="Title1"/>
    <w:link w:val="Header2Char"/>
    <w:qFormat/>
    <w:rsid w:val="005E77FD"/>
    <w:pPr>
      <w:spacing w:before="240"/>
    </w:pPr>
    <w:rPr>
      <w:color w:val="002D62"/>
      <w:sz w:val="32"/>
      <w:szCs w:val="32"/>
    </w:rPr>
  </w:style>
  <w:style w:type="character" w:customStyle="1" w:styleId="Title1Char">
    <w:name w:val="Title1 Char"/>
    <w:basedOn w:val="BodyTextChar"/>
    <w:link w:val="Title1"/>
    <w:rsid w:val="008A7C7C"/>
    <w:rPr>
      <w:rFonts w:cstheme="minorHAnsi"/>
      <w:b/>
      <w:color w:val="676767"/>
      <w:sz w:val="40"/>
      <w:szCs w:val="40"/>
    </w:rPr>
  </w:style>
  <w:style w:type="paragraph" w:customStyle="1" w:styleId="Layer1OL">
    <w:name w:val="Layer1OL"/>
    <w:basedOn w:val="BodyText"/>
    <w:link w:val="Layer1OLChar"/>
    <w:qFormat/>
    <w:rsid w:val="005E77FD"/>
    <w:pPr>
      <w:numPr>
        <w:numId w:val="29"/>
      </w:numPr>
    </w:pPr>
  </w:style>
  <w:style w:type="character" w:customStyle="1" w:styleId="Header2Char">
    <w:name w:val="Header2 Char"/>
    <w:basedOn w:val="Title1Char"/>
    <w:link w:val="Header2"/>
    <w:rsid w:val="005E77FD"/>
    <w:rPr>
      <w:rFonts w:cstheme="minorHAnsi"/>
      <w:b/>
      <w:color w:val="002D62"/>
      <w:sz w:val="32"/>
      <w:szCs w:val="32"/>
    </w:rPr>
  </w:style>
  <w:style w:type="paragraph" w:customStyle="1" w:styleId="Layer1UL">
    <w:name w:val="Layer1UL"/>
    <w:basedOn w:val="BodyText"/>
    <w:link w:val="Layer1ULChar"/>
    <w:qFormat/>
    <w:rsid w:val="008F79BD"/>
    <w:pPr>
      <w:numPr>
        <w:numId w:val="30"/>
      </w:numPr>
      <w:ind w:left="630" w:hanging="270"/>
    </w:pPr>
  </w:style>
  <w:style w:type="character" w:customStyle="1" w:styleId="Layer1OLChar">
    <w:name w:val="Layer1OL Char"/>
    <w:basedOn w:val="BodyTextChar"/>
    <w:link w:val="Layer1OL"/>
    <w:rsid w:val="005E77FD"/>
    <w:rPr>
      <w:rFonts w:cstheme="minorHAnsi"/>
      <w:b w:val="0"/>
      <w:color w:val="676767"/>
      <w:sz w:val="40"/>
      <w:szCs w:val="40"/>
    </w:rPr>
  </w:style>
  <w:style w:type="character" w:customStyle="1" w:styleId="Layer1ULChar">
    <w:name w:val="Layer1UL Char"/>
    <w:basedOn w:val="BodyTextChar"/>
    <w:link w:val="Layer1UL"/>
    <w:rsid w:val="008F79BD"/>
    <w:rPr>
      <w:rFonts w:cstheme="minorHAnsi"/>
      <w:b w:val="0"/>
      <w:color w:val="676767"/>
      <w:sz w:val="40"/>
      <w:szCs w:val="40"/>
    </w:rPr>
  </w:style>
  <w:style w:type="paragraph" w:customStyle="1" w:styleId="NormalUnindented">
    <w:name w:val="Normal Unindented"/>
    <w:basedOn w:val="Normal"/>
    <w:next w:val="Normal"/>
    <w:rsid w:val="001378B7"/>
    <w:pPr>
      <w:spacing w:before="120" w:after="24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66742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30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0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7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0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117" Type="http://schemas.openxmlformats.org/officeDocument/2006/relationships/image" Target="media/image110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84" Type="http://schemas.openxmlformats.org/officeDocument/2006/relationships/image" Target="media/image77.png"/><Relationship Id="rId89" Type="http://schemas.openxmlformats.org/officeDocument/2006/relationships/image" Target="media/image82.png"/><Relationship Id="rId112" Type="http://schemas.openxmlformats.org/officeDocument/2006/relationships/image" Target="media/image105.png"/><Relationship Id="rId16" Type="http://schemas.openxmlformats.org/officeDocument/2006/relationships/image" Target="media/image9.png"/><Relationship Id="rId107" Type="http://schemas.openxmlformats.org/officeDocument/2006/relationships/image" Target="media/image100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123" Type="http://schemas.openxmlformats.org/officeDocument/2006/relationships/fontTable" Target="fontTable.xml"/><Relationship Id="rId5" Type="http://schemas.openxmlformats.org/officeDocument/2006/relationships/webSettings" Target="webSettings.xml"/><Relationship Id="rId90" Type="http://schemas.openxmlformats.org/officeDocument/2006/relationships/image" Target="media/image83.png"/><Relationship Id="rId95" Type="http://schemas.openxmlformats.org/officeDocument/2006/relationships/image" Target="media/image88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113" Type="http://schemas.openxmlformats.org/officeDocument/2006/relationships/image" Target="media/image106.png"/><Relationship Id="rId118" Type="http://schemas.openxmlformats.org/officeDocument/2006/relationships/image" Target="media/image111.png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59" Type="http://schemas.openxmlformats.org/officeDocument/2006/relationships/image" Target="media/image52.png"/><Relationship Id="rId103" Type="http://schemas.openxmlformats.org/officeDocument/2006/relationships/image" Target="media/image96.png"/><Relationship Id="rId108" Type="http://schemas.openxmlformats.org/officeDocument/2006/relationships/image" Target="media/image101.png"/><Relationship Id="rId124" Type="http://schemas.openxmlformats.org/officeDocument/2006/relationships/theme" Target="theme/theme1.xml"/><Relationship Id="rId54" Type="http://schemas.openxmlformats.org/officeDocument/2006/relationships/image" Target="media/image47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91" Type="http://schemas.openxmlformats.org/officeDocument/2006/relationships/image" Target="media/image84.png"/><Relationship Id="rId96" Type="http://schemas.openxmlformats.org/officeDocument/2006/relationships/image" Target="media/image8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49" Type="http://schemas.openxmlformats.org/officeDocument/2006/relationships/image" Target="media/image42.png"/><Relationship Id="rId114" Type="http://schemas.openxmlformats.org/officeDocument/2006/relationships/image" Target="media/image107.png"/><Relationship Id="rId119" Type="http://schemas.openxmlformats.org/officeDocument/2006/relationships/image" Target="media/image112.png"/><Relationship Id="rId44" Type="http://schemas.openxmlformats.org/officeDocument/2006/relationships/image" Target="media/image37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109" Type="http://schemas.openxmlformats.org/officeDocument/2006/relationships/image" Target="media/image10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04" Type="http://schemas.openxmlformats.org/officeDocument/2006/relationships/image" Target="media/image97.png"/><Relationship Id="rId120" Type="http://schemas.openxmlformats.org/officeDocument/2006/relationships/image" Target="media/image113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110" Type="http://schemas.openxmlformats.org/officeDocument/2006/relationships/image" Target="media/image103.png"/><Relationship Id="rId115" Type="http://schemas.openxmlformats.org/officeDocument/2006/relationships/image" Target="media/image108.pn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105" Type="http://schemas.openxmlformats.org/officeDocument/2006/relationships/image" Target="media/image98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93" Type="http://schemas.openxmlformats.org/officeDocument/2006/relationships/image" Target="media/image86.png"/><Relationship Id="rId98" Type="http://schemas.openxmlformats.org/officeDocument/2006/relationships/image" Target="media/image91.png"/><Relationship Id="rId121" Type="http://schemas.openxmlformats.org/officeDocument/2006/relationships/header" Target="header1.xml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image" Target="media/image39.png"/><Relationship Id="rId67" Type="http://schemas.openxmlformats.org/officeDocument/2006/relationships/image" Target="media/image60.png"/><Relationship Id="rId116" Type="http://schemas.openxmlformats.org/officeDocument/2006/relationships/image" Target="media/image10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62" Type="http://schemas.openxmlformats.org/officeDocument/2006/relationships/image" Target="media/image55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111" Type="http://schemas.openxmlformats.org/officeDocument/2006/relationships/image" Target="media/image104.png"/><Relationship Id="rId15" Type="http://schemas.openxmlformats.org/officeDocument/2006/relationships/image" Target="media/image8.png"/><Relationship Id="rId36" Type="http://schemas.openxmlformats.org/officeDocument/2006/relationships/image" Target="media/image29.png"/><Relationship Id="rId57" Type="http://schemas.openxmlformats.org/officeDocument/2006/relationships/image" Target="media/image50.png"/><Relationship Id="rId106" Type="http://schemas.openxmlformats.org/officeDocument/2006/relationships/image" Target="media/image99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52" Type="http://schemas.openxmlformats.org/officeDocument/2006/relationships/image" Target="media/image45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94" Type="http://schemas.openxmlformats.org/officeDocument/2006/relationships/image" Target="media/image87.png"/><Relationship Id="rId99" Type="http://schemas.openxmlformats.org/officeDocument/2006/relationships/image" Target="media/image92.png"/><Relationship Id="rId101" Type="http://schemas.openxmlformats.org/officeDocument/2006/relationships/image" Target="media/image94.png"/><Relationship Id="rId1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FC4306-12F5-46FE-B160-8F821E2FFA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95</TotalTime>
  <Pages>60</Pages>
  <Words>1742</Words>
  <Characters>9061</Characters>
  <Application>Microsoft Office Word</Application>
  <DocSecurity>0</DocSecurity>
  <Lines>335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.Hammond@trios.com</dc:creator>
  <cp:keywords/>
  <dc:description/>
  <cp:lastModifiedBy>Sukhman Kaur</cp:lastModifiedBy>
  <cp:revision>13</cp:revision>
  <cp:lastPrinted>2017-11-06T22:25:00Z</cp:lastPrinted>
  <dcterms:created xsi:type="dcterms:W3CDTF">2025-06-04T13:23:00Z</dcterms:created>
  <dcterms:modified xsi:type="dcterms:W3CDTF">2025-11-07T01:23:00Z</dcterms:modified>
</cp:coreProperties>
</file>